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-851" w:type="dxa"/>
        <w:tblLook w:val="04A0" w:firstRow="1" w:lastRow="0" w:firstColumn="1" w:lastColumn="0" w:noHBand="0" w:noVBand="1"/>
      </w:tblPr>
      <w:tblGrid>
        <w:gridCol w:w="719"/>
        <w:gridCol w:w="9139"/>
      </w:tblGrid>
      <w:tr w:rsidR="00765139" w:rsidRPr="00AB24E1" w:rsidTr="00012AD9">
        <w:trPr>
          <w:trHeight w:val="858"/>
        </w:trPr>
        <w:tc>
          <w:tcPr>
            <w:tcW w:w="719" w:type="dxa"/>
          </w:tcPr>
          <w:p w:rsidR="00756014" w:rsidRPr="00AB24E1" w:rsidRDefault="00756014" w:rsidP="00D06826">
            <w:pPr>
              <w:spacing w:after="0" w:line="240" w:lineRule="auto"/>
              <w:rPr>
                <w:rFonts w:ascii="Arial" w:hAnsi="Arial" w:cs="Arial"/>
              </w:rPr>
            </w:pPr>
            <w:r w:rsidRPr="00AB24E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139" w:type="dxa"/>
          </w:tcPr>
          <w:p w:rsidR="007B5B5C" w:rsidRPr="004E5D02" w:rsidRDefault="00012AD9" w:rsidP="004E5D02">
            <w:pPr>
              <w:tabs>
                <w:tab w:val="center" w:pos="4612"/>
              </w:tabs>
              <w:spacing w:after="0" w:line="240" w:lineRule="auto"/>
              <w:ind w:right="-1579"/>
              <w:jc w:val="center"/>
              <w:rPr>
                <w:rFonts w:ascii="Arial" w:hAnsi="Arial" w:cs="Arial"/>
                <w:b/>
                <w:color w:val="00CCCA"/>
                <w:sz w:val="20"/>
                <w:szCs w:val="20"/>
              </w:rPr>
            </w:pPr>
            <w:r w:rsidRPr="00012AD9">
              <w:rPr>
                <w:rFonts w:ascii="Arial" w:hAnsi="Arial" w:cs="Arial"/>
                <w:b/>
                <w:noProof/>
                <w:color w:val="00CCCA"/>
                <w:sz w:val="15"/>
                <w:szCs w:val="15"/>
              </w:rPr>
              <w:drawing>
                <wp:anchor distT="0" distB="0" distL="114300" distR="114300" simplePos="0" relativeHeight="251728896" behindDoc="0" locked="0" layoutInCell="1" allowOverlap="1" wp14:anchorId="61F37FEE">
                  <wp:simplePos x="0" y="0"/>
                  <wp:positionH relativeFrom="margin">
                    <wp:posOffset>3147695</wp:posOffset>
                  </wp:positionH>
                  <wp:positionV relativeFrom="margin">
                    <wp:posOffset>142875</wp:posOffset>
                  </wp:positionV>
                  <wp:extent cx="387985" cy="431165"/>
                  <wp:effectExtent l="0" t="0" r="0" b="635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Q_Research_Software_Logo_RGB-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985" cy="431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12AD9">
              <w:rPr>
                <w:rFonts w:ascii="Arial" w:hAnsi="Arial" w:cs="Arial"/>
                <w:b/>
                <w:noProof/>
                <w:color w:val="303A3F"/>
                <w:sz w:val="15"/>
                <w:szCs w:val="15"/>
              </w:rPr>
              <mc:AlternateContent>
                <mc:Choice Requires="wps">
                  <w:drawing>
                    <wp:anchor distT="0" distB="0" distL="114300" distR="114300" simplePos="0" relativeHeight="251641855" behindDoc="0" locked="0" layoutInCell="1" allowOverlap="1">
                      <wp:simplePos x="0" y="0"/>
                      <wp:positionH relativeFrom="column">
                        <wp:posOffset>3052140</wp:posOffset>
                      </wp:positionH>
                      <wp:positionV relativeFrom="paragraph">
                        <wp:posOffset>62865</wp:posOffset>
                      </wp:positionV>
                      <wp:extent cx="585470" cy="585470"/>
                      <wp:effectExtent l="0" t="0" r="0" b="0"/>
                      <wp:wrapNone/>
                      <wp:docPr id="21" name="Oval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5470" cy="58547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C525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9922C9" id="Oval 21" o:spid="_x0000_s1026" style="position:absolute;margin-left:240.35pt;margin-top:4.95pt;width:46.1pt;height:46.1pt;z-index:2516418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" fillcolor="#4c525a" stroked="f" strokeweight="2pt"/>
                  </w:pict>
                </mc:Fallback>
              </mc:AlternateContent>
            </w:r>
            <w:r w:rsidR="004E5D02" w:rsidRPr="00012AD9">
              <w:rPr>
                <w:rFonts w:ascii="Arial" w:hAnsi="Arial" w:cs="Arial"/>
                <w:b/>
                <w:color w:val="00CCCA"/>
                <w:sz w:val="15"/>
                <w:szCs w:val="15"/>
              </w:rPr>
              <w:br/>
            </w:r>
            <w:r w:rsidR="00EF41F7" w:rsidRPr="00AB24E1">
              <w:rPr>
                <w:rFonts w:ascii="Arial" w:hAnsi="Arial" w:cs="Arial"/>
                <w:b/>
                <w:color w:val="00CCCA"/>
                <w:sz w:val="36"/>
                <w:szCs w:val="36"/>
              </w:rPr>
              <w:t>Cheat Sheet</w:t>
            </w:r>
          </w:p>
        </w:tc>
      </w:tr>
    </w:tbl>
    <w:p w:rsidR="00A84C03" w:rsidRDefault="00A84C03" w:rsidP="003A690F">
      <w:pPr>
        <w:spacing w:after="0" w:line="240" w:lineRule="auto"/>
        <w:ind w:right="-599"/>
        <w:rPr>
          <w:rFonts w:ascii="Arial" w:hAnsi="Arial" w:cs="Arial"/>
          <w:b/>
          <w:noProof/>
          <w:color w:val="00CCCA"/>
          <w:sz w:val="15"/>
          <w:szCs w:val="15"/>
        </w:rPr>
      </w:pPr>
    </w:p>
    <w:p w:rsidR="009E274C" w:rsidRPr="00012AD9" w:rsidRDefault="009E274C" w:rsidP="003A690F">
      <w:pPr>
        <w:spacing w:after="0" w:line="240" w:lineRule="auto"/>
        <w:ind w:right="-599"/>
        <w:rPr>
          <w:rFonts w:ascii="Arial" w:hAnsi="Arial" w:cs="Arial"/>
          <w:b/>
          <w:noProof/>
          <w:color w:val="00CCCA"/>
          <w:sz w:val="15"/>
          <w:szCs w:val="15"/>
        </w:rPr>
      </w:pPr>
    </w:p>
    <w:tbl>
      <w:tblPr>
        <w:tblStyle w:val="GridTable2-Accent5"/>
        <w:tblW w:w="10434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10"/>
        <w:gridCol w:w="2241"/>
        <w:gridCol w:w="6083"/>
      </w:tblGrid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  <w:vMerge w:val="restart"/>
            <w:shd w:val="clear" w:color="auto" w:fill="4C525A"/>
            <w:vAlign w:val="center"/>
          </w:tcPr>
          <w:p w:rsidR="00A84C03" w:rsidRPr="00AA091A" w:rsidRDefault="00A84C03" w:rsidP="00A84C03">
            <w:pPr>
              <w:spacing w:before="20" w:after="20" w:line="240" w:lineRule="auto"/>
              <w:ind w:left="45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FFFFFF" w:themeColor="background1"/>
                <w:spacing w:val="-2"/>
                <w:sz w:val="15"/>
                <w:szCs w:val="15"/>
              </w:rPr>
              <w:t>Key tips</w:t>
            </w:r>
            <w:r w:rsidRPr="00AA091A">
              <w:rPr>
                <w:rFonts w:ascii="Arial" w:hAnsi="Arial" w:cs="Arial"/>
                <w:color w:val="FFFFFF" w:themeColor="background1"/>
                <w:spacing w:val="-2"/>
                <w:sz w:val="15"/>
                <w:szCs w:val="15"/>
              </w:rPr>
              <w:softHyphen/>
            </w:r>
            <w:r w:rsidRPr="00AA091A">
              <w:rPr>
                <w:rFonts w:ascii="Arial" w:hAnsi="Arial" w:cs="Arial"/>
                <w:color w:val="FFFFFF" w:themeColor="background1"/>
                <w:spacing w:val="-2"/>
                <w:sz w:val="15"/>
                <w:szCs w:val="15"/>
              </w:rPr>
              <w:softHyphen/>
              <w:t xml:space="preserve"> to get you started</w:t>
            </w:r>
          </w:p>
        </w:tc>
        <w:tc>
          <w:tcPr>
            <w:tcW w:w="2241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4FA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ind w:left="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Start a new project with your data</w:t>
            </w:r>
          </w:p>
        </w:tc>
        <w:tc>
          <w:tcPr>
            <w:tcW w:w="6083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F2F4FA"/>
            <w:vAlign w:val="center"/>
          </w:tcPr>
          <w:p w:rsidR="00A84C03" w:rsidRPr="00AA091A" w:rsidRDefault="00A84C03" w:rsidP="00054C95">
            <w:pPr>
              <w:pStyle w:val="ListParagraph"/>
              <w:numPr>
                <w:ilvl w:val="0"/>
                <w:numId w:val="11"/>
              </w:numPr>
              <w:spacing w:before="20" w:after="20" w:line="240" w:lineRule="auto"/>
              <w:ind w:left="16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File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Data Sets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Add to Project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From File</w:t>
            </w:r>
          </w:p>
          <w:p w:rsidR="00A84C03" w:rsidRPr="00AA091A" w:rsidRDefault="00A84C03" w:rsidP="00054C95">
            <w:pPr>
              <w:pStyle w:val="ListParagraph"/>
              <w:numPr>
                <w:ilvl w:val="0"/>
                <w:numId w:val="11"/>
              </w:numPr>
              <w:spacing w:before="20" w:after="20" w:line="240" w:lineRule="auto"/>
              <w:ind w:left="16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sz w:val="15"/>
                <w:szCs w:val="15"/>
              </w:rPr>
              <w:t>Select Automatically detect data file structure</w:t>
            </w:r>
          </w:p>
          <w:p w:rsidR="00A84C03" w:rsidRPr="00AA091A" w:rsidRDefault="00A84C03" w:rsidP="00054C95">
            <w:pPr>
              <w:pStyle w:val="ListParagraph"/>
              <w:numPr>
                <w:ilvl w:val="0"/>
                <w:numId w:val="11"/>
              </w:numPr>
              <w:spacing w:before="20" w:after="20" w:line="240" w:lineRule="auto"/>
              <w:ind w:left="16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sz w:val="15"/>
                <w:szCs w:val="15"/>
              </w:rPr>
              <w:t xml:space="preserve">(Optional) Choose from among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>Advanced</w:t>
            </w:r>
            <w:r w:rsidRPr="00AA091A">
              <w:rPr>
                <w:rFonts w:ascii="Arial" w:hAnsi="Arial" w:cs="Arial"/>
                <w:sz w:val="15"/>
                <w:szCs w:val="15"/>
              </w:rPr>
              <w:t xml:space="preserve"> options</w:t>
            </w:r>
          </w:p>
        </w:tc>
      </w:tr>
      <w:tr w:rsidR="00A84C03" w:rsidRPr="00AA091A" w:rsidTr="00BA5E50">
        <w:trPr>
          <w:trHeight w:val="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ind w:left="77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B2EEEE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ind w:left="7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Modify the table</w:t>
            </w:r>
          </w:p>
        </w:tc>
        <w:tc>
          <w:tcPr>
            <w:tcW w:w="608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B2EEEE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sz w:val="15"/>
                <w:szCs w:val="15"/>
              </w:rPr>
              <w:t xml:space="preserve">In the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AA091A">
              <w:rPr>
                <w:rFonts w:ascii="Arial" w:hAnsi="Arial" w:cs="Arial"/>
                <w:sz w:val="15"/>
                <w:szCs w:val="15"/>
              </w:rPr>
              <w:t xml:space="preserve"> tab choose the questions you want to show in the blue and brown question menus</w:t>
            </w:r>
          </w:p>
          <w:p w:rsidR="00A84C03" w:rsidRPr="00AA091A" w:rsidRDefault="00A84C03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36CE9158" wp14:editId="2DAAB935">
                  <wp:extent cx="986367" cy="152400"/>
                  <wp:effectExtent l="0" t="0" r="0" b="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821" cy="154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AA091A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098FF0BC" wp14:editId="721324E6">
                  <wp:extent cx="817245" cy="167640"/>
                  <wp:effectExtent l="0" t="0" r="0" b="0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878" cy="168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ind w:left="77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4FA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ind w:left="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Duplicate the table</w:t>
            </w:r>
          </w:p>
        </w:tc>
        <w:tc>
          <w:tcPr>
            <w:tcW w:w="608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F2F4FA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05024" behindDoc="0" locked="0" layoutInCell="1" allowOverlap="1" wp14:anchorId="04A3F2E5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249555</wp:posOffset>
                  </wp:positionV>
                  <wp:extent cx="507365" cy="183515"/>
                  <wp:effectExtent l="0" t="0" r="635" b="0"/>
                  <wp:wrapTopAndBottom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365" cy="183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A091A">
              <w:rPr>
                <w:rFonts w:ascii="Arial" w:hAnsi="Arial" w:cs="Arial"/>
                <w:sz w:val="15"/>
                <w:szCs w:val="15"/>
              </w:rPr>
              <w:t>Push the Duplicate table button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AA091A">
              <w:rPr>
                <w:rFonts w:ascii="Arial" w:hAnsi="Arial" w:cs="Arial"/>
                <w:sz w:val="15"/>
                <w:szCs w:val="15"/>
              </w:rPr>
              <w:t xml:space="preserve">in between the blue and brown </w:t>
            </w:r>
            <w:proofErr w:type="gramStart"/>
            <w:r w:rsidRPr="00AA091A">
              <w:rPr>
                <w:rFonts w:ascii="Arial" w:hAnsi="Arial" w:cs="Arial"/>
                <w:sz w:val="15"/>
                <w:szCs w:val="15"/>
              </w:rPr>
              <w:t>drop down</w:t>
            </w:r>
            <w:proofErr w:type="gramEnd"/>
            <w:r w:rsidRPr="00AA091A">
              <w:rPr>
                <w:rFonts w:ascii="Arial" w:hAnsi="Arial" w:cs="Arial"/>
                <w:sz w:val="15"/>
                <w:szCs w:val="15"/>
              </w:rPr>
              <w:t xml:space="preserve"> menus to make new tables</w:t>
            </w:r>
          </w:p>
        </w:tc>
      </w:tr>
      <w:tr w:rsidR="00A84C03" w:rsidRPr="00AA091A" w:rsidTr="00BA5E50">
        <w:trPr>
          <w:trHeight w:val="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0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ind w:left="77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41" w:type="dxa"/>
            <w:tcBorders>
              <w:top w:val="single" w:sz="4" w:space="0" w:color="FFFFFF" w:themeColor="background1"/>
              <w:bottom w:val="nil"/>
            </w:tcBorders>
            <w:shd w:val="clear" w:color="auto" w:fill="B2EEEE"/>
            <w:vAlign w:val="center"/>
          </w:tcPr>
          <w:p w:rsidR="00A84C03" w:rsidRPr="00AA091A" w:rsidRDefault="00A84C03" w:rsidP="001B5955">
            <w:pPr>
              <w:spacing w:before="20" w:after="20" w:line="240" w:lineRule="auto"/>
              <w:ind w:left="7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Manipulate the table</w:t>
            </w:r>
          </w:p>
        </w:tc>
        <w:tc>
          <w:tcPr>
            <w:tcW w:w="6083" w:type="dxa"/>
            <w:tcBorders>
              <w:top w:val="single" w:sz="4" w:space="0" w:color="FFFFFF" w:themeColor="background1"/>
              <w:bottom w:val="nil"/>
            </w:tcBorders>
            <w:shd w:val="clear" w:color="auto" w:fill="B2EEEE"/>
            <w:vAlign w:val="center"/>
          </w:tcPr>
          <w:p w:rsidR="00A84C03" w:rsidRPr="00AA091A" w:rsidRDefault="00A84C03" w:rsidP="00054C95">
            <w:pPr>
              <w:pStyle w:val="ListParagraph"/>
              <w:numPr>
                <w:ilvl w:val="0"/>
                <w:numId w:val="17"/>
              </w:numPr>
              <w:spacing w:before="20" w:after="20" w:line="240" w:lineRule="auto"/>
              <w:ind w:left="184" w:hanging="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t>Drag-drop categories and columns to move them and merge them</w:t>
            </w:r>
          </w:p>
          <w:p w:rsidR="00A84C03" w:rsidRPr="00AA091A" w:rsidRDefault="00A84C03" w:rsidP="00054C95">
            <w:pPr>
              <w:pStyle w:val="ListParagraph"/>
              <w:numPr>
                <w:ilvl w:val="0"/>
                <w:numId w:val="17"/>
              </w:numPr>
              <w:spacing w:before="20" w:after="20" w:line="240" w:lineRule="auto"/>
              <w:ind w:left="184" w:hanging="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t>Right-click to bring up menu of options (dependant on where you click)</w:t>
            </w:r>
          </w:p>
          <w:p w:rsidR="00A84C03" w:rsidRPr="00AA091A" w:rsidRDefault="00A84C03" w:rsidP="00054C95">
            <w:pPr>
              <w:pStyle w:val="ListParagraph"/>
              <w:numPr>
                <w:ilvl w:val="0"/>
                <w:numId w:val="17"/>
              </w:numPr>
              <w:spacing w:before="20" w:after="20" w:line="240" w:lineRule="auto"/>
              <w:ind w:left="184" w:hanging="1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t>Highlight multiple categories with Shift or Ctrl, and then right-click</w:t>
            </w:r>
          </w:p>
        </w:tc>
      </w:tr>
    </w:tbl>
    <w:p w:rsidR="002E202A" w:rsidRPr="00A77CAD" w:rsidRDefault="002E202A" w:rsidP="002E202A">
      <w:pPr>
        <w:spacing w:after="0" w:line="240" w:lineRule="auto"/>
        <w:rPr>
          <w:rFonts w:ascii="Arial" w:hAnsi="Arial" w:cs="Arial"/>
          <w:color w:val="FFFFFF" w:themeColor="background1"/>
          <w:sz w:val="20"/>
          <w:szCs w:val="20"/>
        </w:rPr>
      </w:pPr>
    </w:p>
    <w:tbl>
      <w:tblPr>
        <w:tblStyle w:val="GridTable2-Accent5"/>
        <w:tblW w:w="10454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15"/>
        <w:gridCol w:w="2263"/>
        <w:gridCol w:w="6076"/>
      </w:tblGrid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 w:val="restart"/>
            <w:shd w:val="clear" w:color="auto" w:fill="4C525A"/>
            <w:vAlign w:val="center"/>
          </w:tcPr>
          <w:p w:rsidR="00A84C03" w:rsidRPr="00AA091A" w:rsidRDefault="00A84C03" w:rsidP="00A84C03">
            <w:pPr>
              <w:spacing w:after="0" w:line="240" w:lineRule="auto"/>
              <w:ind w:left="45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What to do when you cannot figure out how to use Q</w:t>
            </w:r>
          </w:p>
        </w:tc>
        <w:tc>
          <w:tcPr>
            <w:tcW w:w="8339" w:type="dxa"/>
            <w:gridSpan w:val="2"/>
            <w:shd w:val="clear" w:color="auto" w:fill="F2F4FA"/>
            <w:vAlign w:val="center"/>
          </w:tcPr>
          <w:p w:rsidR="00A84C03" w:rsidRPr="00AA091A" w:rsidRDefault="00A84C03" w:rsidP="00B746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Right-click on whatever it is you are trying to change</w:t>
            </w:r>
          </w:p>
        </w:tc>
      </w:tr>
      <w:tr w:rsidR="00A84C03" w:rsidRPr="00AA091A" w:rsidTr="00BA5E50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B2EEEE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Type into Search</w:t>
            </w:r>
          </w:p>
        </w:tc>
        <w:tc>
          <w:tcPr>
            <w:tcW w:w="6075" w:type="dxa"/>
            <w:shd w:val="clear" w:color="auto" w:fill="B2EEEE"/>
          </w:tcPr>
          <w:p w:rsidR="00A84C03" w:rsidRPr="00AA091A" w:rsidRDefault="00A84C03" w:rsidP="00B746D9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5"/>
                <w:szCs w:val="15"/>
              </w:rPr>
            </w:pPr>
            <w:r w:rsidRPr="00AA091A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2D49F08" wp14:editId="01E5C26A">
                  <wp:extent cx="893258" cy="125274"/>
                  <wp:effectExtent l="0" t="0" r="254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7384" cy="132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F2F4FA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Get help interpreting a table</w:t>
            </w:r>
          </w:p>
        </w:tc>
        <w:tc>
          <w:tcPr>
            <w:tcW w:w="6075" w:type="dxa"/>
            <w:shd w:val="clear" w:color="auto" w:fill="F2F4FA"/>
          </w:tcPr>
          <w:p w:rsidR="00A84C03" w:rsidRPr="00AA091A" w:rsidRDefault="00A84C03" w:rsidP="00B746D9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Help </w:t>
            </w: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 Interpret This Table</w:t>
            </w:r>
          </w:p>
        </w:tc>
      </w:tr>
      <w:tr w:rsidR="00A84C03" w:rsidRPr="00AA091A" w:rsidTr="00BA5E50">
        <w:trPr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B2EEEE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Read the wiki</w:t>
            </w:r>
          </w:p>
        </w:tc>
        <w:tc>
          <w:tcPr>
            <w:tcW w:w="6075" w:type="dxa"/>
            <w:shd w:val="clear" w:color="auto" w:fill="B2EEEE"/>
          </w:tcPr>
          <w:p w:rsidR="00A84C03" w:rsidRPr="00AA091A" w:rsidRDefault="00A84C03" w:rsidP="00B746D9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Help </w:t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sz w:val="15"/>
                <w:szCs w:val="15"/>
              </w:rPr>
              <w:t xml:space="preserve"> Q Wiki (Online Reference Manual)</w:t>
            </w:r>
          </w:p>
        </w:tc>
      </w:tr>
      <w:tr w:rsidR="00A84C03" w:rsidRPr="00AA091A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F2F4FA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Do some training modules</w:t>
            </w:r>
          </w:p>
        </w:tc>
        <w:tc>
          <w:tcPr>
            <w:tcW w:w="6075" w:type="dxa"/>
            <w:shd w:val="clear" w:color="auto" w:fill="F2F4FA"/>
          </w:tcPr>
          <w:p w:rsidR="00A84C03" w:rsidRPr="00AA091A" w:rsidRDefault="00A84C03" w:rsidP="00B746D9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Help </w:t>
            </w: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sym w:font="Wingdings 3" w:char="F075"/>
            </w:r>
            <w:r w:rsidRPr="00AA091A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 Online Training</w:t>
            </w:r>
          </w:p>
        </w:tc>
      </w:tr>
      <w:tr w:rsidR="00A84C03" w:rsidRPr="00AA091A" w:rsidTr="00BA5E50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</w:tcPr>
          <w:p w:rsidR="00A84C03" w:rsidRPr="00AA091A" w:rsidRDefault="00A84C03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3" w:type="dxa"/>
            <w:shd w:val="clear" w:color="auto" w:fill="B2EEEE"/>
            <w:vAlign w:val="center"/>
          </w:tcPr>
          <w:p w:rsidR="00A84C03" w:rsidRPr="00AA091A" w:rsidRDefault="00A84C03" w:rsidP="008532CC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Contact support</w:t>
            </w:r>
          </w:p>
        </w:tc>
        <w:tc>
          <w:tcPr>
            <w:tcW w:w="6075" w:type="dxa"/>
            <w:shd w:val="clear" w:color="auto" w:fill="B2EEEE"/>
          </w:tcPr>
          <w:p w:rsidR="00A84C03" w:rsidRPr="00AA091A" w:rsidRDefault="000C793E" w:rsidP="00B746D9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546A79"/>
                <w:sz w:val="15"/>
                <w:szCs w:val="15"/>
              </w:rPr>
            </w:pPr>
            <w:hyperlink r:id="rId13" w:history="1">
              <w:r w:rsidR="00A84C03" w:rsidRPr="00AA091A">
                <w:rPr>
                  <w:rStyle w:val="Hyperlink"/>
                  <w:rFonts w:ascii="Arial" w:hAnsi="Arial" w:cs="Arial"/>
                  <w:b/>
                  <w:color w:val="546A79"/>
                  <w:sz w:val="15"/>
                  <w:szCs w:val="15"/>
                </w:rPr>
                <w:t>support@q-researchsoftware.com</w:t>
              </w:r>
            </w:hyperlink>
            <w:r w:rsidR="00A84C03" w:rsidRPr="00AA091A">
              <w:rPr>
                <w:rFonts w:ascii="Arial" w:hAnsi="Arial" w:cs="Arial"/>
                <w:b/>
                <w:color w:val="546A79"/>
                <w:sz w:val="15"/>
                <w:szCs w:val="15"/>
              </w:rPr>
              <w:t xml:space="preserve"> </w:t>
            </w:r>
          </w:p>
        </w:tc>
      </w:tr>
    </w:tbl>
    <w:p w:rsidR="00BA628A" w:rsidRPr="00A77CAD" w:rsidRDefault="00BA628A" w:rsidP="00E10471">
      <w:pPr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51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15"/>
        <w:gridCol w:w="2243"/>
        <w:gridCol w:w="6093"/>
      </w:tblGrid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 w:val="restart"/>
            <w:shd w:val="clear" w:color="auto" w:fill="4C525A"/>
            <w:vAlign w:val="center"/>
          </w:tcPr>
          <w:p w:rsidR="00AA091A" w:rsidRPr="00AA091A" w:rsidRDefault="00AA091A" w:rsidP="001B5955">
            <w:pPr>
              <w:spacing w:after="0" w:line="240" w:lineRule="auto"/>
              <w:rPr>
                <w:rFonts w:ascii="Arial" w:hAnsi="Arial" w:cs="Arial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color w:val="FFFFFF" w:themeColor="background1"/>
                <w:szCs w:val="16"/>
              </w:rPr>
              <w:t xml:space="preserve">Data files and file management </w:t>
            </w:r>
          </w:p>
          <w:p w:rsidR="00AA091A" w:rsidRPr="00AA091A" w:rsidRDefault="00AA091A" w:rsidP="001B5955">
            <w:pPr>
              <w:spacing w:after="0" w:line="240" w:lineRule="auto"/>
              <w:rPr>
                <w:rFonts w:ascii="Arial" w:hAnsi="Arial" w:cs="Arial"/>
                <w:b w:val="0"/>
                <w:color w:val="303A3F"/>
                <w:sz w:val="18"/>
              </w:rPr>
            </w:pPr>
          </w:p>
          <w:p w:rsidR="00AA091A" w:rsidRPr="00AA091A" w:rsidRDefault="00AA091A" w:rsidP="001B5955">
            <w:pPr>
              <w:rPr>
                <w:rFonts w:ascii="Arial" w:hAnsi="Arial" w:cs="Arial"/>
                <w:b w:val="0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When you analyze data in Q you are always using two files:</w:t>
            </w:r>
          </w:p>
          <w:p w:rsidR="00AA091A" w:rsidRPr="00AA091A" w:rsidRDefault="00AA091A" w:rsidP="001B5955">
            <w:pPr>
              <w:pStyle w:val="ListParagraph"/>
              <w:numPr>
                <w:ilvl w:val="0"/>
                <w:numId w:val="2"/>
              </w:numPr>
              <w:ind w:left="284" w:hanging="218"/>
              <w:rPr>
                <w:rFonts w:ascii="Arial" w:hAnsi="Arial" w:cs="Arial"/>
                <w:b w:val="0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 xml:space="preserve">Project file </w:t>
            </w:r>
            <w:proofErr w:type="gramStart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(.Q</w:t>
            </w:r>
            <w:proofErr w:type="gramEnd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): this contains all the work you have done in Q.</w:t>
            </w:r>
          </w:p>
          <w:p w:rsidR="00AA091A" w:rsidRPr="00AA091A" w:rsidRDefault="00AA091A" w:rsidP="001B5955">
            <w:pPr>
              <w:pStyle w:val="ListParagraph"/>
              <w:numPr>
                <w:ilvl w:val="0"/>
                <w:numId w:val="2"/>
              </w:numPr>
              <w:ind w:left="284" w:hanging="218"/>
              <w:rPr>
                <w:rFonts w:ascii="Arial" w:hAnsi="Arial" w:cs="Arial"/>
                <w:b w:val="0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Data file (</w:t>
            </w:r>
            <w:proofErr w:type="spellStart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e.g.,.sav</w:t>
            </w:r>
            <w:proofErr w:type="spellEnd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): this contains your survey data; Q does not change the raw data.</w:t>
            </w:r>
          </w:p>
          <w:p w:rsidR="00AA091A" w:rsidRPr="00B956AA" w:rsidRDefault="00AA091A" w:rsidP="00B956AA">
            <w:pPr>
              <w:pStyle w:val="ListParagraph"/>
              <w:numPr>
                <w:ilvl w:val="0"/>
                <w:numId w:val="2"/>
              </w:numPr>
              <w:ind w:left="284" w:hanging="218"/>
              <w:rPr>
                <w:rFonts w:ascii="Arial" w:hAnsi="Arial" w:cs="Arial"/>
                <w:b w:val="0"/>
                <w:color w:val="FFFFFF" w:themeColor="background1"/>
                <w:szCs w:val="16"/>
              </w:rPr>
            </w:pPr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 xml:space="preserve">A Q Pack </w:t>
            </w:r>
            <w:proofErr w:type="gramStart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(.</w:t>
            </w:r>
            <w:proofErr w:type="spellStart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QPack</w:t>
            </w:r>
            <w:proofErr w:type="spellEnd"/>
            <w:proofErr w:type="gramEnd"/>
            <w:r w:rsidRPr="00AA091A">
              <w:rPr>
                <w:rFonts w:ascii="Arial" w:hAnsi="Arial" w:cs="Arial"/>
                <w:b w:val="0"/>
                <w:color w:val="FFFFFF" w:themeColor="background1"/>
                <w:szCs w:val="16"/>
              </w:rPr>
              <w:t>) is an archive of your Project and your Data</w:t>
            </w: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Start a new project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054C95">
            <w:pPr>
              <w:pStyle w:val="ListParagraph"/>
              <w:numPr>
                <w:ilvl w:val="0"/>
                <w:numId w:val="16"/>
              </w:numPr>
              <w:spacing w:before="20" w:after="20" w:line="240" w:lineRule="auto"/>
              <w:ind w:left="240" w:hanging="1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Data Sets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Add to Project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From File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16"/>
              </w:numPr>
              <w:spacing w:before="20" w:after="20" w:line="240" w:lineRule="auto"/>
              <w:ind w:left="240" w:hanging="1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 xml:space="preserve">Select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>Automatically detect data file structure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16"/>
              </w:numPr>
              <w:spacing w:before="20" w:after="20" w:line="240" w:lineRule="auto"/>
              <w:ind w:left="240" w:hanging="1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 xml:space="preserve">(Optional) Choose from among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>Advanced</w:t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 options</w:t>
            </w:r>
          </w:p>
        </w:tc>
      </w:tr>
      <w:tr w:rsidR="00AA091A" w:rsidRPr="00D22131" w:rsidTr="00BA5E50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B2EEEE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Starting using a </w:t>
            </w:r>
            <w:proofErr w:type="spellStart"/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QPack</w:t>
            </w:r>
            <w:proofErr w:type="spellEnd"/>
          </w:p>
        </w:tc>
        <w:tc>
          <w:tcPr>
            <w:tcW w:w="6093" w:type="dxa"/>
            <w:shd w:val="clear" w:color="auto" w:fill="B2EEEE"/>
            <w:vAlign w:val="center"/>
          </w:tcPr>
          <w:p w:rsidR="00AA091A" w:rsidRPr="00AB24E1" w:rsidRDefault="00AA091A" w:rsidP="00054C95">
            <w:pPr>
              <w:pStyle w:val="ListParagraph"/>
              <w:numPr>
                <w:ilvl w:val="0"/>
                <w:numId w:val="12"/>
              </w:numPr>
              <w:spacing w:before="20" w:after="20" w:line="240" w:lineRule="auto"/>
              <w:ind w:left="240" w:hanging="2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 xml:space="preserve">Double-click on the </w:t>
            </w:r>
            <w:proofErr w:type="spellStart"/>
            <w:r w:rsidRPr="00AB24E1">
              <w:rPr>
                <w:rFonts w:ascii="Arial" w:hAnsi="Arial" w:cs="Arial"/>
                <w:sz w:val="14"/>
                <w:szCs w:val="14"/>
              </w:rPr>
              <w:t>QPack</w:t>
            </w:r>
            <w:proofErr w:type="spellEnd"/>
            <w:r w:rsidRPr="00AB24E1">
              <w:rPr>
                <w:rFonts w:ascii="Arial" w:hAnsi="Arial" w:cs="Arial"/>
                <w:sz w:val="14"/>
                <w:szCs w:val="14"/>
              </w:rPr>
              <w:t xml:space="preserve"> or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Open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Existing Project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12"/>
              </w:numPr>
              <w:spacing w:before="20" w:after="20" w:line="240" w:lineRule="auto"/>
              <w:ind w:left="240" w:hanging="2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 Save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12"/>
              </w:numPr>
              <w:spacing w:before="20" w:after="20" w:line="240" w:lineRule="auto"/>
              <w:ind w:left="240" w:hanging="2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>Read any messages carefully (as you may destroy work)</w:t>
            </w:r>
          </w:p>
        </w:tc>
      </w:tr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Opening a project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Open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Existing Project </w:t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or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>Recent Projects</w:t>
            </w:r>
          </w:p>
        </w:tc>
      </w:tr>
      <w:tr w:rsidR="00AA091A" w:rsidRPr="00D22131" w:rsidTr="00BA5E50">
        <w:trPr>
          <w:trHeight w:val="1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B2EEEE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Share projects</w:t>
            </w:r>
          </w:p>
        </w:tc>
        <w:tc>
          <w:tcPr>
            <w:tcW w:w="6093" w:type="dxa"/>
            <w:shd w:val="clear" w:color="auto" w:fill="B2EEEE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Share </w:t>
            </w:r>
            <w:r w:rsidRPr="00AB24E1">
              <w:rPr>
                <w:rFonts w:ascii="Arial" w:hAnsi="Arial" w:cs="Arial"/>
                <w:sz w:val="14"/>
                <w:szCs w:val="14"/>
              </w:rPr>
              <w:t>This sends the project and data files (as a Q Pack)</w:t>
            </w:r>
          </w:p>
        </w:tc>
      </w:tr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Update the data in a project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Data Set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Update</w:t>
            </w:r>
          </w:p>
        </w:tc>
      </w:tr>
      <w:tr w:rsidR="00AA091A" w:rsidRPr="00D22131" w:rsidTr="00BA5E50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B2EEEE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Merge different projects</w:t>
            </w:r>
          </w:p>
        </w:tc>
        <w:tc>
          <w:tcPr>
            <w:tcW w:w="6093" w:type="dxa"/>
            <w:shd w:val="clear" w:color="auto" w:fill="B2EEEE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>Open two copies of Q and drag and drop tables and variables from one project to another</w:t>
            </w:r>
          </w:p>
        </w:tc>
      </w:tr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Merge data files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Tool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Merge Data Files</w:t>
            </w:r>
          </w:p>
        </w:tc>
      </w:tr>
      <w:tr w:rsidR="00AA091A" w:rsidRPr="00D22131" w:rsidTr="00BA5E50">
        <w:trPr>
          <w:trHeight w:val="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B2EEEE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Stack data</w:t>
            </w:r>
          </w:p>
        </w:tc>
        <w:tc>
          <w:tcPr>
            <w:tcW w:w="6093" w:type="dxa"/>
            <w:shd w:val="clear" w:color="auto" w:fill="B2EEEE"/>
            <w:vAlign w:val="center"/>
          </w:tcPr>
          <w:p w:rsidR="00AA091A" w:rsidRPr="00AB24E1" w:rsidRDefault="00AA091A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Tool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Stack SPSS Data File</w:t>
            </w:r>
          </w:p>
        </w:tc>
      </w:tr>
      <w:tr w:rsidR="00AA091A" w:rsidRPr="00D22131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5" w:type="dxa"/>
            <w:vMerge/>
            <w:shd w:val="clear" w:color="auto" w:fill="4C525A"/>
            <w:vAlign w:val="center"/>
          </w:tcPr>
          <w:p w:rsidR="00AA091A" w:rsidRPr="00BA628A" w:rsidRDefault="00AA091A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Cs w:val="16"/>
              </w:rPr>
            </w:pPr>
          </w:p>
        </w:tc>
        <w:tc>
          <w:tcPr>
            <w:tcW w:w="2243" w:type="dxa"/>
            <w:shd w:val="clear" w:color="auto" w:fill="F2F4FA"/>
            <w:vAlign w:val="center"/>
          </w:tcPr>
          <w:p w:rsidR="00AA091A" w:rsidRPr="00AA091A" w:rsidRDefault="00AA091A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A091A">
              <w:rPr>
                <w:rFonts w:ascii="Arial" w:hAnsi="Arial" w:cs="Arial"/>
                <w:color w:val="000000" w:themeColor="text1"/>
                <w:sz w:val="15"/>
                <w:szCs w:val="15"/>
              </w:rPr>
              <w:t>Panel data (e.g., occasion-based data)</w:t>
            </w:r>
          </w:p>
        </w:tc>
        <w:tc>
          <w:tcPr>
            <w:tcW w:w="6093" w:type="dxa"/>
            <w:shd w:val="clear" w:color="auto" w:fill="F2F4FA"/>
            <w:vAlign w:val="center"/>
          </w:tcPr>
          <w:p w:rsidR="00AA091A" w:rsidRPr="00AB24E1" w:rsidRDefault="00AA091A" w:rsidP="00054C95">
            <w:pPr>
              <w:pStyle w:val="ListParagraph"/>
              <w:numPr>
                <w:ilvl w:val="0"/>
                <w:numId w:val="6"/>
              </w:numPr>
              <w:ind w:left="197" w:hanging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sz w:val="14"/>
                <w:szCs w:val="14"/>
              </w:rPr>
              <w:t>Stack the data (if necessary)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6"/>
              </w:numPr>
              <w:ind w:left="197" w:hanging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File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Data Set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Add to Project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From File</w:t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:rsidR="00AA091A" w:rsidRPr="00AB24E1" w:rsidRDefault="00AA091A" w:rsidP="00054C95">
            <w:pPr>
              <w:pStyle w:val="ListParagraph"/>
              <w:numPr>
                <w:ilvl w:val="0"/>
                <w:numId w:val="6"/>
              </w:numPr>
              <w:spacing w:before="20" w:after="20" w:line="240" w:lineRule="auto"/>
              <w:ind w:left="197" w:hanging="1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4"/>
                <w:szCs w:val="14"/>
              </w:rPr>
            </w:pPr>
            <w:r w:rsidRPr="00AB24E1">
              <w:rPr>
                <w:rFonts w:ascii="Arial" w:hAnsi="Arial" w:cs="Arial"/>
                <w:b/>
                <w:sz w:val="14"/>
                <w:szCs w:val="14"/>
              </w:rPr>
              <w:t>File</w:t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AB24E1">
              <w:rPr>
                <w:rFonts w:ascii="Arial" w:hAnsi="Arial" w:cs="Arial"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Data Sets </w:t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sym w:font="Wingdings 3" w:char="F075"/>
            </w:r>
            <w:r w:rsidRPr="00AB24E1">
              <w:rPr>
                <w:rFonts w:ascii="Arial" w:hAnsi="Arial" w:cs="Arial"/>
                <w:b/>
                <w:sz w:val="14"/>
                <w:szCs w:val="14"/>
              </w:rPr>
              <w:t xml:space="preserve"> Edit Relationships</w:t>
            </w:r>
          </w:p>
        </w:tc>
      </w:tr>
    </w:tbl>
    <w:p w:rsidR="009315B0" w:rsidRPr="00217081" w:rsidRDefault="001B5955" w:rsidP="001B5955">
      <w:pPr>
        <w:spacing w:before="0" w:after="0" w:line="240" w:lineRule="auto"/>
        <w:rPr>
          <w:rFonts w:ascii="Arial" w:hAnsi="Arial" w:cs="Arial"/>
          <w:sz w:val="2"/>
          <w:szCs w:val="2"/>
        </w:rPr>
      </w:pPr>
      <w:r>
        <w:rPr>
          <w:rFonts w:ascii="Arial" w:hAnsi="Arial" w:cs="Arial"/>
          <w:sz w:val="15"/>
          <w:szCs w:val="15"/>
        </w:rPr>
        <w:br w:type="page"/>
      </w:r>
    </w:p>
    <w:tbl>
      <w:tblPr>
        <w:tblStyle w:val="GridTable2-Accent5"/>
        <w:tblW w:w="10475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27"/>
        <w:gridCol w:w="2268"/>
        <w:gridCol w:w="6080"/>
      </w:tblGrid>
      <w:tr w:rsidR="001B5955" w:rsidRPr="001B5955" w:rsidTr="001B59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  <w:shd w:val="clear" w:color="auto" w:fill="4C525A"/>
            <w:vAlign w:val="center"/>
          </w:tcPr>
          <w:p w:rsidR="001B5955" w:rsidRPr="001B5955" w:rsidRDefault="001B5955" w:rsidP="001B5955">
            <w:pPr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FFFFFF" w:themeColor="background1"/>
                <w:sz w:val="15"/>
                <w:szCs w:val="15"/>
              </w:rPr>
              <w:lastRenderedPageBreak/>
              <w:t>What to do when the data looks wrong</w:t>
            </w:r>
          </w:p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</w:tc>
        <w:tc>
          <w:tcPr>
            <w:tcW w:w="8348" w:type="dxa"/>
            <w:gridSpan w:val="2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ontact the person that set up t</w:t>
            </w: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softHyphen/>
            </w: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softHyphen/>
              <w:t>he project</w:t>
            </w:r>
            <w:r w:rsidRPr="001B5955">
              <w:rPr>
                <w:rFonts w:ascii="Arial" w:hAnsi="Arial" w:cs="Arial"/>
                <w:noProof/>
                <w:color w:val="000000" w:themeColor="text1"/>
                <w:sz w:val="15"/>
                <w:szCs w:val="15"/>
              </w:rPr>
              <w:t xml:space="preserve"> (if you did not do it yourself)</w:t>
            </w:r>
          </w:p>
        </w:tc>
      </w:tr>
      <w:tr w:rsidR="001B5955" w:rsidRPr="001B5955" w:rsidTr="001B5955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Check the base                                                    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01831F58" wp14:editId="1E562D31">
                  <wp:extent cx="1668780" cy="113665"/>
                  <wp:effectExtent l="0" t="0" r="7620" b="6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780" cy="113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1B59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heck n and base n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Statistics – Cells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bCs/>
                <w:sz w:val="15"/>
                <w:szCs w:val="15"/>
              </w:rPr>
              <w:t xml:space="preserve"> n </w:t>
            </w:r>
            <w:r w:rsidRPr="001B5955">
              <w:rPr>
                <w:rFonts w:ascii="Arial" w:hAnsi="Arial" w:cs="Arial"/>
                <w:bCs/>
                <w:sz w:val="15"/>
                <w:szCs w:val="15"/>
              </w:rPr>
              <w:t xml:space="preserve">or </w:t>
            </w:r>
            <w:r w:rsidRPr="001B5955">
              <w:rPr>
                <w:rFonts w:ascii="Arial" w:hAnsi="Arial" w:cs="Arial"/>
                <w:b/>
                <w:bCs/>
                <w:sz w:val="15"/>
                <w:szCs w:val="15"/>
              </w:rPr>
              <w:t>Base n</w:t>
            </w:r>
          </w:p>
        </w:tc>
      </w:tr>
      <w:tr w:rsidR="001B5955" w:rsidRPr="001B5955" w:rsidTr="001B5955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heck statistical testing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Edit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Project/Table Options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tatistical Assumptions</w:t>
            </w:r>
          </w:p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6B106972" wp14:editId="6FAA2C0A">
                  <wp:extent cx="1766739" cy="1587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5881" cy="191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1B59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heck that the Question Type setting makes sense on the Variables and Questions tab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ither go to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s and Question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 and find the data, or, press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6E687A56" wp14:editId="392A1514">
                  <wp:extent cx="129540" cy="124143"/>
                  <wp:effectExtent l="0" t="0" r="381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16970" t="21622" r="24848" b="28648"/>
                          <a:stretch/>
                        </pic:blipFill>
                        <pic:spPr bwMode="auto">
                          <a:xfrm>
                            <a:off x="0" y="0"/>
                            <a:ext cx="131857" cy="1263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 to the right of the relevant dropdown menu</w:t>
            </w:r>
          </w:p>
        </w:tc>
      </w:tr>
      <w:tr w:rsidR="001B5955" w:rsidRPr="001B5955" w:rsidTr="001B5955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2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 xml:space="preserve">Check that the Filter is correct 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.g.,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E776008" wp14:editId="64ABDC7C">
                  <wp:extent cx="1569563" cy="140407"/>
                  <wp:effectExtent l="0" t="0" r="571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7151" cy="172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1B59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2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>Check that the Weight is appropriate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.g.,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30366920" wp14:editId="326BAF91">
                  <wp:extent cx="722245" cy="141221"/>
                  <wp:effectExtent l="0" t="0" r="190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9228" cy="154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BA5E50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4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B956AA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956AA">
              <w:rPr>
                <w:rFonts w:ascii="Arial" w:hAnsi="Arial" w:cs="Arial"/>
                <w:color w:val="000000" w:themeColor="text1"/>
                <w:sz w:val="15"/>
                <w:szCs w:val="15"/>
              </w:rPr>
              <w:t>Check that the correct rules are applied and, try and remove the rules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10144" behindDoc="0" locked="0" layoutInCell="1" allowOverlap="1" wp14:anchorId="683B1754" wp14:editId="3DFAE08F">
                  <wp:simplePos x="0" y="0"/>
                  <wp:positionH relativeFrom="column">
                    <wp:posOffset>13168</wp:posOffset>
                  </wp:positionH>
                  <wp:positionV relativeFrom="paragraph">
                    <wp:posOffset>297848</wp:posOffset>
                  </wp:positionV>
                  <wp:extent cx="581025" cy="173355"/>
                  <wp:effectExtent l="0" t="0" r="3175" b="4445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025" cy="173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If a Rule has been applied, a pink Rules tab will appear at the bottom of the table. Control when applied using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Apply </w:t>
            </w:r>
            <w:r w:rsidRPr="001B5955">
              <w:rPr>
                <w:rFonts w:ascii="Arial" w:hAnsi="Arial" w:cs="Arial"/>
                <w:sz w:val="15"/>
                <w:szCs w:val="15"/>
              </w:rPr>
              <w:t>dropdowns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Hide or unhide variables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O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Variables and Questions 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tab, press </w:t>
            </w:r>
            <w:r w:rsidRPr="001B5955">
              <w:rPr>
                <w:rFonts w:ascii="Arial" w:hAnsi="Arial" w:cs="Arial"/>
                <w:noProof/>
                <w:position w:val="-2"/>
                <w:sz w:val="15"/>
                <w:szCs w:val="15"/>
              </w:rPr>
              <w:drawing>
                <wp:inline distT="0" distB="0" distL="0" distR="0" wp14:anchorId="5C85AF21" wp14:editId="0F9C7562">
                  <wp:extent cx="104775" cy="83820"/>
                  <wp:effectExtent l="0" t="0" r="952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0" cstate="print"/>
                          <a:srcRect l="75000"/>
                          <a:stretch/>
                        </pic:blipFill>
                        <pic:spPr bwMode="auto">
                          <a:xfrm>
                            <a:off x="0" y="0"/>
                            <a:ext cx="104775" cy="83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BA5E50">
        <w:trPr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Check if empty rows/columns are </w:t>
            </w:r>
            <w:r w:rsidRPr="001B5955">
              <w:rPr>
                <w:rFonts w:ascii="Arial" w:hAnsi="Arial" w:cs="Arial"/>
                <w:noProof/>
                <w:color w:val="000000" w:themeColor="text1"/>
                <w:sz w:val="15"/>
                <w:szCs w:val="15"/>
              </w:rPr>
              <w:t>are hidden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11168" behindDoc="0" locked="0" layoutInCell="1" allowOverlap="1" wp14:anchorId="004FF5C4" wp14:editId="1694066B">
                  <wp:simplePos x="0" y="0"/>
                  <wp:positionH relativeFrom="column">
                    <wp:posOffset>658495</wp:posOffset>
                  </wp:positionH>
                  <wp:positionV relativeFrom="paragraph">
                    <wp:posOffset>-5715</wp:posOffset>
                  </wp:positionV>
                  <wp:extent cx="153035" cy="13081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35" cy="130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>Check to see if        is depressed (this hides empty rows and columns)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1B5955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Review the Value Attributes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 on a row or column heading and select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lues</w:t>
            </w:r>
          </w:p>
        </w:tc>
      </w:tr>
      <w:tr w:rsidR="001B5955" w:rsidRPr="001B5955" w:rsidTr="00BA5E50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</w:tcPr>
          <w:p w:rsidR="001B5955" w:rsidRPr="001B5955" w:rsidRDefault="001B5955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B2EEEE"/>
            <w:vAlign w:val="center"/>
          </w:tcPr>
          <w:p w:rsidR="001B5955" w:rsidRPr="001B5955" w:rsidRDefault="001B5955" w:rsidP="008532CC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Review how a variable has been constructed</w:t>
            </w:r>
          </w:p>
        </w:tc>
        <w:tc>
          <w:tcPr>
            <w:tcW w:w="6080" w:type="dxa"/>
            <w:shd w:val="clear" w:color="auto" w:fill="B2EEEE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Go to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Variables and Questions </w:t>
            </w:r>
            <w:r w:rsidRPr="001B5955">
              <w:rPr>
                <w:rFonts w:ascii="Arial" w:hAnsi="Arial" w:cs="Arial"/>
                <w:sz w:val="15"/>
                <w:szCs w:val="15"/>
              </w:rPr>
              <w:t>tab</w:t>
            </w:r>
          </w:p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Find the variable</w:t>
            </w:r>
          </w:p>
          <w:p w:rsidR="001B5955" w:rsidRPr="001B5955" w:rsidRDefault="001B5955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Edit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  <w:shd w:val="clear" w:color="auto" w:fill="4C525A"/>
          </w:tcPr>
          <w:p w:rsidR="001B5955" w:rsidRPr="001B5955" w:rsidRDefault="001B5955" w:rsidP="008532CC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8" w:type="dxa"/>
            <w:shd w:val="clear" w:color="auto" w:fill="F2F4FA"/>
            <w:vAlign w:val="center"/>
          </w:tcPr>
          <w:p w:rsidR="001B5955" w:rsidRPr="001B5955" w:rsidRDefault="001B5955" w:rsidP="008532CC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ontact support</w:t>
            </w:r>
          </w:p>
        </w:tc>
        <w:tc>
          <w:tcPr>
            <w:tcW w:w="6080" w:type="dxa"/>
            <w:shd w:val="clear" w:color="auto" w:fill="F2F4FA"/>
            <w:vAlign w:val="center"/>
          </w:tcPr>
          <w:p w:rsidR="001B5955" w:rsidRPr="001B5955" w:rsidRDefault="001B5955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Fil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har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end to Support (encrypted)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&amp; indicate which table and which cells in the table look wrong and why</w:t>
            </w:r>
          </w:p>
        </w:tc>
      </w:tr>
    </w:tbl>
    <w:p w:rsidR="008B538A" w:rsidRPr="00A77CAD" w:rsidRDefault="008B538A" w:rsidP="00D22131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02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12"/>
        <w:gridCol w:w="2225"/>
        <w:gridCol w:w="6065"/>
      </w:tblGrid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 w:val="restart"/>
            <w:shd w:val="clear" w:color="auto" w:fill="4C525A"/>
            <w:vAlign w:val="center"/>
          </w:tcPr>
          <w:p w:rsidR="00F54A5A" w:rsidRPr="00F54A5A" w:rsidRDefault="00F54A5A" w:rsidP="00F54A5A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Tables and plots</w:t>
            </w:r>
          </w:p>
          <w:p w:rsidR="00F54A5A" w:rsidRPr="00F54A5A" w:rsidRDefault="00F54A5A" w:rsidP="00F54A5A">
            <w:pPr>
              <w:spacing w:before="0"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  <w:p w:rsidR="00F54A5A" w:rsidRPr="00F54A5A" w:rsidRDefault="00F54A5A" w:rsidP="00F54A5A">
            <w:pPr>
              <w:spacing w:before="0"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Note that the one of the main ways of modifying a table is to change the data in the table, and when this is done all other tables using the same data will also change (see </w:t>
            </w:r>
            <w:r w:rsidRPr="00F54A5A">
              <w:rPr>
                <w:rStyle w:val="MenuChar"/>
                <w:rFonts w:eastAsia="Calibri" w:cs="Arial"/>
                <w:b/>
                <w:color w:val="00C8C8"/>
                <w:sz w:val="15"/>
                <w:szCs w:val="15"/>
              </w:rPr>
              <w:t>Manipulating Data</w:t>
            </w:r>
            <w:r w:rsidRPr="00F54A5A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)</w:t>
            </w:r>
          </w:p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View additional statistics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Statistics – Cells/Right/Below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</w:p>
        </w:tc>
      </w:tr>
      <w:tr w:rsidR="001B5955" w:rsidRPr="001B5955" w:rsidTr="00BA5E50">
        <w:trPr>
          <w:trHeight w:val="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Duplicate a table</w:t>
            </w:r>
          </w:p>
        </w:tc>
        <w:tc>
          <w:tcPr>
            <w:tcW w:w="606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15264" behindDoc="0" locked="0" layoutInCell="1" allowOverlap="1" wp14:anchorId="066732BF" wp14:editId="40128FE5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283210</wp:posOffset>
                  </wp:positionV>
                  <wp:extent cx="508000" cy="182880"/>
                  <wp:effectExtent l="0" t="0" r="6350" b="762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Push the Duplicate table button in between the blue and brown </w:t>
            </w:r>
            <w:proofErr w:type="gramStart"/>
            <w:r w:rsidRPr="001B5955">
              <w:rPr>
                <w:rFonts w:ascii="Arial" w:hAnsi="Arial" w:cs="Arial"/>
                <w:i/>
                <w:sz w:val="15"/>
                <w:szCs w:val="15"/>
              </w:rPr>
              <w:t>drop down</w:t>
            </w:r>
            <w:proofErr w:type="gramEnd"/>
            <w:r w:rsidRPr="001B5955">
              <w:rPr>
                <w:rFonts w:ascii="Arial" w:hAnsi="Arial" w:cs="Arial"/>
                <w:i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sz w:val="15"/>
                <w:szCs w:val="15"/>
              </w:rPr>
              <w:t>menus to make new tables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hanging the data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Choose the questions you want to show in the blue and brown question menus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</w:p>
          <w:p w:rsidR="001B5955" w:rsidRPr="001B5955" w:rsidRDefault="001B5955" w:rsidP="00F54A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3271B1C" wp14:editId="2E47CFA0">
                  <wp:extent cx="986367" cy="1524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821" cy="154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13F4E76C" wp14:editId="355ED9D9">
                  <wp:extent cx="737641" cy="151311"/>
                  <wp:effectExtent l="0" t="0" r="0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4797" cy="154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955" w:rsidRPr="001B5955" w:rsidTr="00BA5E50">
        <w:trPr>
          <w:trHeight w:val="2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plots in Q</w:t>
            </w:r>
          </w:p>
        </w:tc>
        <w:tc>
          <w:tcPr>
            <w:tcW w:w="606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lect from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Show Data As </w:t>
            </w:r>
            <w:r w:rsidRPr="001B5955">
              <w:rPr>
                <w:rFonts w:ascii="Arial" w:hAnsi="Arial" w:cs="Arial"/>
                <w:sz w:val="15"/>
                <w:szCs w:val="15"/>
              </w:rPr>
              <w:t>(top middle of the screen)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ustomizing the look and feel of tables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Edit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Project Options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Customize 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and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Table Styles</w:t>
            </w:r>
          </w:p>
        </w:tc>
      </w:tr>
      <w:tr w:rsidR="001B5955" w:rsidRPr="001B5955" w:rsidTr="00BA5E50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Lock the dropdowns used to select data on a table</w:t>
            </w:r>
          </w:p>
        </w:tc>
        <w:tc>
          <w:tcPr>
            <w:tcW w:w="606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Right-click on table(s) in the Report and select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Lock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folders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Right-click on a table in the Report and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Add group</w:t>
            </w:r>
          </w:p>
        </w:tc>
      </w:tr>
      <w:tr w:rsidR="001B5955" w:rsidRPr="001B5955" w:rsidTr="00BA5E50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lots of tables</w:t>
            </w:r>
          </w:p>
        </w:tc>
        <w:tc>
          <w:tcPr>
            <w:tcW w:w="6065" w:type="dxa"/>
            <w:shd w:val="clear" w:color="auto" w:fill="B2EEEE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2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Creat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pacing w:val="-2"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Tables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Banner Tables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 xml:space="preserve">(this also automatically creates banners &amp; flattens data – see </w:t>
            </w:r>
            <w:r w:rsidRPr="00F54A5A">
              <w:rPr>
                <w:rStyle w:val="MenuChar"/>
                <w:rFonts w:eastAsia="Calibri" w:cs="Arial"/>
                <w:color w:val="546A79"/>
                <w:spacing w:val="-2"/>
                <w:sz w:val="15"/>
                <w:szCs w:val="15"/>
              </w:rPr>
              <w:t>Manipulating Data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)</w:t>
            </w:r>
          </w:p>
        </w:tc>
      </w:tr>
      <w:tr w:rsidR="001B5955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vMerge/>
            <w:shd w:val="clear" w:color="auto" w:fill="4C525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tabs>
                <w:tab w:val="left" w:pos="2598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1B5955">
              <w:rPr>
                <w:rFonts w:ascii="Arial" w:hAnsi="Arial" w:cs="Arial"/>
                <w:color w:val="000000" w:themeColor="text1"/>
                <w:sz w:val="15"/>
                <w:szCs w:val="15"/>
              </w:rPr>
              <w:t>Simultaneously change lots of tables/plots</w:t>
            </w:r>
          </w:p>
        </w:tc>
        <w:tc>
          <w:tcPr>
            <w:tcW w:w="6065" w:type="dxa"/>
            <w:shd w:val="clear" w:color="auto" w:fill="F2F4FA"/>
            <w:vAlign w:val="center"/>
          </w:tcPr>
          <w:p w:rsidR="001B5955" w:rsidRPr="001B5955" w:rsidRDefault="001B5955" w:rsidP="00F54A5A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lect them all at the same time and then modify as normal (e.g., apply filters, right-click and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Statistics – Cells</w:t>
            </w:r>
            <w:r w:rsidRPr="001B5955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</w:tbl>
    <w:p w:rsidR="009315B0" w:rsidRPr="00A77CAD" w:rsidRDefault="009315B0" w:rsidP="00D22131">
      <w:pPr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20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20"/>
        <w:gridCol w:w="2260"/>
        <w:gridCol w:w="6040"/>
      </w:tblGrid>
      <w:tr w:rsidR="00F54A5A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 w:val="restart"/>
            <w:shd w:val="clear" w:color="auto" w:fill="4C525A"/>
            <w:vAlign w:val="center"/>
          </w:tcPr>
          <w:p w:rsidR="00F54A5A" w:rsidRPr="00F54A5A" w:rsidRDefault="00F54A5A" w:rsidP="00F54A5A">
            <w:pPr>
              <w:spacing w:before="0"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Weights and filters</w:t>
            </w:r>
          </w:p>
          <w:p w:rsidR="00F54A5A" w:rsidRPr="00F54A5A" w:rsidRDefault="00F54A5A" w:rsidP="00F54A5A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F54A5A" w:rsidRPr="00F54A5A" w:rsidRDefault="00F54A5A" w:rsidP="00F54A5A">
            <w:pPr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Weights and filters can be applied to the entire project or to selected tables and plots.</w:t>
            </w:r>
          </w:p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F2F4FA"/>
            <w:vAlign w:val="center"/>
          </w:tcPr>
          <w:p w:rsidR="00F54A5A" w:rsidRPr="00F54A5A" w:rsidRDefault="00F54A5A" w:rsidP="00F54A5A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Applying filters and weights</w:t>
            </w:r>
          </w:p>
        </w:tc>
        <w:tc>
          <w:tcPr>
            <w:tcW w:w="6040" w:type="dxa"/>
            <w:shd w:val="clear" w:color="auto" w:fill="F2F4FA"/>
            <w:vAlign w:val="center"/>
          </w:tcPr>
          <w:p w:rsidR="00F54A5A" w:rsidRPr="001B5955" w:rsidRDefault="00F54A5A" w:rsidP="00C071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 highlight a table/chart in the report tree and then select from the Filter or Weight menus. If applied, the filter/weight will be indicated in green.</w:t>
            </w:r>
          </w:p>
          <w:p w:rsidR="00F54A5A" w:rsidRPr="001B5955" w:rsidRDefault="00F54A5A" w:rsidP="00C071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3CB7D4DE" wp14:editId="736E2089">
                  <wp:extent cx="2385060" cy="128426"/>
                  <wp:effectExtent l="0" t="0" r="0" b="508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5487" cy="150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A5A" w:rsidRPr="001B5955" w:rsidTr="00C071DD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ind w:right="-105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B2EEEE"/>
            <w:vAlign w:val="center"/>
          </w:tcPr>
          <w:p w:rsidR="00F54A5A" w:rsidRPr="00F54A5A" w:rsidRDefault="00F54A5A" w:rsidP="00F54A5A">
            <w:pPr>
              <w:tabs>
                <w:tab w:val="left" w:pos="1413"/>
              </w:tabs>
              <w:spacing w:before="20" w:after="20" w:line="240" w:lineRule="auto"/>
              <w:ind w:right="-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a weight</w:t>
            </w:r>
          </w:p>
        </w:tc>
        <w:tc>
          <w:tcPr>
            <w:tcW w:w="6040" w:type="dxa"/>
            <w:shd w:val="clear" w:color="auto" w:fill="B2EEEE"/>
            <w:vAlign w:val="center"/>
          </w:tcPr>
          <w:p w:rsidR="00F54A5A" w:rsidRPr="001B5955" w:rsidRDefault="00F54A5A" w:rsidP="00C071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Cre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s and Questions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(s)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Weight</w:t>
            </w:r>
          </w:p>
        </w:tc>
      </w:tr>
      <w:tr w:rsidR="00F54A5A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F2F4FA"/>
            <w:vAlign w:val="center"/>
          </w:tcPr>
          <w:p w:rsidR="00F54A5A" w:rsidRPr="00B956AA" w:rsidRDefault="00F54A5A" w:rsidP="00F54A5A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B956AA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>Allowing variables to be selectable as weights and filters</w:t>
            </w:r>
          </w:p>
        </w:tc>
        <w:tc>
          <w:tcPr>
            <w:tcW w:w="6040" w:type="dxa"/>
            <w:shd w:val="clear" w:color="auto" w:fill="F2F4FA"/>
            <w:vAlign w:val="center"/>
          </w:tcPr>
          <w:p w:rsidR="00F54A5A" w:rsidRPr="001B5955" w:rsidRDefault="00F54A5A" w:rsidP="00C071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Variables and Questions 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tab, press </w:t>
            </w:r>
            <w:r w:rsidRPr="001B5955">
              <w:rPr>
                <w:rFonts w:ascii="Arial" w:hAnsi="Arial" w:cs="Arial"/>
                <w:noProof/>
                <w:position w:val="-2"/>
                <w:sz w:val="15"/>
                <w:szCs w:val="15"/>
              </w:rPr>
              <w:drawing>
                <wp:inline distT="0" distB="0" distL="0" distR="0" wp14:anchorId="62E32A71" wp14:editId="3FE028DD">
                  <wp:extent cx="285750" cy="93345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0" cstate="print"/>
                          <a:srcRect l="1140" t="-11366" r="30626" b="-87"/>
                          <a:stretch/>
                        </pic:blipFill>
                        <pic:spPr bwMode="auto">
                          <a:xfrm>
                            <a:off x="0" y="0"/>
                            <a:ext cx="285969" cy="934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A5A" w:rsidRPr="001B5955" w:rsidTr="00C071DD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B2EEEE"/>
            <w:vAlign w:val="center"/>
          </w:tcPr>
          <w:p w:rsidR="00F54A5A" w:rsidRPr="00F54A5A" w:rsidRDefault="00F54A5A" w:rsidP="00F54A5A">
            <w:pPr>
              <w:tabs>
                <w:tab w:val="left" w:pos="1413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simple filters</w:t>
            </w:r>
          </w:p>
        </w:tc>
        <w:tc>
          <w:tcPr>
            <w:tcW w:w="6040" w:type="dxa"/>
            <w:shd w:val="clear" w:color="auto" w:fill="B2EEEE"/>
            <w:vAlign w:val="center"/>
          </w:tcPr>
          <w:p w:rsidR="00F54A5A" w:rsidRPr="00B956AA" w:rsidRDefault="00F54A5A" w:rsidP="00C071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-2"/>
                <w:sz w:val="15"/>
                <w:szCs w:val="15"/>
              </w:rPr>
            </w:pPr>
            <w:r w:rsidRPr="00B956AA">
              <w:rPr>
                <w:rFonts w:ascii="Arial" w:hAnsi="Arial" w:cs="Arial"/>
                <w:b/>
                <w:spacing w:val="-2"/>
                <w:sz w:val="15"/>
                <w:szCs w:val="15"/>
              </w:rPr>
              <w:t>Automate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B956AA">
              <w:rPr>
                <w:rFonts w:ascii="Arial" w:hAnsi="Arial" w:cs="Arial"/>
                <w:b/>
                <w:spacing w:val="-2"/>
                <w:sz w:val="15"/>
                <w:szCs w:val="15"/>
              </w:rPr>
              <w:t xml:space="preserve"> Browse Online Library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B956AA">
              <w:rPr>
                <w:rFonts w:ascii="Arial" w:hAnsi="Arial" w:cs="Arial"/>
                <w:b/>
                <w:spacing w:val="-2"/>
                <w:sz w:val="15"/>
                <w:szCs w:val="15"/>
              </w:rPr>
              <w:t xml:space="preserve"> Filtering </w:t>
            </w:r>
            <w:r w:rsidRPr="00B956AA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B956AA">
              <w:rPr>
                <w:rFonts w:ascii="Arial" w:hAnsi="Arial" w:cs="Arial"/>
                <w:b/>
                <w:spacing w:val="-2"/>
                <w:sz w:val="15"/>
                <w:szCs w:val="15"/>
              </w:rPr>
              <w:t xml:space="preserve"> Create Filters from Selected Data</w:t>
            </w:r>
          </w:p>
        </w:tc>
      </w:tr>
      <w:tr w:rsidR="00F54A5A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F2F4FA"/>
            <w:vAlign w:val="center"/>
          </w:tcPr>
          <w:p w:rsidR="00F54A5A" w:rsidRPr="00F54A5A" w:rsidRDefault="00F54A5A" w:rsidP="00F54A5A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filters from a table</w:t>
            </w:r>
          </w:p>
        </w:tc>
        <w:tc>
          <w:tcPr>
            <w:tcW w:w="6040" w:type="dxa"/>
            <w:shd w:val="clear" w:color="auto" w:fill="F2F4FA"/>
            <w:vAlign w:val="center"/>
          </w:tcPr>
          <w:p w:rsidR="00F54A5A" w:rsidRPr="001B5955" w:rsidRDefault="00F54A5A" w:rsidP="00C071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Create a table, select the relevant cells and press </w:t>
            </w:r>
            <w:r w:rsidRPr="001B5955">
              <w:rPr>
                <w:rFonts w:ascii="Arial" w:hAnsi="Arial" w:cs="Arial"/>
                <w:noProof/>
                <w:position w:val="-6"/>
                <w:sz w:val="15"/>
                <w:szCs w:val="15"/>
              </w:rPr>
              <w:drawing>
                <wp:inline distT="0" distB="0" distL="0" distR="0" wp14:anchorId="158C6AC6" wp14:editId="46E8E228">
                  <wp:extent cx="124968" cy="112776"/>
                  <wp:effectExtent l="0" t="0" r="8890" b="190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3" cstate="print"/>
                          <a:srcRect l="29091" t="8276" r="21213" b="40690"/>
                          <a:stretch/>
                        </pic:blipFill>
                        <pic:spPr bwMode="auto">
                          <a:xfrm>
                            <a:off x="0" y="0"/>
                            <a:ext cx="124968" cy="1127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</w:tr>
      <w:tr w:rsidR="00F54A5A" w:rsidRPr="001B5955" w:rsidTr="00C071DD">
        <w:trPr>
          <w:trHeight w:val="6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0" w:type="dxa"/>
            <w:vMerge/>
            <w:shd w:val="clear" w:color="auto" w:fill="4C525A"/>
            <w:vAlign w:val="center"/>
          </w:tcPr>
          <w:p w:rsidR="00F54A5A" w:rsidRPr="001B5955" w:rsidRDefault="00F54A5A" w:rsidP="00F54A5A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60" w:type="dxa"/>
            <w:shd w:val="clear" w:color="auto" w:fill="B2EEEE"/>
            <w:vAlign w:val="center"/>
          </w:tcPr>
          <w:p w:rsidR="00F54A5A" w:rsidRPr="00F54A5A" w:rsidRDefault="00F54A5A" w:rsidP="00F54A5A">
            <w:pPr>
              <w:tabs>
                <w:tab w:val="left" w:pos="2520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complicated filters (</w:t>
            </w:r>
            <w:proofErr w:type="spellStart"/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eg</w:t>
            </w:r>
            <w:proofErr w:type="spellEnd"/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: filters involving more than 2 variables, with OR, NOT and </w:t>
            </w:r>
            <w:proofErr w:type="spellStart"/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AND</w:t>
            </w:r>
            <w:proofErr w:type="spellEnd"/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 statements)</w:t>
            </w:r>
          </w:p>
        </w:tc>
        <w:tc>
          <w:tcPr>
            <w:tcW w:w="6040" w:type="dxa"/>
            <w:shd w:val="clear" w:color="auto" w:fill="B2EEEE"/>
            <w:vAlign w:val="center"/>
          </w:tcPr>
          <w:p w:rsidR="00F54A5A" w:rsidRPr="001B5955" w:rsidRDefault="00F54A5A" w:rsidP="00C071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Cre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s and Questions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(s)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Binary – Complicated Filter</w:t>
            </w:r>
          </w:p>
        </w:tc>
      </w:tr>
    </w:tbl>
    <w:p w:rsidR="00462192" w:rsidRPr="00A77CAD" w:rsidRDefault="00462192" w:rsidP="009C40E2">
      <w:pPr>
        <w:spacing w:after="0" w:line="240" w:lineRule="auto"/>
        <w:rPr>
          <w:rFonts w:ascii="Arial" w:hAnsi="Arial" w:cs="Arial"/>
          <w:b/>
          <w:color w:val="303A3F"/>
          <w:sz w:val="20"/>
          <w:szCs w:val="20"/>
        </w:rPr>
      </w:pPr>
    </w:p>
    <w:tbl>
      <w:tblPr>
        <w:tblStyle w:val="GridTable2-Accent5"/>
        <w:tblW w:w="10436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22"/>
        <w:gridCol w:w="2230"/>
        <w:gridCol w:w="6084"/>
      </w:tblGrid>
      <w:tr w:rsidR="00F54A5A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shd w:val="clear" w:color="auto" w:fill="4C525A"/>
            <w:vAlign w:val="center"/>
          </w:tcPr>
          <w:p w:rsidR="00F54A5A" w:rsidRPr="00F54A5A" w:rsidRDefault="00F54A5A" w:rsidP="00012AD9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Visualizations</w:t>
            </w:r>
          </w:p>
          <w:p w:rsidR="00F54A5A" w:rsidRPr="001B5955" w:rsidRDefault="00F54A5A" w:rsidP="00012AD9">
            <w:pPr>
              <w:tabs>
                <w:tab w:val="left" w:pos="2472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30" w:type="dxa"/>
            <w:shd w:val="clear" w:color="auto" w:fill="F2F4FA"/>
            <w:vAlign w:val="center"/>
          </w:tcPr>
          <w:p w:rsidR="00F54A5A" w:rsidRPr="00F54A5A" w:rsidRDefault="00F54A5A" w:rsidP="006B7711">
            <w:pPr>
              <w:tabs>
                <w:tab w:val="left" w:pos="2472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Convert a table into a plot</w:t>
            </w:r>
          </w:p>
        </w:tc>
        <w:tc>
          <w:tcPr>
            <w:tcW w:w="6084" w:type="dxa"/>
            <w:shd w:val="clear" w:color="auto" w:fill="F2F4FA"/>
          </w:tcPr>
          <w:p w:rsidR="00F54A5A" w:rsidRPr="001B5955" w:rsidRDefault="00F54A5A" w:rsidP="00054C95">
            <w:pPr>
              <w:pStyle w:val="ListParagraph"/>
              <w:numPr>
                <w:ilvl w:val="0"/>
                <w:numId w:val="14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22432" behindDoc="0" locked="0" layoutInCell="1" allowOverlap="1" wp14:anchorId="12F529CD" wp14:editId="62516913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292100</wp:posOffset>
                  </wp:positionV>
                  <wp:extent cx="641350" cy="120650"/>
                  <wp:effectExtent l="38100" t="38100" r="31750" b="44450"/>
                  <wp:wrapTopAndBottom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350" cy="120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38100" sx="99000" sy="990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Select a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Table</w:t>
            </w:r>
            <w:r w:rsidRPr="001B5955">
              <w:rPr>
                <w:rFonts w:ascii="Arial" w:hAnsi="Arial" w:cs="Arial"/>
                <w:sz w:val="15"/>
                <w:szCs w:val="15"/>
              </w:rPr>
              <w:t>.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14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Choose an option from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Show Data A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menu. </w:t>
            </w:r>
          </w:p>
        </w:tc>
      </w:tr>
      <w:tr w:rsidR="00F54A5A" w:rsidRPr="001B5955" w:rsidTr="00BA5E50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shd w:val="clear" w:color="auto" w:fill="4C525A"/>
          </w:tcPr>
          <w:p w:rsidR="00F54A5A" w:rsidRPr="001B5955" w:rsidRDefault="00F54A5A" w:rsidP="006B7711">
            <w:pPr>
              <w:tabs>
                <w:tab w:val="left" w:pos="2472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30" w:type="dxa"/>
            <w:shd w:val="clear" w:color="auto" w:fill="B2EEEE"/>
            <w:vAlign w:val="center"/>
          </w:tcPr>
          <w:p w:rsidR="00F54A5A" w:rsidRPr="00F54A5A" w:rsidRDefault="00F54A5A" w:rsidP="006B7711">
            <w:pPr>
              <w:tabs>
                <w:tab w:val="left" w:pos="2472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Interactive and Advanced Visualizations </w:t>
            </w:r>
          </w:p>
        </w:tc>
        <w:tc>
          <w:tcPr>
            <w:tcW w:w="6084" w:type="dxa"/>
            <w:shd w:val="clear" w:color="auto" w:fill="B2EEEE"/>
          </w:tcPr>
          <w:p w:rsidR="00F54A5A" w:rsidRPr="001B5955" w:rsidRDefault="00F54A5A" w:rsidP="00054C95">
            <w:pPr>
              <w:pStyle w:val="ListParagraph"/>
              <w:numPr>
                <w:ilvl w:val="0"/>
                <w:numId w:val="15"/>
              </w:num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25504" behindDoc="0" locked="0" layoutInCell="1" allowOverlap="1" wp14:anchorId="6838E24E" wp14:editId="694EB375">
                  <wp:simplePos x="0" y="0"/>
                  <wp:positionH relativeFrom="column">
                    <wp:posOffset>120320</wp:posOffset>
                  </wp:positionH>
                  <wp:positionV relativeFrom="paragraph">
                    <wp:posOffset>128905</wp:posOffset>
                  </wp:positionV>
                  <wp:extent cx="336550" cy="107315"/>
                  <wp:effectExtent l="0" t="0" r="6350" b="0"/>
                  <wp:wrapTopAndBottom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550" cy="107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Cre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Charts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isualizations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…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15"/>
              </w:numPr>
              <w:spacing w:before="20" w:after="20" w:line="240" w:lineRule="auto"/>
              <w:ind w:left="162" w:hanging="1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Select the new R object in the Report Tree.  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15"/>
              </w:numPr>
              <w:spacing w:before="20" w:after="20" w:line="240" w:lineRule="auto"/>
              <w:ind w:left="162" w:hanging="1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24480" behindDoc="0" locked="0" layoutInCell="1" allowOverlap="1" wp14:anchorId="0B4789A4" wp14:editId="52780EE6">
                  <wp:simplePos x="0" y="0"/>
                  <wp:positionH relativeFrom="column">
                    <wp:posOffset>129607</wp:posOffset>
                  </wp:positionH>
                  <wp:positionV relativeFrom="paragraph">
                    <wp:posOffset>149725</wp:posOffset>
                  </wp:positionV>
                  <wp:extent cx="1579880" cy="131087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874" cy="134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On the right hand-side in the Object Inspector, link it to a table or variables 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br/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br/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15"/>
              </w:numPr>
              <w:spacing w:before="20" w:after="20" w:line="240" w:lineRule="auto"/>
              <w:ind w:left="162" w:hanging="1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lastRenderedPageBreak/>
              <w:drawing>
                <wp:anchor distT="0" distB="0" distL="114300" distR="114300" simplePos="0" relativeHeight="251923456" behindDoc="0" locked="0" layoutInCell="1" allowOverlap="1" wp14:anchorId="62E081D7" wp14:editId="59E211B6">
                  <wp:simplePos x="0" y="0"/>
                  <wp:positionH relativeFrom="column">
                    <wp:posOffset>340665</wp:posOffset>
                  </wp:positionH>
                  <wp:positionV relativeFrom="paragraph">
                    <wp:posOffset>635</wp:posOffset>
                  </wp:positionV>
                  <wp:extent cx="297180" cy="118110"/>
                  <wp:effectExtent l="0" t="0" r="0" b="0"/>
                  <wp:wrapNone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" cy="118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Click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         </w:t>
            </w:r>
            <w:proofErr w:type="gramStart"/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 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(</w:t>
            </w:r>
            <w:proofErr w:type="gramEnd"/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hint: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you can set Calculate to ‘automatic’ so it automatically updates if you change the input table/variables)</w:t>
            </w:r>
          </w:p>
        </w:tc>
      </w:tr>
    </w:tbl>
    <w:p w:rsidR="00B956AA" w:rsidRPr="00217081" w:rsidRDefault="00B956AA" w:rsidP="009C40E2">
      <w:pPr>
        <w:spacing w:after="0" w:line="240" w:lineRule="auto"/>
        <w:rPr>
          <w:rFonts w:ascii="Arial" w:hAnsi="Arial" w:cs="Arial"/>
          <w:b/>
          <w:color w:val="303A3F"/>
          <w:sz w:val="2"/>
          <w:szCs w:val="2"/>
        </w:rPr>
      </w:pPr>
    </w:p>
    <w:tbl>
      <w:tblPr>
        <w:tblStyle w:val="GridTable2-Accent5"/>
        <w:tblW w:w="10467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43"/>
        <w:gridCol w:w="2222"/>
        <w:gridCol w:w="6102"/>
      </w:tblGrid>
      <w:tr w:rsidR="00F54A5A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Merge w:val="restart"/>
            <w:shd w:val="clear" w:color="auto" w:fill="4C525A"/>
            <w:vAlign w:val="center"/>
          </w:tcPr>
          <w:p w:rsidR="00F54A5A" w:rsidRPr="00F54A5A" w:rsidRDefault="00F54A5A" w:rsidP="00217081">
            <w:pPr>
              <w:spacing w:after="0" w:line="240" w:lineRule="auto"/>
              <w:rPr>
                <w:rFonts w:ascii="Arial" w:hAnsi="Arial" w:cs="Arial"/>
                <w:color w:val="303A3F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Viewing raw data</w:t>
            </w:r>
          </w:p>
        </w:tc>
        <w:tc>
          <w:tcPr>
            <w:tcW w:w="2222" w:type="dxa"/>
            <w:shd w:val="clear" w:color="auto" w:fill="F2F4FA"/>
            <w:vAlign w:val="center"/>
          </w:tcPr>
          <w:p w:rsidR="00F54A5A" w:rsidRPr="00F54A5A" w:rsidRDefault="00F54A5A" w:rsidP="00217081">
            <w:pPr>
              <w:tabs>
                <w:tab w:val="left" w:pos="2472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Seeing the raw data for a question</w:t>
            </w:r>
          </w:p>
        </w:tc>
        <w:tc>
          <w:tcPr>
            <w:tcW w:w="6102" w:type="dxa"/>
            <w:shd w:val="clear" w:color="auto" w:fill="F2F4FA"/>
            <w:vAlign w:val="center"/>
          </w:tcPr>
          <w:p w:rsidR="00F54A5A" w:rsidRPr="001B5955" w:rsidRDefault="00F54A5A" w:rsidP="00217081">
            <w:pPr>
              <w:tabs>
                <w:tab w:val="left" w:pos="2472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Brown dropdown </w:t>
            </w:r>
            <w:r w:rsidRPr="001B5955">
              <w:rPr>
                <w:rFonts w:ascii="Arial" w:hAnsi="Arial" w:cs="Arial"/>
                <w:sz w:val="15"/>
                <w:szCs w:val="15"/>
              </w:rPr>
              <w:t>menu: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RAW DATA</w:t>
            </w:r>
          </w:p>
        </w:tc>
      </w:tr>
      <w:tr w:rsidR="00F54A5A" w:rsidRPr="001B5955" w:rsidTr="00BA5E50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Merge/>
            <w:shd w:val="clear" w:color="auto" w:fill="4C525A"/>
            <w:vAlign w:val="center"/>
          </w:tcPr>
          <w:p w:rsidR="00F54A5A" w:rsidRPr="001B5955" w:rsidRDefault="00F54A5A" w:rsidP="00217081">
            <w:pPr>
              <w:tabs>
                <w:tab w:val="left" w:pos="2472"/>
              </w:tabs>
              <w:spacing w:before="20" w:after="20" w:line="240" w:lineRule="auto"/>
              <w:ind w:right="30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2" w:type="dxa"/>
            <w:shd w:val="clear" w:color="auto" w:fill="B2EEEE"/>
            <w:vAlign w:val="center"/>
          </w:tcPr>
          <w:p w:rsidR="00F54A5A" w:rsidRPr="00F54A5A" w:rsidRDefault="00F54A5A" w:rsidP="00217081">
            <w:pPr>
              <w:tabs>
                <w:tab w:val="left" w:pos="2472"/>
              </w:tabs>
              <w:spacing w:before="20" w:after="20" w:line="240" w:lineRule="auto"/>
              <w:ind w:right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Seeing raw data for lots of variables in Excel</w:t>
            </w:r>
          </w:p>
        </w:tc>
        <w:tc>
          <w:tcPr>
            <w:tcW w:w="6102" w:type="dxa"/>
            <w:shd w:val="clear" w:color="auto" w:fill="B2EEEE"/>
            <w:vAlign w:val="center"/>
          </w:tcPr>
          <w:p w:rsidR="00F54A5A" w:rsidRPr="001B5955" w:rsidRDefault="00F54A5A" w:rsidP="00054C95">
            <w:pPr>
              <w:pStyle w:val="ListParagraph"/>
              <w:numPr>
                <w:ilvl w:val="0"/>
                <w:numId w:val="7"/>
              </w:numPr>
              <w:tabs>
                <w:tab w:val="left" w:pos="2472"/>
              </w:tabs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lect the variables i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s and Question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7"/>
              </w:numPr>
              <w:tabs>
                <w:tab w:val="left" w:pos="2472"/>
              </w:tabs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Export variables to Excel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7"/>
              </w:numPr>
              <w:tabs>
                <w:tab w:val="left" w:pos="2472"/>
              </w:tabs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Excel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VIEW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Freeze Panes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Freeze Top Row</w:t>
            </w:r>
          </w:p>
          <w:p w:rsidR="00F54A5A" w:rsidRPr="001B5955" w:rsidRDefault="00F54A5A" w:rsidP="00054C95">
            <w:pPr>
              <w:pStyle w:val="ListParagraph"/>
              <w:numPr>
                <w:ilvl w:val="0"/>
                <w:numId w:val="7"/>
              </w:numPr>
              <w:tabs>
                <w:tab w:val="left" w:pos="2472"/>
              </w:tabs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In Excel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DATA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Filter</w:t>
            </w:r>
          </w:p>
        </w:tc>
      </w:tr>
      <w:tr w:rsidR="00F54A5A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Merge/>
            <w:shd w:val="clear" w:color="auto" w:fill="4C525A"/>
            <w:vAlign w:val="center"/>
          </w:tcPr>
          <w:p w:rsidR="00F54A5A" w:rsidRPr="001B5955" w:rsidRDefault="00F54A5A" w:rsidP="00217081">
            <w:pPr>
              <w:tabs>
                <w:tab w:val="left" w:pos="2472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222" w:type="dxa"/>
            <w:shd w:val="clear" w:color="auto" w:fill="F2F4FA"/>
            <w:vAlign w:val="center"/>
          </w:tcPr>
          <w:p w:rsidR="00F54A5A" w:rsidRPr="00F54A5A" w:rsidRDefault="00F54A5A" w:rsidP="00217081">
            <w:pPr>
              <w:tabs>
                <w:tab w:val="left" w:pos="2472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F54A5A">
              <w:rPr>
                <w:rFonts w:ascii="Arial" w:hAnsi="Arial" w:cs="Arial"/>
                <w:color w:val="000000" w:themeColor="text1"/>
                <w:sz w:val="15"/>
                <w:szCs w:val="15"/>
              </w:rPr>
              <w:t>Seeing all the raw data in Q</w:t>
            </w:r>
          </w:p>
        </w:tc>
        <w:tc>
          <w:tcPr>
            <w:tcW w:w="6102" w:type="dxa"/>
            <w:shd w:val="clear" w:color="auto" w:fill="F2F4FA"/>
            <w:vAlign w:val="center"/>
          </w:tcPr>
          <w:p w:rsidR="00F54A5A" w:rsidRPr="001B5955" w:rsidRDefault="00F54A5A" w:rsidP="00217081">
            <w:pPr>
              <w:tabs>
                <w:tab w:val="left" w:pos="247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All the raw data is viewable on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 xml:space="preserve">Data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tab. You can sort columns, show filters and re-order the columns (this is done on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Variable and Questions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 tab)</w:t>
            </w:r>
          </w:p>
        </w:tc>
      </w:tr>
    </w:tbl>
    <w:p w:rsidR="00527A39" w:rsidRPr="00A77CAD" w:rsidRDefault="00527A39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89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87"/>
        <w:gridCol w:w="2187"/>
        <w:gridCol w:w="6115"/>
      </w:tblGrid>
      <w:tr w:rsidR="00217081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dxa"/>
            <w:vMerge w:val="restart"/>
            <w:shd w:val="clear" w:color="auto" w:fill="4C525A"/>
            <w:vAlign w:val="center"/>
          </w:tcPr>
          <w:p w:rsidR="00217081" w:rsidRPr="00217081" w:rsidRDefault="00217081" w:rsidP="00217081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Exporting</w:t>
            </w:r>
          </w:p>
          <w:p w:rsidR="00217081" w:rsidRPr="00217081" w:rsidRDefault="00217081" w:rsidP="00217081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217081" w:rsidRPr="00217081" w:rsidRDefault="00217081" w:rsidP="00217081">
            <w:pPr>
              <w:tabs>
                <w:tab w:val="left" w:pos="3341"/>
                <w:tab w:val="left" w:pos="6062"/>
              </w:tabs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217081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Any chart templates that you create in Excel, PowerPoint and Word, are available in the Format dropdown that appears when exporting. See also</w:t>
            </w:r>
            <w:r w:rsidRPr="00217081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 xml:space="preserve"> </w:t>
            </w:r>
            <w:r w:rsidRPr="00217081">
              <w:rPr>
                <w:rFonts w:ascii="Arial" w:hAnsi="Arial" w:cs="Arial"/>
                <w:color w:val="00C8C8"/>
                <w:sz w:val="15"/>
                <w:szCs w:val="15"/>
              </w:rPr>
              <w:t>Viewing raw data</w:t>
            </w:r>
            <w:r w:rsidRPr="00217081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.</w:t>
            </w:r>
          </w:p>
          <w:p w:rsidR="00217081" w:rsidRPr="001B5955" w:rsidRDefault="00217081" w:rsidP="00217081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7" w:type="dxa"/>
            <w:shd w:val="clear" w:color="auto" w:fill="F2F4FA"/>
            <w:vAlign w:val="center"/>
          </w:tcPr>
          <w:p w:rsidR="00217081" w:rsidRPr="00217081" w:rsidRDefault="00217081" w:rsidP="00217081">
            <w:pPr>
              <w:tabs>
                <w:tab w:val="left" w:pos="2520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000000" w:themeColor="text1"/>
                <w:sz w:val="15"/>
                <w:szCs w:val="15"/>
              </w:rPr>
              <w:t>Export to PDF</w:t>
            </w:r>
          </w:p>
        </w:tc>
        <w:tc>
          <w:tcPr>
            <w:tcW w:w="6115" w:type="dxa"/>
            <w:shd w:val="clear" w:color="auto" w:fill="F2F4FA"/>
            <w:vAlign w:val="center"/>
          </w:tcPr>
          <w:p w:rsidR="00217081" w:rsidRPr="001B5955" w:rsidRDefault="00217081" w:rsidP="00217081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Fil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Export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To PDF</w:t>
            </w:r>
          </w:p>
        </w:tc>
      </w:tr>
      <w:tr w:rsidR="00217081" w:rsidRPr="001B5955" w:rsidTr="00BA5E50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dxa"/>
            <w:vMerge/>
            <w:shd w:val="clear" w:color="auto" w:fill="4C525A"/>
            <w:vAlign w:val="center"/>
          </w:tcPr>
          <w:p w:rsidR="00217081" w:rsidRPr="001B5955" w:rsidRDefault="00217081" w:rsidP="00217081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8"/>
                <w:sz w:val="15"/>
                <w:szCs w:val="15"/>
              </w:rPr>
            </w:pPr>
          </w:p>
        </w:tc>
        <w:tc>
          <w:tcPr>
            <w:tcW w:w="2187" w:type="dxa"/>
            <w:shd w:val="clear" w:color="auto" w:fill="B2EEEE"/>
            <w:vAlign w:val="center"/>
          </w:tcPr>
          <w:p w:rsidR="00217081" w:rsidRPr="00217081" w:rsidRDefault="00217081" w:rsidP="00217081">
            <w:pPr>
              <w:tabs>
                <w:tab w:val="left" w:pos="2520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8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000000" w:themeColor="text1"/>
                <w:spacing w:val="-8"/>
                <w:sz w:val="15"/>
                <w:szCs w:val="15"/>
              </w:rPr>
              <w:t xml:space="preserve">Export to Excel, PowerPoint and Word </w:t>
            </w:r>
          </w:p>
        </w:tc>
        <w:tc>
          <w:tcPr>
            <w:tcW w:w="6115" w:type="dxa"/>
            <w:shd w:val="clear" w:color="auto" w:fill="B2EEEE"/>
            <w:vAlign w:val="center"/>
          </w:tcPr>
          <w:p w:rsidR="00217081" w:rsidRPr="001B5955" w:rsidRDefault="00217081" w:rsidP="00217081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inline distT="0" distB="0" distL="0" distR="0" wp14:anchorId="2DB42BFE" wp14:editId="74088B35">
                  <wp:extent cx="525780" cy="1524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36" cy="162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</w:tr>
      <w:tr w:rsidR="00217081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dxa"/>
            <w:vMerge/>
            <w:shd w:val="clear" w:color="auto" w:fill="4C525A"/>
            <w:vAlign w:val="center"/>
          </w:tcPr>
          <w:p w:rsidR="00217081" w:rsidRPr="001B5955" w:rsidRDefault="00217081" w:rsidP="00217081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2"/>
                <w:sz w:val="15"/>
                <w:szCs w:val="15"/>
              </w:rPr>
            </w:pPr>
          </w:p>
        </w:tc>
        <w:tc>
          <w:tcPr>
            <w:tcW w:w="2187" w:type="dxa"/>
            <w:shd w:val="clear" w:color="auto" w:fill="F2F4FA"/>
            <w:vAlign w:val="center"/>
          </w:tcPr>
          <w:p w:rsidR="00217081" w:rsidRPr="00217081" w:rsidRDefault="00217081" w:rsidP="00217081">
            <w:pPr>
              <w:tabs>
                <w:tab w:val="left" w:pos="2520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>Automatically update Office exports</w:t>
            </w:r>
          </w:p>
        </w:tc>
        <w:tc>
          <w:tcPr>
            <w:tcW w:w="6115" w:type="dxa"/>
            <w:shd w:val="clear" w:color="auto" w:fill="F2F4FA"/>
            <w:vAlign w:val="center"/>
          </w:tcPr>
          <w:p w:rsidR="00217081" w:rsidRPr="001B5955" w:rsidRDefault="00217081" w:rsidP="00217081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Ensure the Office document is open and export the relevant tables/charts again. If Q can detect them as being already exported to the document, it will give you the option to Update. See the Q wiki for more details on automatic updating.</w:t>
            </w:r>
          </w:p>
        </w:tc>
      </w:tr>
      <w:tr w:rsidR="00217081" w:rsidRPr="001B5955" w:rsidTr="00BA5E50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7" w:type="dxa"/>
            <w:vMerge/>
            <w:shd w:val="clear" w:color="auto" w:fill="4C525A"/>
            <w:vAlign w:val="center"/>
          </w:tcPr>
          <w:p w:rsidR="00217081" w:rsidRPr="001B5955" w:rsidRDefault="00217081" w:rsidP="00217081">
            <w:pPr>
              <w:tabs>
                <w:tab w:val="left" w:pos="2520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2"/>
                <w:sz w:val="15"/>
                <w:szCs w:val="15"/>
              </w:rPr>
            </w:pPr>
          </w:p>
        </w:tc>
        <w:tc>
          <w:tcPr>
            <w:tcW w:w="2187" w:type="dxa"/>
            <w:shd w:val="clear" w:color="auto" w:fill="B2EEEE"/>
            <w:vAlign w:val="center"/>
          </w:tcPr>
          <w:p w:rsidR="00217081" w:rsidRPr="00217081" w:rsidRDefault="00217081" w:rsidP="00217081">
            <w:pPr>
              <w:tabs>
                <w:tab w:val="left" w:pos="2520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</w:pPr>
            <w:r w:rsidRPr="00217081">
              <w:rPr>
                <w:rFonts w:ascii="Arial" w:hAnsi="Arial" w:cs="Arial"/>
                <w:color w:val="000000" w:themeColor="text1"/>
                <w:spacing w:val="-2"/>
                <w:sz w:val="15"/>
                <w:szCs w:val="15"/>
              </w:rPr>
              <w:t>Setting default chart types for Office</w:t>
            </w:r>
          </w:p>
        </w:tc>
        <w:tc>
          <w:tcPr>
            <w:tcW w:w="6115" w:type="dxa"/>
            <w:shd w:val="clear" w:color="auto" w:fill="B2EEEE"/>
            <w:vAlign w:val="center"/>
          </w:tcPr>
          <w:p w:rsidR="00217081" w:rsidRPr="001B5955" w:rsidRDefault="00217081" w:rsidP="00217081">
            <w:pPr>
              <w:pStyle w:val="ListParagraph"/>
              <w:numPr>
                <w:ilvl w:val="0"/>
                <w:numId w:val="3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Create Chart Templates using Excel, Word or PowerPoint</w:t>
            </w:r>
          </w:p>
          <w:p w:rsidR="00217081" w:rsidRPr="001B5955" w:rsidRDefault="00217081" w:rsidP="00217081">
            <w:pPr>
              <w:pStyle w:val="ListParagraph"/>
              <w:numPr>
                <w:ilvl w:val="0"/>
                <w:numId w:val="3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>Edit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User Option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Export Chart Defaults</w:t>
            </w:r>
          </w:p>
        </w:tc>
      </w:tr>
    </w:tbl>
    <w:p w:rsidR="00C45971" w:rsidRPr="00A77CAD" w:rsidRDefault="00C45971" w:rsidP="00C45971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tbl>
      <w:tblPr>
        <w:tblStyle w:val="GridTable2-Accent5"/>
        <w:tblW w:w="10485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86"/>
        <w:gridCol w:w="2186"/>
        <w:gridCol w:w="6113"/>
      </w:tblGrid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 w:val="restart"/>
            <w:shd w:val="clear" w:color="auto" w:fill="4C525A"/>
            <w:vAlign w:val="center"/>
          </w:tcPr>
          <w:p w:rsidR="00A77CAD" w:rsidRPr="00A77CAD" w:rsidRDefault="00A77CAD" w:rsidP="00A77CAD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Manipulating data</w:t>
            </w:r>
          </w:p>
          <w:p w:rsidR="00A77CAD" w:rsidRPr="00A77CAD" w:rsidRDefault="00A77CAD" w:rsidP="00A77CAD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A77CAD" w:rsidRPr="00A77CAD" w:rsidRDefault="00A77CAD" w:rsidP="00A77CAD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A77CAD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There are lots of tools for manipulating data.  These are only some of the more commonly-used basic tools.</w:t>
            </w:r>
          </w:p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Merging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 Drag and drop, or, 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Merge</w:t>
            </w:r>
          </w:p>
        </w:tc>
      </w:tr>
      <w:tr w:rsidR="00A77CAD" w:rsidRPr="001B5955" w:rsidTr="00BA5E50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NETs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 Right-click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Create NET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Sorting/Re-ordering categories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4"/>
              </w:numPr>
              <w:spacing w:before="20" w:after="20" w:line="240" w:lineRule="auto"/>
              <w:ind w:left="238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Drag and drop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4"/>
              </w:numPr>
              <w:spacing w:before="20" w:after="20" w:line="240" w:lineRule="auto"/>
              <w:ind w:left="238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Sort By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4"/>
              </w:numPr>
              <w:spacing w:before="20" w:after="20" w:line="240" w:lineRule="auto"/>
              <w:ind w:left="238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See Using Rules on how to automate the sorting of categories on a table</w:t>
            </w:r>
          </w:p>
        </w:tc>
      </w:tr>
      <w:tr w:rsidR="00A77CAD" w:rsidRPr="001B5955" w:rsidTr="00BA5E50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Removing a category and rebasing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5"/>
              </w:numPr>
              <w:spacing w:before="20" w:after="20" w:line="240" w:lineRule="auto"/>
              <w:ind w:left="238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Right-click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Remove </w:t>
            </w:r>
            <w:r w:rsidRPr="001B5955">
              <w:rPr>
                <w:rFonts w:ascii="Arial" w:hAnsi="Arial" w:cs="Arial"/>
                <w:sz w:val="15"/>
                <w:szCs w:val="15"/>
              </w:rPr>
              <w:t>(only for mutually exclusive options)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5"/>
              </w:numPr>
              <w:spacing w:before="20" w:after="20" w:line="240" w:lineRule="auto"/>
              <w:ind w:left="238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iltering: Create a NET and right-click on it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Create filter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pacing w:val="-6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pacing w:val="-6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pacing w:val="-6"/>
                <w:sz w:val="15"/>
                <w:szCs w:val="15"/>
              </w:rPr>
              <w:t>Removing a category without rebasing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 Right-click: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Hide</w:t>
            </w:r>
          </w:p>
        </w:tc>
      </w:tr>
      <w:tr w:rsidR="00A77CAD" w:rsidRPr="001B5955" w:rsidTr="00BA5E50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tabs>
                <w:tab w:val="left" w:pos="1413"/>
              </w:tabs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tabs>
                <w:tab w:val="left" w:pos="1413"/>
              </w:tabs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Switch between % and averages as main statistics on a table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9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Right-click on the row or column headers on the table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9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Select the question (its name will appear near the bottom of the menu)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9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lect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Restructure data </w:t>
            </w:r>
            <w:r w:rsidRPr="001B5955">
              <w:rPr>
                <w:rFonts w:ascii="Arial" w:hAnsi="Arial" w:cs="Arial"/>
                <w:sz w:val="15"/>
                <w:szCs w:val="15"/>
              </w:rPr>
              <w:t>and the appropriate option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a 2</w:t>
            </w: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  <w:vertAlign w:val="superscript"/>
              </w:rPr>
              <w:t>nd</w:t>
            </w: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 version of a question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 Right-click on table row/column heading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Duplicate Question</w:t>
            </w:r>
          </w:p>
        </w:tc>
      </w:tr>
      <w:tr w:rsidR="00A77CAD" w:rsidRPr="001B5955" w:rsidTr="00BA5E50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Banding numeric variables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054C95">
            <w:pPr>
              <w:pStyle w:val="ListParagraph"/>
              <w:numPr>
                <w:ilvl w:val="0"/>
                <w:numId w:val="8"/>
              </w:numPr>
              <w:spacing w:before="0" w:after="0"/>
              <w:ind w:left="187" w:hanging="1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See Creating a 2nd version of a question above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8"/>
              </w:numPr>
              <w:spacing w:before="0" w:after="0"/>
              <w:ind w:left="187" w:hanging="1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See Switch between % and averages as main statistics on a table above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8"/>
              </w:numPr>
              <w:spacing w:before="0" w:after="0"/>
              <w:ind w:left="187" w:hanging="15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Merge the rows together according to the desired bands – See Merging above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Recoding (changing </w:t>
            </w:r>
            <w:r w:rsidRPr="00A77CAD">
              <w:rPr>
                <w:rStyle w:val="MenuChar"/>
                <w:rFonts w:eastAsia="Calibri" w:cs="Arial"/>
                <w:color w:val="000000" w:themeColor="text1"/>
                <w:sz w:val="15"/>
                <w:szCs w:val="15"/>
              </w:rPr>
              <w:t>Value Attributes</w:t>
            </w: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pacing w:val="-2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>n</w:t>
            </w:r>
            <w:r w:rsidRPr="001B5955">
              <w:rPr>
                <w:rFonts w:ascii="Arial" w:hAnsi="Arial" w:cs="Arial"/>
                <w:spacing w:val="-2"/>
                <w:sz w:val="15"/>
                <w:szCs w:val="15"/>
              </w:rPr>
              <w:t xml:space="preserve"> the </w:t>
            </w:r>
            <w:r w:rsidRPr="001B5955">
              <w:rPr>
                <w:rFonts w:ascii="Arial" w:hAnsi="Arial" w:cs="Arial"/>
                <w:b/>
                <w:spacing w:val="-2"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pacing w:val="-2"/>
                <w:sz w:val="15"/>
                <w:szCs w:val="15"/>
              </w:rPr>
              <w:t xml:space="preserve"> tab: Right-click on table row/column heading, select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Values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 xml:space="preserve">and change the numbers in the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Value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column</w:t>
            </w:r>
          </w:p>
        </w:tc>
      </w:tr>
      <w:tr w:rsidR="00A77CAD" w:rsidRPr="001B5955" w:rsidTr="00BA5E50">
        <w:trPr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a banner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A77CAD">
              <w:rPr>
                <w:rFonts w:ascii="Arial" w:hAnsi="Arial" w:cs="Arial"/>
                <w:sz w:val="15"/>
                <w:szCs w:val="15"/>
              </w:rPr>
              <w:t>I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n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utput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ab: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10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Create a new table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10"/>
              </w:numPr>
              <w:spacing w:before="20" w:after="20" w:line="240" w:lineRule="auto"/>
              <w:ind w:left="144" w:hanging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Cre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Banner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Drag and Drop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e a new variable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054C95">
            <w:pPr>
              <w:pStyle w:val="ListParagraph"/>
              <w:numPr>
                <w:ilvl w:val="0"/>
                <w:numId w:val="20"/>
              </w:numPr>
              <w:spacing w:before="20" w:after="20" w:line="240" w:lineRule="auto"/>
              <w:ind w:left="156" w:hanging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pacing w:val="-2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Variables &amp; Questions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tab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: Create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Variables and Questions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Variable(s)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JavaScript Formula 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Numeric</w:t>
            </w:r>
          </w:p>
          <w:p w:rsidR="00A77CAD" w:rsidRPr="001B5955" w:rsidRDefault="00A77CAD" w:rsidP="00054C95">
            <w:pPr>
              <w:pStyle w:val="ListParagraph"/>
              <w:numPr>
                <w:ilvl w:val="0"/>
                <w:numId w:val="20"/>
              </w:numPr>
              <w:spacing w:before="20" w:after="20" w:line="240" w:lineRule="auto"/>
              <w:ind w:left="156" w:hanging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Search the Q Wiki for “JavaScript variables” to see examples of basic code</w:t>
            </w:r>
          </w:p>
        </w:tc>
      </w:tr>
      <w:tr w:rsidR="00A77CAD" w:rsidRPr="001B5955" w:rsidTr="00BA5E50">
        <w:trPr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Recoding into a different variable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In the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Variables &amp; Questions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 tab: </w:t>
            </w:r>
          </w:p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1. Right-click: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Copy and Paste Variable(s) 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 Exact copy</w:t>
            </w:r>
          </w:p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enuChar"/>
                <w:rFonts w:eastAsia="Calibri" w:cs="Arial"/>
                <w:b w:val="0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>2. Modify the variable as per your needs</w:t>
            </w:r>
          </w:p>
        </w:tc>
      </w:tr>
      <w:tr w:rsidR="00A77CAD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Standard mathematical functions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enuChar"/>
                <w:rFonts w:eastAsia="Calibri" w:cs="Arial"/>
                <w:spacing w:val="-2"/>
                <w:sz w:val="15"/>
                <w:szCs w:val="15"/>
              </w:rPr>
            </w:pP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In the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Variables &amp; Questions </w:t>
            </w:r>
            <w:r w:rsidRPr="001B5955">
              <w:rPr>
                <w:rStyle w:val="MenuChar"/>
                <w:rFonts w:eastAsia="Calibri" w:cs="Arial"/>
                <w:b w:val="0"/>
                <w:spacing w:val="-2"/>
                <w:sz w:val="15"/>
                <w:szCs w:val="15"/>
              </w:rPr>
              <w:t>tab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: Insert Ready-Made Formula(s) </w:t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sym w:font="Wingdings 3" w:char="F075"/>
            </w:r>
            <w:r w:rsidRPr="001B5955">
              <w:rPr>
                <w:rStyle w:val="MenuChar"/>
                <w:rFonts w:eastAsia="Calibri" w:cs="Arial"/>
                <w:spacing w:val="-2"/>
                <w:sz w:val="15"/>
                <w:szCs w:val="15"/>
              </w:rPr>
              <w:t xml:space="preserve"> Mathematical Functions (by Case)</w:t>
            </w:r>
          </w:p>
        </w:tc>
      </w:tr>
      <w:tr w:rsidR="00A77CAD" w:rsidRPr="001B5955" w:rsidTr="00BA5E5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A77CAD" w:rsidRPr="00A77CAD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A77CAD">
              <w:rPr>
                <w:rFonts w:ascii="Arial" w:hAnsi="Arial" w:cs="Arial"/>
                <w:color w:val="000000" w:themeColor="text1"/>
                <w:sz w:val="15"/>
                <w:szCs w:val="15"/>
              </w:rPr>
              <w:t>Creating a binary variable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A77CAD" w:rsidRPr="001B5955" w:rsidRDefault="00A77CAD" w:rsidP="00A77CAD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ollow the steps for creating filters in </w:t>
            </w:r>
            <w:r w:rsidRPr="001B5955">
              <w:rPr>
                <w:rStyle w:val="MenuChar"/>
                <w:rFonts w:eastAsia="Calibri" w:cs="Arial"/>
                <w:color w:val="546A79"/>
                <w:sz w:val="15"/>
                <w:szCs w:val="15"/>
              </w:rPr>
              <w:t>Weights and Filters</w:t>
            </w:r>
          </w:p>
        </w:tc>
      </w:tr>
    </w:tbl>
    <w:p w:rsidR="006A2AB3" w:rsidRPr="00BA5E50" w:rsidRDefault="006A2AB3" w:rsidP="00D71093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85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86"/>
        <w:gridCol w:w="2186"/>
        <w:gridCol w:w="6113"/>
      </w:tblGrid>
      <w:tr w:rsidR="00BA5E50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 w:val="restart"/>
            <w:shd w:val="clear" w:color="auto" w:fill="4C525A"/>
            <w:vAlign w:val="center"/>
          </w:tcPr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Automation in Q</w:t>
            </w: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Q brings efficiencies to your quantitative workflow in many ways. </w:t>
            </w: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For more information, search the Q wiki and blogs for ‘Automatic’.</w:t>
            </w:r>
          </w:p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Using Rules </w:t>
            </w:r>
            <w:r w:rsidRPr="00BA5E50">
              <w:rPr>
                <w:rFonts w:ascii="Arial" w:hAnsi="Arial" w:cs="Arial"/>
                <w:noProof/>
                <w:color w:val="000000" w:themeColor="text1"/>
                <w:sz w:val="15"/>
                <w:szCs w:val="15"/>
              </w:rPr>
              <w:drawing>
                <wp:inline distT="0" distB="0" distL="0" distR="0" wp14:anchorId="17EA9EF8" wp14:editId="1EE14286">
                  <wp:extent cx="90204" cy="9144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204" cy="91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BA5E50" w:rsidRPr="001B5955" w:rsidRDefault="00BA5E50" w:rsidP="00054C95">
            <w:pPr>
              <w:pStyle w:val="ListParagraph"/>
              <w:numPr>
                <w:ilvl w:val="0"/>
                <w:numId w:val="19"/>
              </w:numPr>
              <w:spacing w:before="20" w:after="20" w:line="240" w:lineRule="auto"/>
              <w:ind w:left="81" w:hanging="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xample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Autom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Online Library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orting and Reordering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Sort Rows (Automatically Updates when Data Changes)</w:t>
            </w:r>
          </w:p>
          <w:p w:rsidR="00BA5E50" w:rsidRPr="001B5955" w:rsidRDefault="00BA5E50" w:rsidP="00054C95">
            <w:pPr>
              <w:pStyle w:val="ListParagraph"/>
              <w:numPr>
                <w:ilvl w:val="0"/>
                <w:numId w:val="19"/>
              </w:numPr>
              <w:spacing w:before="20" w:after="20" w:line="240" w:lineRule="auto"/>
              <w:ind w:left="81" w:hanging="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31648" behindDoc="0" locked="0" layoutInCell="1" allowOverlap="1" wp14:anchorId="42C1CB86" wp14:editId="1FA99A0A">
                  <wp:simplePos x="0" y="0"/>
                  <wp:positionH relativeFrom="column">
                    <wp:posOffset>83920</wp:posOffset>
                  </wp:positionH>
                  <wp:positionV relativeFrom="paragraph">
                    <wp:posOffset>123825</wp:posOffset>
                  </wp:positionV>
                  <wp:extent cx="617220" cy="184150"/>
                  <wp:effectExtent l="0" t="0" r="5080" b="6350"/>
                  <wp:wrapTopAndBottom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" cy="18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>If a Rule has been applied, a pink Rules tab will appear at the bottom of the table</w:t>
            </w:r>
          </w:p>
        </w:tc>
      </w:tr>
      <w:tr w:rsidR="00BA5E50" w:rsidRPr="001B5955" w:rsidTr="00BA5E5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noProof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noProof/>
                <w:color w:val="000000" w:themeColor="text1"/>
                <w:sz w:val="15"/>
                <w:szCs w:val="15"/>
              </w:rPr>
              <w:drawing>
                <wp:anchor distT="0" distB="0" distL="114300" distR="114300" simplePos="0" relativeHeight="251930624" behindDoc="0" locked="0" layoutInCell="1" allowOverlap="1" wp14:anchorId="48873A9D" wp14:editId="06E06FBB">
                  <wp:simplePos x="0" y="0"/>
                  <wp:positionH relativeFrom="column">
                    <wp:posOffset>708780</wp:posOffset>
                  </wp:positionH>
                  <wp:positionV relativeFrom="paragraph">
                    <wp:posOffset>27940</wp:posOffset>
                  </wp:positionV>
                  <wp:extent cx="111767" cy="111767"/>
                  <wp:effectExtent l="0" t="0" r="2540" b="2540"/>
                  <wp:wrapNone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7" cy="111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Using </w:t>
            </w:r>
            <w:proofErr w:type="spellStart"/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>QScripts</w:t>
            </w:r>
            <w:proofErr w:type="spellEnd"/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 xml:space="preserve"> 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BA5E50" w:rsidRPr="001B5955" w:rsidRDefault="00BA5E50" w:rsidP="00BA5E50">
            <w:pPr>
              <w:pStyle w:val="ListParagraph"/>
              <w:spacing w:before="20" w:after="2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Example: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Automat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 xml:space="preserve">Online Library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Create New Variables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Create Top 2 Category Variables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</w:tr>
      <w:tr w:rsidR="00BA5E50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>Updating your analysis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Fil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Data Sets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Update </w:t>
            </w:r>
            <w:r w:rsidRPr="001B5955">
              <w:rPr>
                <w:rFonts w:ascii="Arial" w:hAnsi="Arial" w:cs="Arial"/>
                <w:sz w:val="15"/>
                <w:szCs w:val="15"/>
              </w:rPr>
              <w:t>(and replace the datafile)</w:t>
            </w:r>
          </w:p>
        </w:tc>
      </w:tr>
      <w:tr w:rsidR="00BA5E50" w:rsidRPr="001B5955" w:rsidTr="00BA5E50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B2EEEE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>Automatic Updating of PowerPoint</w:t>
            </w:r>
          </w:p>
        </w:tc>
        <w:tc>
          <w:tcPr>
            <w:tcW w:w="6113" w:type="dxa"/>
            <w:shd w:val="clear" w:color="auto" w:fill="B2EEEE"/>
            <w:vAlign w:val="center"/>
          </w:tcPr>
          <w:p w:rsidR="00BA5E50" w:rsidRPr="001B5955" w:rsidRDefault="00BA5E50" w:rsidP="00BA5E5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548DD4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See: </w:t>
            </w:r>
            <w:r w:rsidRPr="001B5955">
              <w:rPr>
                <w:rFonts w:ascii="Arial" w:hAnsi="Arial" w:cs="Arial"/>
                <w:b/>
                <w:color w:val="546A79"/>
                <w:sz w:val="15"/>
                <w:szCs w:val="15"/>
              </w:rPr>
              <w:t>Exporting</w:t>
            </w:r>
          </w:p>
        </w:tc>
      </w:tr>
      <w:tr w:rsidR="00BA5E50" w:rsidRPr="001B5955" w:rsidTr="00BA5E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6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color w:val="000000" w:themeColor="text1"/>
                <w:sz w:val="15"/>
                <w:szCs w:val="15"/>
              </w:rPr>
            </w:pPr>
          </w:p>
        </w:tc>
        <w:tc>
          <w:tcPr>
            <w:tcW w:w="2186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000000" w:themeColor="text1"/>
                <w:sz w:val="15"/>
                <w:szCs w:val="15"/>
              </w:rPr>
              <w:t>Automatic Updating of R</w:t>
            </w:r>
          </w:p>
        </w:tc>
        <w:tc>
          <w:tcPr>
            <w:tcW w:w="6113" w:type="dxa"/>
            <w:shd w:val="clear" w:color="auto" w:fill="F2F4FA"/>
            <w:vAlign w:val="center"/>
          </w:tcPr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R objects in the Report Tree will turn </w:t>
            </w:r>
            <w:r w:rsidRPr="001B5955">
              <w:rPr>
                <w:rFonts w:ascii="Arial" w:hAnsi="Arial" w:cs="Arial"/>
                <w:b/>
                <w:noProof/>
                <w:color w:val="4C525A"/>
                <w:sz w:val="15"/>
                <w:szCs w:val="15"/>
              </w:rPr>
              <w:t>grey</w:t>
            </w:r>
            <w:r w:rsidRPr="001B5955">
              <w:rPr>
                <w:rFonts w:ascii="Arial" w:hAnsi="Arial" w:cs="Arial"/>
                <w:noProof/>
                <w:color w:val="A6A6A6" w:themeColor="background1" w:themeShade="A6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>if out of date (if the source changes)</w:t>
            </w:r>
          </w:p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If you want the output to update automatically, tick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Automatic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 box</w:t>
            </w:r>
          </w:p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>If you want to run your calculation manually, leave the box un-ticked</w:t>
            </w:r>
          </w:p>
        </w:tc>
      </w:tr>
    </w:tbl>
    <w:p w:rsidR="00BA5E50" w:rsidRDefault="00BA5E50" w:rsidP="00C45971">
      <w:pPr>
        <w:spacing w:after="0" w:line="240" w:lineRule="auto"/>
        <w:rPr>
          <w:rFonts w:ascii="Arial" w:hAnsi="Arial" w:cs="Arial"/>
          <w:b/>
          <w:sz w:val="15"/>
          <w:szCs w:val="15"/>
        </w:rPr>
      </w:pPr>
    </w:p>
    <w:p w:rsidR="00BA5E50" w:rsidRDefault="00BA5E50">
      <w:pPr>
        <w:spacing w:before="0" w:after="0" w:line="240" w:lineRule="auto"/>
        <w:rPr>
          <w:rFonts w:ascii="Arial" w:hAnsi="Arial" w:cs="Arial"/>
          <w:b/>
          <w:sz w:val="15"/>
          <w:szCs w:val="15"/>
        </w:rPr>
      </w:pPr>
      <w:r>
        <w:rPr>
          <w:rFonts w:ascii="Arial" w:hAnsi="Arial" w:cs="Arial"/>
          <w:b/>
          <w:sz w:val="15"/>
          <w:szCs w:val="15"/>
        </w:rPr>
        <w:br w:type="page"/>
      </w:r>
    </w:p>
    <w:p w:rsidR="004E61F0" w:rsidRPr="001B5955" w:rsidRDefault="004E61F0" w:rsidP="00C45971">
      <w:pPr>
        <w:spacing w:after="0" w:line="240" w:lineRule="auto"/>
        <w:rPr>
          <w:rFonts w:ascii="Arial" w:hAnsi="Arial" w:cs="Arial"/>
          <w:b/>
          <w:sz w:val="15"/>
          <w:szCs w:val="15"/>
        </w:rPr>
      </w:pPr>
    </w:p>
    <w:tbl>
      <w:tblPr>
        <w:tblStyle w:val="GridTable2-Accent5"/>
        <w:tblW w:w="10467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03"/>
        <w:gridCol w:w="2332"/>
        <w:gridCol w:w="6032"/>
      </w:tblGrid>
      <w:tr w:rsidR="00BA5E50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3" w:type="dxa"/>
            <w:vMerge w:val="restart"/>
            <w:shd w:val="clear" w:color="auto" w:fill="4C525A"/>
            <w:vAlign w:val="center"/>
          </w:tcPr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Doing Calculations in R</w:t>
            </w: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</w:p>
          <w:p w:rsidR="00BA5E50" w:rsidRPr="00BA5E50" w:rsidRDefault="00BA5E50" w:rsidP="00BA5E50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>You can use R to do custom calculations, and many options below also use R.</w:t>
            </w:r>
          </w:p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sz w:val="15"/>
                <w:szCs w:val="15"/>
              </w:rPr>
            </w:pPr>
            <w:r w:rsidRPr="00BA5E50">
              <w:rPr>
                <w:rFonts w:ascii="Arial" w:hAnsi="Arial" w:cs="Arial"/>
                <w:noProof/>
                <w:color w:val="FFFFFF" w:themeColor="background1"/>
                <w:sz w:val="15"/>
                <w:szCs w:val="15"/>
              </w:rPr>
              <w:drawing>
                <wp:anchor distT="0" distB="0" distL="114300" distR="114300" simplePos="0" relativeHeight="251937792" behindDoc="0" locked="0" layoutInCell="1" allowOverlap="1" wp14:anchorId="7C7A1258" wp14:editId="721EBAD8">
                  <wp:simplePos x="0" y="0"/>
                  <wp:positionH relativeFrom="column">
                    <wp:posOffset>15240</wp:posOffset>
                  </wp:positionH>
                  <wp:positionV relativeFrom="paragraph">
                    <wp:posOffset>68580</wp:posOffset>
                  </wp:positionV>
                  <wp:extent cx="142240" cy="14224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Rlogo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240" cy="14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332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BA5E50">
              <w:rPr>
                <w:rFonts w:ascii="Arial" w:hAnsi="Arial" w:cs="Arial"/>
                <w:sz w:val="15"/>
                <w:szCs w:val="15"/>
              </w:rPr>
              <w:t>Prepare the data</w:t>
            </w:r>
          </w:p>
        </w:tc>
        <w:tc>
          <w:tcPr>
            <w:tcW w:w="6032" w:type="dxa"/>
            <w:shd w:val="clear" w:color="auto" w:fill="F2F4F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sz w:val="15"/>
                <w:szCs w:val="15"/>
              </w:rPr>
              <w:t>Question Type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and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 Type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determine how variables will be used in R calculations: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or Numeric variables, choos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Number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,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Number – Multi, </w:t>
            </w:r>
            <w:r w:rsidRPr="001B5955">
              <w:rPr>
                <w:rFonts w:ascii="Arial" w:hAnsi="Arial" w:cs="Arial"/>
                <w:sz w:val="15"/>
                <w:szCs w:val="15"/>
              </w:rPr>
              <w:t>or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Pick Any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or Factors, choos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Pick One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or Pick One – Multi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 xml:space="preserve">For Ordered Factors, also change th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Variable Type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to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>Ordered Categorical</w:t>
            </w:r>
            <w:r w:rsidRPr="001B5955"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</w:tr>
      <w:tr w:rsidR="00BA5E50" w:rsidRPr="001B5955" w:rsidTr="00C071DD">
        <w:trPr>
          <w:trHeight w:val="6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3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sz w:val="15"/>
                <w:szCs w:val="15"/>
              </w:rPr>
            </w:pPr>
          </w:p>
        </w:tc>
        <w:tc>
          <w:tcPr>
            <w:tcW w:w="2332" w:type="dxa"/>
            <w:shd w:val="clear" w:color="auto" w:fill="B2EEEE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BA5E50">
              <w:rPr>
                <w:rFonts w:ascii="Arial" w:hAnsi="Arial" w:cs="Arial"/>
                <w:sz w:val="15"/>
                <w:szCs w:val="15"/>
              </w:rPr>
              <w:t>Custom Calculations</w:t>
            </w:r>
          </w:p>
        </w:tc>
        <w:tc>
          <w:tcPr>
            <w:tcW w:w="6032" w:type="dxa"/>
            <w:shd w:val="clear" w:color="auto" w:fill="B2EEEE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 xml:space="preserve">Create 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sym w:font="Wingdings 3" w:char="F075"/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R Output</w:t>
            </w:r>
          </w:p>
          <w:p w:rsidR="00BA5E50" w:rsidRPr="001B5955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1B5955">
              <w:rPr>
                <w:rFonts w:ascii="Arial" w:hAnsi="Arial" w:cs="Arial"/>
                <w:sz w:val="15"/>
                <w:szCs w:val="15"/>
              </w:rPr>
              <w:t>Refer to variables and tables by name to use them in your calculation: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For variables, check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Name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 column in the </w:t>
            </w:r>
            <w:r w:rsidRPr="001B5955">
              <w:rPr>
                <w:rStyle w:val="MenuChar"/>
                <w:rFonts w:eastAsia="Calibri" w:cs="Arial"/>
                <w:sz w:val="15"/>
                <w:szCs w:val="15"/>
              </w:rPr>
              <w:t>Variables &amp; Questions</w:t>
            </w:r>
            <w:r w:rsidRPr="001B5955">
              <w:rPr>
                <w:rStyle w:val="MenuChar"/>
                <w:rFonts w:eastAsia="Calibri" w:cs="Arial"/>
                <w:b w:val="0"/>
                <w:sz w:val="15"/>
                <w:szCs w:val="15"/>
              </w:rPr>
              <w:t xml:space="preserve"> 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>tab</w:t>
            </w:r>
          </w:p>
          <w:p w:rsidR="00BA5E50" w:rsidRPr="001B5955" w:rsidRDefault="00BA5E50" w:rsidP="00BA5E50">
            <w:pPr>
              <w:pStyle w:val="ListParagraph"/>
              <w:numPr>
                <w:ilvl w:val="0"/>
                <w:numId w:val="2"/>
              </w:num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For tables, right-click in the Report and select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Reference name</w:t>
            </w:r>
          </w:p>
        </w:tc>
      </w:tr>
      <w:tr w:rsidR="00BA5E50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3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sz w:val="15"/>
                <w:szCs w:val="15"/>
              </w:rPr>
            </w:pPr>
          </w:p>
        </w:tc>
        <w:tc>
          <w:tcPr>
            <w:tcW w:w="2332" w:type="dxa"/>
            <w:shd w:val="clear" w:color="auto" w:fill="F2F4FA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BA5E50">
              <w:rPr>
                <w:rFonts w:ascii="Arial" w:hAnsi="Arial" w:cs="Arial"/>
                <w:sz w:val="15"/>
                <w:szCs w:val="15"/>
              </w:rPr>
              <w:t>Standard R</w:t>
            </w:r>
          </w:p>
        </w:tc>
        <w:tc>
          <w:tcPr>
            <w:tcW w:w="6032" w:type="dxa"/>
            <w:shd w:val="clear" w:color="auto" w:fill="F2F4F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35744" behindDoc="0" locked="0" layoutInCell="1" allowOverlap="1" wp14:anchorId="1D810826" wp14:editId="7A2258AB">
                  <wp:simplePos x="0" y="0"/>
                  <wp:positionH relativeFrom="column">
                    <wp:posOffset>1615440</wp:posOffset>
                  </wp:positionH>
                  <wp:positionV relativeFrom="paragraph">
                    <wp:posOffset>-19685</wp:posOffset>
                  </wp:positionV>
                  <wp:extent cx="142240" cy="142240"/>
                  <wp:effectExtent l="0" t="0" r="0" b="0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Rlogo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240" cy="14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B5955">
              <w:rPr>
                <w:rFonts w:ascii="Arial" w:hAnsi="Arial" w:cs="Arial"/>
                <w:sz w:val="15"/>
                <w:szCs w:val="15"/>
              </w:rPr>
              <w:t>Items in the</w:t>
            </w:r>
            <w:r w:rsidRPr="001B5955">
              <w:rPr>
                <w:rFonts w:ascii="Arial" w:hAnsi="Arial" w:cs="Arial"/>
                <w:b/>
                <w:sz w:val="15"/>
                <w:szCs w:val="15"/>
              </w:rPr>
              <w:t xml:space="preserve"> Create </w:t>
            </w:r>
            <w:r w:rsidRPr="001B5955">
              <w:rPr>
                <w:rFonts w:ascii="Arial" w:hAnsi="Arial" w:cs="Arial"/>
                <w:sz w:val="15"/>
                <w:szCs w:val="15"/>
              </w:rPr>
              <w:t>menu marked with      use R to run the analysis</w:t>
            </w:r>
          </w:p>
        </w:tc>
      </w:tr>
      <w:tr w:rsidR="00BA5E50" w:rsidRPr="001B5955" w:rsidTr="00C071DD">
        <w:trPr>
          <w:trHeight w:val="8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3" w:type="dxa"/>
            <w:vMerge/>
            <w:shd w:val="clear" w:color="auto" w:fill="4C525A"/>
            <w:vAlign w:val="center"/>
          </w:tcPr>
          <w:p w:rsidR="00BA5E50" w:rsidRPr="001B5955" w:rsidRDefault="00BA5E50" w:rsidP="00BA5E50">
            <w:pPr>
              <w:spacing w:before="20" w:after="20" w:line="240" w:lineRule="auto"/>
              <w:rPr>
                <w:rFonts w:ascii="Arial" w:hAnsi="Arial" w:cs="Arial"/>
                <w:b w:val="0"/>
                <w:sz w:val="15"/>
                <w:szCs w:val="15"/>
              </w:rPr>
            </w:pPr>
          </w:p>
        </w:tc>
        <w:tc>
          <w:tcPr>
            <w:tcW w:w="2332" w:type="dxa"/>
            <w:shd w:val="clear" w:color="auto" w:fill="B2EEEE"/>
            <w:vAlign w:val="center"/>
          </w:tcPr>
          <w:p w:rsidR="00BA5E50" w:rsidRPr="00BA5E50" w:rsidRDefault="00BA5E50" w:rsidP="00BA5E50">
            <w:pPr>
              <w:spacing w:before="20" w:after="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BA5E50">
              <w:rPr>
                <w:rFonts w:ascii="Arial" w:hAnsi="Arial" w:cs="Arial"/>
                <w:sz w:val="15"/>
                <w:szCs w:val="15"/>
              </w:rPr>
              <w:t>Automatic Updating</w:t>
            </w:r>
          </w:p>
        </w:tc>
        <w:tc>
          <w:tcPr>
            <w:tcW w:w="6032" w:type="dxa"/>
            <w:shd w:val="clear" w:color="auto" w:fill="B2EEEE"/>
            <w:vAlign w:val="center"/>
          </w:tcPr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If you want the output to update automatically when the data changes, tick the </w:t>
            </w:r>
            <w:r w:rsidRPr="001B5955">
              <w:rPr>
                <w:rFonts w:ascii="Arial" w:hAnsi="Arial" w:cs="Arial"/>
                <w:b/>
                <w:noProof/>
                <w:sz w:val="15"/>
                <w:szCs w:val="15"/>
              </w:rPr>
              <w:t>Automatic</w:t>
            </w:r>
            <w:r w:rsidRPr="001B5955">
              <w:rPr>
                <w:rFonts w:ascii="Arial" w:hAnsi="Arial" w:cs="Arial"/>
                <w:noProof/>
                <w:sz w:val="15"/>
                <w:szCs w:val="15"/>
              </w:rPr>
              <w:t xml:space="preserve"> box</w:t>
            </w:r>
          </w:p>
          <w:p w:rsidR="00BA5E50" w:rsidRPr="001B5955" w:rsidRDefault="00BA5E50" w:rsidP="00054C95">
            <w:pPr>
              <w:pStyle w:val="ListParagraph"/>
              <w:numPr>
                <w:ilvl w:val="0"/>
                <w:numId w:val="13"/>
              </w:numPr>
              <w:spacing w:before="20" w:after="20" w:line="240" w:lineRule="auto"/>
              <w:ind w:left="118" w:hanging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5"/>
                <w:szCs w:val="15"/>
              </w:rPr>
            </w:pPr>
            <w:r w:rsidRPr="001B5955">
              <w:rPr>
                <w:rFonts w:ascii="Arial" w:hAnsi="Arial" w:cs="Arial"/>
                <w:noProof/>
                <w:sz w:val="15"/>
                <w:szCs w:val="15"/>
              </w:rPr>
              <w:t>If you want to run your calculation manually, leave the box un-ticked</w:t>
            </w:r>
          </w:p>
        </w:tc>
      </w:tr>
    </w:tbl>
    <w:p w:rsidR="00CC43DD" w:rsidRPr="00C071DD" w:rsidRDefault="00CC43DD" w:rsidP="00774C5E">
      <w:pPr>
        <w:rPr>
          <w:rFonts w:ascii="Arial" w:hAnsi="Arial" w:cs="Arial"/>
          <w:sz w:val="20"/>
          <w:szCs w:val="20"/>
        </w:rPr>
      </w:pPr>
    </w:p>
    <w:tbl>
      <w:tblPr>
        <w:tblStyle w:val="GridTable2-Accent5"/>
        <w:tblW w:w="10468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80" w:firstRow="0" w:lastRow="0" w:firstColumn="1" w:lastColumn="0" w:noHBand="0" w:noVBand="1"/>
      </w:tblPr>
      <w:tblGrid>
        <w:gridCol w:w="2127"/>
        <w:gridCol w:w="2268"/>
        <w:gridCol w:w="6073"/>
      </w:tblGrid>
      <w:tr w:rsidR="00C071DD" w:rsidRPr="001B5955" w:rsidTr="00C07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4C525A"/>
            <w:vAlign w:val="center"/>
          </w:tcPr>
          <w:p w:rsidR="00C071DD" w:rsidRPr="00C071DD" w:rsidRDefault="00C071DD" w:rsidP="00C071DD">
            <w:pPr>
              <w:spacing w:after="0" w:line="240" w:lineRule="auto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C071DD">
              <w:rPr>
                <w:rFonts w:ascii="Arial" w:hAnsi="Arial" w:cs="Arial"/>
                <w:color w:val="FFFFFF" w:themeColor="background1"/>
                <w:sz w:val="15"/>
                <w:szCs w:val="15"/>
              </w:rPr>
              <w:t>Advanced Analyses</w:t>
            </w:r>
          </w:p>
          <w:p w:rsidR="00C071DD" w:rsidRPr="00C071DD" w:rsidRDefault="00C071DD" w:rsidP="00C071DD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  <w:p w:rsidR="00C071DD" w:rsidRPr="00C071DD" w:rsidRDefault="00C071DD" w:rsidP="00C071DD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  <w:r w:rsidRPr="00C071DD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All are found under the Create menu. </w:t>
            </w:r>
          </w:p>
          <w:p w:rsidR="00C071DD" w:rsidRPr="00C071DD" w:rsidRDefault="00C071DD" w:rsidP="00C071DD">
            <w:pPr>
              <w:spacing w:after="0" w:line="240" w:lineRule="auto"/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</w:pPr>
          </w:p>
          <w:p w:rsidR="00C071DD" w:rsidRPr="001B5955" w:rsidRDefault="00C071DD" w:rsidP="00C071DD">
            <w:pPr>
              <w:spacing w:before="20" w:after="20" w:line="240" w:lineRule="auto"/>
              <w:rPr>
                <w:rFonts w:ascii="Arial" w:hAnsi="Arial" w:cs="Arial"/>
                <w:b w:val="0"/>
                <w:noProof/>
                <w:sz w:val="15"/>
                <w:szCs w:val="15"/>
              </w:rPr>
            </w:pPr>
            <w:r w:rsidRPr="00C071DD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Many advanced analyses use R and show the </w:t>
            </w:r>
            <w:r w:rsidRPr="00C071DD">
              <w:rPr>
                <w:rFonts w:ascii="Arial" w:hAnsi="Arial" w:cs="Arial"/>
                <w:noProof/>
                <w:color w:val="FFFFFF" w:themeColor="background1"/>
                <w:sz w:val="15"/>
                <w:szCs w:val="15"/>
              </w:rPr>
              <w:drawing>
                <wp:inline distT="0" distB="0" distL="0" distR="0" wp14:anchorId="608046DF" wp14:editId="342BC210">
                  <wp:extent cx="142504" cy="142504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Rlogo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04" cy="142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071DD">
              <w:rPr>
                <w:rFonts w:ascii="Arial" w:hAnsi="Arial" w:cs="Arial"/>
                <w:b w:val="0"/>
                <w:color w:val="FFFFFF" w:themeColor="background1"/>
                <w:sz w:val="15"/>
                <w:szCs w:val="15"/>
              </w:rPr>
              <w:t xml:space="preserve">   symbol. Some advanced analyses do not use R.</w:t>
            </w:r>
            <w:r w:rsidRPr="00C071DD">
              <w:rPr>
                <w:rFonts w:ascii="Arial" w:hAnsi="Arial" w:cs="Arial"/>
                <w:color w:val="FFFFFF" w:themeColor="background1"/>
                <w:sz w:val="15"/>
                <w:szCs w:val="15"/>
              </w:rPr>
              <w:br/>
            </w:r>
          </w:p>
        </w:tc>
        <w:tc>
          <w:tcPr>
            <w:tcW w:w="2268" w:type="dxa"/>
            <w:shd w:val="clear" w:color="auto" w:fill="F2F4FA"/>
            <w:vAlign w:val="center"/>
          </w:tcPr>
          <w:p w:rsidR="00C071DD" w:rsidRPr="00C071DD" w:rsidRDefault="00C071DD" w:rsidP="00774C5E">
            <w:pPr>
              <w:spacing w:before="20" w:after="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C071DD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939840" behindDoc="0" locked="0" layoutInCell="1" allowOverlap="1" wp14:anchorId="6DD694B3" wp14:editId="5C1394FB">
                  <wp:simplePos x="0" y="0"/>
                  <wp:positionH relativeFrom="column">
                    <wp:posOffset>210185</wp:posOffset>
                  </wp:positionH>
                  <wp:positionV relativeFrom="paragraph">
                    <wp:posOffset>129540</wp:posOffset>
                  </wp:positionV>
                  <wp:extent cx="142240" cy="142240"/>
                  <wp:effectExtent l="0" t="0" r="0" b="0"/>
                  <wp:wrapNone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Rlogo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240" cy="142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071DD">
              <w:rPr>
                <w:rFonts w:ascii="Arial" w:hAnsi="Arial" w:cs="Arial"/>
                <w:sz w:val="15"/>
                <w:szCs w:val="15"/>
              </w:rPr>
              <w:t xml:space="preserve">The advanced analyses that use </w:t>
            </w:r>
          </w:p>
        </w:tc>
        <w:tc>
          <w:tcPr>
            <w:tcW w:w="6073" w:type="dxa"/>
            <w:shd w:val="clear" w:color="auto" w:fill="F2F4FA"/>
            <w:vAlign w:val="center"/>
          </w:tcPr>
          <w:p w:rsidR="00C071DD" w:rsidRPr="00C071DD" w:rsidRDefault="00C071DD" w:rsidP="00054C95">
            <w:pPr>
              <w:pStyle w:val="ListParagraph"/>
              <w:numPr>
                <w:ilvl w:val="0"/>
                <w:numId w:val="18"/>
              </w:numPr>
              <w:tabs>
                <w:tab w:val="left" w:pos="2520"/>
              </w:tabs>
              <w:spacing w:before="20" w:after="20" w:line="240" w:lineRule="auto"/>
              <w:ind w:left="118" w:hanging="1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5"/>
                <w:szCs w:val="15"/>
              </w:rPr>
            </w:pPr>
            <w:r w:rsidRPr="00C071DD">
              <w:rPr>
                <w:rFonts w:ascii="Arial" w:hAnsi="Arial" w:cs="Arial"/>
                <w:sz w:val="15"/>
                <w:szCs w:val="15"/>
              </w:rPr>
              <w:t>Link the analysis up to source data (table, variables), as per the steps in in Interactive and Advanced Visualizations</w:t>
            </w:r>
          </w:p>
          <w:p w:rsidR="00C071DD" w:rsidRPr="00C071DD" w:rsidRDefault="00C071DD" w:rsidP="00054C95">
            <w:pPr>
              <w:pStyle w:val="ListParagraph"/>
              <w:numPr>
                <w:ilvl w:val="0"/>
                <w:numId w:val="18"/>
              </w:numPr>
              <w:tabs>
                <w:tab w:val="left" w:pos="2520"/>
              </w:tabs>
              <w:spacing w:before="20" w:after="20" w:line="240" w:lineRule="auto"/>
              <w:ind w:left="118" w:hanging="1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5"/>
                <w:szCs w:val="15"/>
              </w:rPr>
            </w:pPr>
            <w:r w:rsidRPr="00C071DD">
              <w:rPr>
                <w:rFonts w:ascii="Arial" w:hAnsi="Arial" w:cs="Arial"/>
                <w:bCs/>
                <w:sz w:val="15"/>
                <w:szCs w:val="15"/>
              </w:rPr>
              <w:t>In the Object Inspector on the right, you can view and edit the R Code. Go to Properties &gt; R Code</w:t>
            </w:r>
          </w:p>
        </w:tc>
      </w:tr>
    </w:tbl>
    <w:p w:rsidR="00774C5E" w:rsidRPr="00462192" w:rsidRDefault="00774C5E" w:rsidP="00774C5E">
      <w:pPr>
        <w:rPr>
          <w:rFonts w:ascii="Arial" w:hAnsi="Arial" w:cs="Arial"/>
          <w:sz w:val="15"/>
          <w:szCs w:val="15"/>
        </w:rPr>
      </w:pPr>
    </w:p>
    <w:p w:rsidR="008B538A" w:rsidRPr="00462192" w:rsidRDefault="008B538A" w:rsidP="00774C5E">
      <w:pPr>
        <w:rPr>
          <w:rFonts w:ascii="Arial" w:hAnsi="Arial" w:cs="Arial"/>
          <w:sz w:val="15"/>
          <w:szCs w:val="15"/>
        </w:rPr>
      </w:pPr>
    </w:p>
    <w:p w:rsidR="00774C5E" w:rsidRPr="008B538A" w:rsidRDefault="00774C5E" w:rsidP="00774C5E">
      <w:pPr>
        <w:rPr>
          <w:rStyle w:val="Hyperlink"/>
          <w:rFonts w:ascii="Arial" w:hAnsi="Arial" w:cs="Arial"/>
          <w:color w:val="auto"/>
          <w:u w:val="none"/>
        </w:rPr>
      </w:pPr>
      <w:r w:rsidRPr="008B538A">
        <w:rPr>
          <w:rFonts w:ascii="Arial" w:hAnsi="Arial" w:cs="Arial"/>
          <w:b/>
          <w:szCs w:val="16"/>
        </w:rPr>
        <w:t xml:space="preserve">Further documentation, videos and worked examples are available on the wiki at </w:t>
      </w:r>
      <w:hyperlink r:id="rId32" w:history="1">
        <w:r w:rsidRPr="008B538A">
          <w:rPr>
            <w:rStyle w:val="Hyperlink"/>
            <w:rFonts w:ascii="Arial" w:hAnsi="Arial" w:cs="Arial"/>
            <w:b/>
            <w:color w:val="00C8C8"/>
            <w:szCs w:val="16"/>
          </w:rPr>
          <w:t>wiki.q-researchsoftware.com</w:t>
        </w:r>
      </w:hyperlink>
      <w:r w:rsidRPr="008B538A">
        <w:rPr>
          <w:rFonts w:ascii="Arial" w:hAnsi="Arial" w:cs="Arial"/>
          <w:b/>
          <w:color w:val="00C8C8"/>
          <w:szCs w:val="16"/>
        </w:rPr>
        <w:t xml:space="preserve"> </w:t>
      </w:r>
      <w:r w:rsidRPr="008B538A">
        <w:rPr>
          <w:rFonts w:ascii="Arial" w:hAnsi="Arial" w:cs="Arial"/>
          <w:b/>
          <w:szCs w:val="16"/>
        </w:rPr>
        <w:t xml:space="preserve">as well as the Displayr Blog at </w:t>
      </w:r>
      <w:hyperlink r:id="rId33" w:history="1">
        <w:r w:rsidRPr="008B538A">
          <w:rPr>
            <w:rStyle w:val="Hyperlink"/>
            <w:rFonts w:ascii="Arial" w:hAnsi="Arial" w:cs="Arial"/>
            <w:b/>
            <w:color w:val="00C8C8"/>
            <w:szCs w:val="16"/>
          </w:rPr>
          <w:t>www.displayr.com/blog</w:t>
        </w:r>
      </w:hyperlink>
    </w:p>
    <w:p w:rsidR="00774C5E" w:rsidRPr="008B538A" w:rsidRDefault="00774C5E">
      <w:pPr>
        <w:spacing w:before="0" w:after="0" w:line="240" w:lineRule="auto"/>
        <w:rPr>
          <w:rStyle w:val="Hyperlink"/>
          <w:rFonts w:ascii="Arial" w:hAnsi="Arial" w:cs="Arial"/>
          <w:b/>
          <w:szCs w:val="16"/>
        </w:rPr>
      </w:pPr>
      <w:r w:rsidRPr="008B538A">
        <w:rPr>
          <w:rStyle w:val="Hyperlink"/>
          <w:rFonts w:ascii="Arial" w:hAnsi="Arial" w:cs="Arial"/>
          <w:b/>
          <w:szCs w:val="16"/>
        </w:rPr>
        <w:br w:type="page"/>
      </w:r>
    </w:p>
    <w:p w:rsidR="00782286" w:rsidRDefault="00390D16" w:rsidP="00774C5E">
      <w:pPr>
        <w:rPr>
          <w:rFonts w:ascii="Arial" w:hAnsi="Arial" w:cs="Arial"/>
        </w:rPr>
      </w:pPr>
      <w:r w:rsidRPr="00390D16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867136" behindDoc="0" locked="0" layoutInCell="1" allowOverlap="1" wp14:anchorId="573B5D84" wp14:editId="1B7F7788">
            <wp:simplePos x="0" y="0"/>
            <wp:positionH relativeFrom="margin">
              <wp:posOffset>3197860</wp:posOffset>
            </wp:positionH>
            <wp:positionV relativeFrom="margin">
              <wp:posOffset>258445</wp:posOffset>
            </wp:positionV>
            <wp:extent cx="387985" cy="431165"/>
            <wp:effectExtent l="0" t="0" r="0" b="635"/>
            <wp:wrapTopAndBottom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_Research_Software_Logo_RGB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85" cy="431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0D16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3662A5AE" wp14:editId="017AD8F5">
                <wp:simplePos x="0" y="0"/>
                <wp:positionH relativeFrom="column">
                  <wp:posOffset>3101975</wp:posOffset>
                </wp:positionH>
                <wp:positionV relativeFrom="paragraph">
                  <wp:posOffset>170815</wp:posOffset>
                </wp:positionV>
                <wp:extent cx="585470" cy="585470"/>
                <wp:effectExtent l="0" t="0" r="0" b="0"/>
                <wp:wrapNone/>
                <wp:docPr id="82" name="Oval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470" cy="585470"/>
                        </a:xfrm>
                        <a:prstGeom prst="ellipse">
                          <a:avLst/>
                        </a:prstGeom>
                        <a:solidFill>
                          <a:srgbClr val="4C52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B1BCAD" id="Oval 82" o:spid="_x0000_s1026" style="position:absolute;margin-left:244.25pt;margin-top:13.45pt;width:46.1pt;height:46.1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" fillcolor="#4c525a" stroked="f" strokeweight="2pt"/>
            </w:pict>
          </mc:Fallback>
        </mc:AlternateContent>
      </w:r>
    </w:p>
    <w:p w:rsidR="00774C5E" w:rsidRPr="00245D87" w:rsidRDefault="00774C5E" w:rsidP="00782286">
      <w:pPr>
        <w:rPr>
          <w:rFonts w:ascii="Arial" w:hAnsi="Arial" w:cs="Arial"/>
          <w:sz w:val="15"/>
          <w:szCs w:val="15"/>
        </w:rPr>
      </w:pPr>
    </w:p>
    <w:tbl>
      <w:tblPr>
        <w:tblW w:w="9891" w:type="dxa"/>
        <w:tblLook w:val="04A0" w:firstRow="1" w:lastRow="0" w:firstColumn="1" w:lastColumn="0" w:noHBand="0" w:noVBand="1"/>
      </w:tblPr>
      <w:tblGrid>
        <w:gridCol w:w="729"/>
        <w:gridCol w:w="9162"/>
      </w:tblGrid>
      <w:tr w:rsidR="00D725CE" w:rsidRPr="00AB24E1" w:rsidTr="0042477A">
        <w:tc>
          <w:tcPr>
            <w:tcW w:w="729" w:type="dxa"/>
          </w:tcPr>
          <w:p w:rsidR="00D725CE" w:rsidRPr="00AB24E1" w:rsidRDefault="00D725CE" w:rsidP="00D725CE">
            <w:pPr>
              <w:spacing w:after="0" w:line="240" w:lineRule="auto"/>
              <w:rPr>
                <w:rFonts w:ascii="Arial" w:hAnsi="Arial" w:cs="Arial"/>
              </w:rPr>
            </w:pPr>
            <w:r w:rsidRPr="00AB24E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162" w:type="dxa"/>
          </w:tcPr>
          <w:p w:rsidR="00D725CE" w:rsidRPr="00695DAB" w:rsidRDefault="00D725CE" w:rsidP="00695D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C8C8"/>
                <w:sz w:val="32"/>
              </w:rPr>
            </w:pPr>
            <w:r w:rsidRPr="00695DAB">
              <w:rPr>
                <w:rFonts w:ascii="Arial" w:hAnsi="Arial" w:cs="Arial"/>
                <w:b/>
                <w:color w:val="00C8C8"/>
                <w:sz w:val="32"/>
              </w:rPr>
              <w:t>Question Types</w:t>
            </w:r>
          </w:p>
        </w:tc>
      </w:tr>
    </w:tbl>
    <w:p w:rsidR="00695DAB" w:rsidRDefault="00695DAB" w:rsidP="00D725CE">
      <w:pPr>
        <w:rPr>
          <w:rFonts w:ascii="Arial" w:hAnsi="Arial" w:cs="Arial"/>
          <w:sz w:val="18"/>
          <w:lang w:val="en-GB"/>
        </w:rPr>
      </w:pPr>
    </w:p>
    <w:p w:rsidR="00D725CE" w:rsidRDefault="00D725CE" w:rsidP="00085C65">
      <w:pPr>
        <w:rPr>
          <w:rFonts w:ascii="Arial" w:hAnsi="Arial" w:cs="Arial"/>
          <w:sz w:val="18"/>
          <w:lang w:val="en-GB"/>
        </w:rPr>
      </w:pPr>
      <w:r w:rsidRPr="00AB24E1">
        <w:rPr>
          <w:rFonts w:ascii="Arial" w:hAnsi="Arial" w:cs="Arial"/>
          <w:sz w:val="18"/>
          <w:lang w:val="en-GB"/>
        </w:rPr>
        <w:t xml:space="preserve">The way that Q presents data is determined by the underlying </w:t>
      </w:r>
      <w:r w:rsidRPr="00AB24E1">
        <w:rPr>
          <w:rStyle w:val="MenuChar"/>
          <w:rFonts w:eastAsia="Calibri" w:cs="Arial"/>
          <w:sz w:val="16"/>
        </w:rPr>
        <w:t>Question Type</w:t>
      </w:r>
      <w:r w:rsidRPr="00AB24E1">
        <w:rPr>
          <w:rFonts w:ascii="Arial" w:hAnsi="Arial" w:cs="Arial"/>
          <w:sz w:val="18"/>
        </w:rPr>
        <w:fldChar w:fldCharType="begin"/>
      </w:r>
      <w:r w:rsidRPr="00AB24E1">
        <w:rPr>
          <w:rFonts w:ascii="Arial" w:hAnsi="Arial" w:cs="Arial"/>
          <w:sz w:val="18"/>
        </w:rPr>
        <w:instrText xml:space="preserve"> XE "Question Type" </w:instrText>
      </w:r>
      <w:r w:rsidRPr="00AB24E1">
        <w:rPr>
          <w:rFonts w:ascii="Arial" w:hAnsi="Arial" w:cs="Arial"/>
          <w:sz w:val="18"/>
        </w:rPr>
        <w:fldChar w:fldCharType="end"/>
      </w:r>
      <w:r w:rsidRPr="00AB24E1">
        <w:rPr>
          <w:rFonts w:ascii="Arial" w:hAnsi="Arial" w:cs="Arial"/>
          <w:sz w:val="18"/>
        </w:rPr>
        <w:t xml:space="preserve"> of</w:t>
      </w:r>
      <w:r w:rsidRPr="00AB24E1">
        <w:rPr>
          <w:rFonts w:ascii="Arial" w:hAnsi="Arial" w:cs="Arial"/>
          <w:sz w:val="18"/>
          <w:lang w:val="en-GB"/>
        </w:rPr>
        <w:t xml:space="preserve"> the data. Question types are set automatically when importing data and can be modified in the </w:t>
      </w:r>
      <w:r w:rsidRPr="00AB24E1">
        <w:rPr>
          <w:rStyle w:val="MenuChar"/>
          <w:rFonts w:eastAsia="Calibri" w:cs="Arial"/>
          <w:sz w:val="16"/>
        </w:rPr>
        <w:t>Variables and Questions</w:t>
      </w:r>
      <w:r w:rsidRPr="00AB24E1">
        <w:rPr>
          <w:rFonts w:ascii="Arial" w:hAnsi="Arial" w:cs="Arial"/>
          <w:sz w:val="18"/>
          <w:lang w:val="en-GB"/>
        </w:rPr>
        <w:t xml:space="preserve"> tab.</w:t>
      </w:r>
    </w:p>
    <w:p w:rsidR="00DB45B1" w:rsidRPr="00DB45B1" w:rsidRDefault="00DB45B1" w:rsidP="00085C65">
      <w:pPr>
        <w:rPr>
          <w:rFonts w:ascii="Arial" w:hAnsi="Arial" w:cs="Arial"/>
          <w:sz w:val="18"/>
          <w:lang w:val="en-GB"/>
        </w:rPr>
      </w:pPr>
    </w:p>
    <w:tbl>
      <w:tblPr>
        <w:tblStyle w:val="GridTable2-Accent5"/>
        <w:tblW w:w="10514" w:type="dxa"/>
        <w:tblBorders>
          <w:top w:val="none" w:sz="0" w:space="0" w:color="auto"/>
          <w:bottom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455"/>
        <w:gridCol w:w="4074"/>
        <w:gridCol w:w="4985"/>
      </w:tblGrid>
      <w:tr w:rsidR="00DB45B1" w:rsidRPr="00715E95" w:rsidTr="00D91D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tcBorders>
              <w:left w:val="nil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525A"/>
          </w:tcPr>
          <w:p w:rsidR="00DB45B1" w:rsidRPr="00BA5E50" w:rsidRDefault="00DB45B1" w:rsidP="00DB45B1">
            <w:pPr>
              <w:autoSpaceDE w:val="0"/>
              <w:spacing w:beforeLines="40" w:before="96" w:afterLines="40" w:after="96" w:line="240" w:lineRule="auto"/>
              <w:ind w:left="425" w:hanging="397"/>
              <w:jc w:val="center"/>
              <w:rPr>
                <w:rFonts w:ascii="Arial" w:hAnsi="Arial" w:cs="Arial"/>
                <w:noProof/>
                <w:color w:val="FFFFFF" w:themeColor="background1"/>
                <w:sz w:val="15"/>
                <w:szCs w:val="15"/>
              </w:rPr>
            </w:pPr>
            <w:r w:rsidRPr="00BA5E50">
              <w:rPr>
                <w:rStyle w:val="MenuChar"/>
                <w:rFonts w:eastAsia="Calibri" w:cs="Arial"/>
                <w:b/>
                <w:color w:val="FFFFFF" w:themeColor="background1"/>
                <w:sz w:val="15"/>
                <w:szCs w:val="15"/>
              </w:rPr>
              <w:t>Question Type</w:t>
            </w:r>
          </w:p>
        </w:tc>
        <w:tc>
          <w:tcPr>
            <w:tcW w:w="4074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525A"/>
          </w:tcPr>
          <w:p w:rsidR="00DB45B1" w:rsidRPr="00BA5E50" w:rsidRDefault="00DB45B1" w:rsidP="00DB45B1">
            <w:pPr>
              <w:keepLines/>
              <w:spacing w:beforeLines="40" w:before="96" w:afterLines="40" w:after="96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Cs w:val="0"/>
                <w:color w:val="FFFFFF" w:themeColor="background1"/>
                <w:sz w:val="15"/>
                <w:szCs w:val="15"/>
              </w:rPr>
              <w:t>Description</w:t>
            </w:r>
          </w:p>
        </w:tc>
        <w:tc>
          <w:tcPr>
            <w:tcW w:w="4985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nil"/>
            </w:tcBorders>
            <w:shd w:val="clear" w:color="auto" w:fill="4C525A"/>
          </w:tcPr>
          <w:p w:rsidR="00DB45B1" w:rsidRPr="00BA5E50" w:rsidRDefault="00DB45B1" w:rsidP="00DB45B1">
            <w:pPr>
              <w:keepLines/>
              <w:spacing w:beforeLines="40" w:before="96" w:afterLines="40" w:after="96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15"/>
                <w:szCs w:val="15"/>
              </w:rPr>
            </w:pPr>
            <w:r w:rsidRPr="00BA5E50">
              <w:rPr>
                <w:rFonts w:ascii="Arial" w:hAnsi="Arial" w:cs="Arial"/>
                <w:bCs w:val="0"/>
                <w:color w:val="FFFFFF" w:themeColor="background1"/>
                <w:sz w:val="15"/>
                <w:szCs w:val="15"/>
              </w:rPr>
              <w:t>Example</w:t>
            </w:r>
          </w:p>
        </w:tc>
      </w:tr>
      <w:tr w:rsidR="008F5788" w:rsidRPr="00715E95" w:rsidTr="00D91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tcBorders>
              <w:top w:val="single" w:sz="4" w:space="0" w:color="FFFFFF" w:themeColor="background1"/>
            </w:tcBorders>
            <w:shd w:val="clear" w:color="auto" w:fill="F2F4FA"/>
            <w:vAlign w:val="center"/>
          </w:tcPr>
          <w:p w:rsidR="00DB45B1" w:rsidRPr="00012AD9" w:rsidRDefault="00390D16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69184" behindDoc="0" locked="0" layoutInCell="1" allowOverlap="1">
                      <wp:simplePos x="0" y="0"/>
                      <wp:positionH relativeFrom="column">
                        <wp:posOffset>34925</wp:posOffset>
                      </wp:positionH>
                      <wp:positionV relativeFrom="paragraph">
                        <wp:posOffset>62865</wp:posOffset>
                      </wp:positionV>
                      <wp:extent cx="147955" cy="147955"/>
                      <wp:effectExtent l="25400" t="0" r="4445" b="29845"/>
                      <wp:wrapNone/>
                      <wp:docPr id="86" name="Group 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7955" cy="147955"/>
                                <a:chOff x="0" y="0"/>
                                <a:chExt cx="148021" cy="148206"/>
                              </a:xfrm>
                            </wpg:grpSpPr>
                            <wps:wsp>
                              <wps:cNvPr id="84" name="Oval 84"/>
                              <wps:cNvSpPr/>
                              <wps:spPr>
                                <a:xfrm>
                                  <a:off x="0" y="0"/>
                                  <a:ext cx="148021" cy="14820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69" name="Picture 78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4" cstate="print">
                                  <a:alphaModFix/>
                                </a:blip>
                                <a:srcRect l="17241" t="21825" r="24131" b="7497"/>
                                <a:stretch/>
                              </pic:blipFill>
                              <pic:spPr bwMode="auto">
                                <a:xfrm>
                                  <a:off x="22603" y="25167"/>
                                  <a:ext cx="99695" cy="1079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>
                                  <a:outerShdw blurRad="50800" dist="50800" dir="5400000" algn="ctr" rotWithShape="0">
                                    <a:srgbClr val="000000">
                                      <a:alpha val="0"/>
                                    </a:srgbClr>
                                  </a:outerShdw>
                                </a:effectLst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7EE87F7" id="Group 86" o:spid="_x0000_s1026" style="position:absolute;margin-left:2.75pt;margin-top:4.95pt;width:11.65pt;height:11.65pt;z-index:251869184;mso-width-relative:margin;mso-height-relative:margin" coordsize="148021,1482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">
                      <v:oval id="Oval 84" o:spid="_x0000_s1027" style="position:absolute;width:148021;height:1482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" fillcolor="white [3212]" stroked="f" strokeweight="2pt"/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785" o:spid="_x0000_s1028" type="#_x0000_t75" style="position:absolute;left:22603;top:25167;width:99695;height:107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">
                        <v:imagedata r:id="rId35" o:title="" croptop="14303f" cropbottom="4913f" cropleft="11299f" cropright="15814f"/>
                        <v:shadow on="t" color="black" opacity="0" offset="0,4pt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Text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Text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tcBorders>
              <w:top w:val="single" w:sz="4" w:space="0" w:color="FFFFFF" w:themeColor="background1"/>
            </w:tcBorders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Each observation in the data file contains text.</w:t>
            </w:r>
          </w:p>
        </w:tc>
        <w:tc>
          <w:tcPr>
            <w:tcW w:w="4985" w:type="dxa"/>
            <w:tcBorders>
              <w:top w:val="single" w:sz="4" w:space="0" w:color="FFFFFF" w:themeColor="background1"/>
            </w:tcBorders>
            <w:shd w:val="clear" w:color="auto" w:fill="F2F4FA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What is your name?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 xml:space="preserve">            </w:t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ab/>
              <w:t xml:space="preserve"> 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t>_____________</w:t>
            </w:r>
          </w:p>
        </w:tc>
      </w:tr>
      <w:tr w:rsidR="00012AD9" w:rsidRPr="00715E95" w:rsidTr="00012AD9">
        <w:trPr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403598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71232" behindDoc="0" locked="0" layoutInCell="1" allowOverlap="1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33655</wp:posOffset>
                      </wp:positionV>
                      <wp:extent cx="189230" cy="189230"/>
                      <wp:effectExtent l="0" t="0" r="1270" b="1270"/>
                      <wp:wrapNone/>
                      <wp:docPr id="88" name="Group 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9230" cy="189230"/>
                                <a:chOff x="0" y="0"/>
                                <a:chExt cx="189376" cy="189376"/>
                              </a:xfrm>
                            </wpg:grpSpPr>
                            <wps:wsp>
                              <wps:cNvPr id="87" name="Oval 87"/>
                              <wps:cNvSpPr/>
                              <wps:spPr>
                                <a:xfrm>
                                  <a:off x="0" y="0"/>
                                  <a:ext cx="189376" cy="18937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0" name="Picture 78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6" cstate="print"/>
                                <a:srcRect l="24951" t="3879" r="35710" b="-8"/>
                                <a:stretch/>
                              </pic:blipFill>
                              <pic:spPr bwMode="auto">
                                <a:xfrm>
                                  <a:off x="55927" y="11186"/>
                                  <a:ext cx="71755" cy="1670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D5444DA" id="Group 88" o:spid="_x0000_s1026" style="position:absolute;margin-left:1.05pt;margin-top:2.65pt;width:14.9pt;height:14.9pt;z-index:251871232;mso-width-relative:margin;mso-height-relative:margin" coordsize="189376,1893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">
                      <v:oval id="Oval 87" o:spid="_x0000_s1027" style="position:absolute;width:189376;height:1893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" fillcolor="white [3212]" stroked="f" strokeweight="2pt"/>
                      <v:shape id="Picture 782" o:spid="_x0000_s1028" type="#_x0000_t75" style="position:absolute;left:55927;top:11186;width:71755;height:167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">
                        <v:imagedata r:id="rId37" o:title="" croptop="2542f" cropbottom="-5f" cropleft="16352f" cropright="23403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Text – Multi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Text – Multi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Multiple related fields of text for each observation in the data file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Please type in the names of your three favorite soft drinks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1.___</w:t>
            </w:r>
            <w:proofErr w:type="gramStart"/>
            <w:r w:rsidRPr="00012AD9">
              <w:rPr>
                <w:rFonts w:ascii="Arial" w:hAnsi="Arial" w:cs="Arial"/>
                <w:sz w:val="15"/>
                <w:szCs w:val="15"/>
              </w:rPr>
              <w:t>_  2</w:t>
            </w:r>
            <w:proofErr w:type="gramEnd"/>
            <w:r w:rsidRPr="00012AD9">
              <w:rPr>
                <w:rFonts w:ascii="Arial" w:hAnsi="Arial" w:cs="Arial"/>
                <w:sz w:val="15"/>
                <w:szCs w:val="15"/>
              </w:rPr>
              <w:t>. ___</w:t>
            </w:r>
            <w:proofErr w:type="gramStart"/>
            <w:r w:rsidRPr="00012AD9">
              <w:rPr>
                <w:rFonts w:ascii="Arial" w:hAnsi="Arial" w:cs="Arial"/>
                <w:sz w:val="15"/>
                <w:szCs w:val="15"/>
              </w:rPr>
              <w:t>_  3</w:t>
            </w:r>
            <w:proofErr w:type="gramEnd"/>
            <w:r w:rsidRPr="00012AD9">
              <w:rPr>
                <w:rFonts w:ascii="Arial" w:hAnsi="Arial" w:cs="Arial"/>
                <w:sz w:val="15"/>
                <w:szCs w:val="15"/>
              </w:rPr>
              <w:t>.____</w:t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403598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75328" behindDoc="0" locked="0" layoutInCell="1" allowOverlap="1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28575</wp:posOffset>
                      </wp:positionV>
                      <wp:extent cx="203835" cy="203835"/>
                      <wp:effectExtent l="0" t="0" r="0" b="0"/>
                      <wp:wrapNone/>
                      <wp:docPr id="90" name="Group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835" cy="203835"/>
                                <a:chOff x="0" y="0"/>
                                <a:chExt cx="204132" cy="204132"/>
                              </a:xfrm>
                            </wpg:grpSpPr>
                            <wps:wsp>
                              <wps:cNvPr id="89" name="Oval 89"/>
                              <wps:cNvSpPr/>
                              <wps:spPr>
                                <a:xfrm>
                                  <a:off x="0" y="0"/>
                                  <a:ext cx="204132" cy="20413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1" name="Picture 78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38" cstate="print"/>
                                <a:srcRect l="21489" t="2" r="25886" b="-3"/>
                                <a:stretch/>
                              </pic:blipFill>
                              <pic:spPr bwMode="auto">
                                <a:xfrm>
                                  <a:off x="53131" y="13982"/>
                                  <a:ext cx="88265" cy="1784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7D04829" id="Group 90" o:spid="_x0000_s1026" style="position:absolute;margin-left:.55pt;margin-top:2.25pt;width:16.05pt;height:16.05pt;z-index:251875328;mso-width-relative:margin;mso-height-relative:margin" coordsize="204132,2041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">
                      <v:oval id="Oval 89" o:spid="_x0000_s1027" style="position:absolute;width:204132;height:204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" fillcolor="white [3212]" stroked="f" strokeweight="2pt"/>
                      <v:shape id="Picture 783" o:spid="_x0000_s1028" type="#_x0000_t75" style="position:absolute;left:53131;top:13982;width:88265;height:178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">
                        <v:imagedata r:id="rId39" o:title="" croptop="1f" cropbottom="-2f" cropleft="14083f" cropright="16965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Pick One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One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 set of mutually exclusive and exhaustive categories (i.e., 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nominal 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or 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ordinal </w:t>
            </w:r>
            <w:r w:rsidRPr="00012AD9">
              <w:rPr>
                <w:rFonts w:ascii="Arial" w:hAnsi="Arial" w:cs="Arial"/>
                <w:sz w:val="15"/>
                <w:szCs w:val="15"/>
              </w:rPr>
              <w:t>scales).</w:t>
            </w:r>
          </w:p>
        </w:tc>
        <w:tc>
          <w:tcPr>
            <w:tcW w:w="4985" w:type="dxa"/>
            <w:shd w:val="clear" w:color="auto" w:fill="F2F4FA"/>
          </w:tcPr>
          <w:p w:rsidR="00390D16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re </w:t>
            </w:r>
            <w:proofErr w:type="gramStart"/>
            <w:r w:rsidRPr="00012AD9">
              <w:rPr>
                <w:rFonts w:ascii="Arial" w:hAnsi="Arial" w:cs="Arial"/>
                <w:sz w:val="15"/>
                <w:szCs w:val="15"/>
              </w:rPr>
              <w:t>you...</w:t>
            </w:r>
            <w:proofErr w:type="gramEnd"/>
            <w:r w:rsidRPr="00012AD9">
              <w:rPr>
                <w:rFonts w:ascii="Arial" w:hAnsi="Arial" w:cs="Arial"/>
                <w:sz w:val="15"/>
                <w:szCs w:val="15"/>
              </w:rPr>
              <w:t xml:space="preserve">  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 xml:space="preserve">            </w:t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ab/>
              <w:t xml:space="preserve">            </w:t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sym w:font="Wingdings" w:char="006D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Mal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="008F5788" w:rsidRPr="00012AD9">
              <w:rPr>
                <w:rFonts w:ascii="Arial" w:hAnsi="Arial" w:cs="Arial"/>
                <w:sz w:val="15"/>
                <w:szCs w:val="15"/>
              </w:rPr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ingdings" w:char="006D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Femal</w:t>
            </w:r>
            <w:r w:rsidR="00390D16" w:rsidRPr="00012AD9">
              <w:rPr>
                <w:rFonts w:ascii="Arial" w:hAnsi="Arial" w:cs="Arial"/>
                <w:sz w:val="15"/>
                <w:szCs w:val="15"/>
              </w:rPr>
              <w:t>e</w:t>
            </w:r>
          </w:p>
        </w:tc>
      </w:tr>
      <w:tr w:rsidR="00012AD9" w:rsidRPr="00715E95" w:rsidTr="00012AD9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403598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79424" behindDoc="0" locked="0" layoutInCell="1" allowOverlap="1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64135</wp:posOffset>
                      </wp:positionV>
                      <wp:extent cx="229235" cy="229235"/>
                      <wp:effectExtent l="0" t="0" r="0" b="0"/>
                      <wp:wrapNone/>
                      <wp:docPr id="93" name="Group 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9235" cy="229235"/>
                                <a:chOff x="0" y="0"/>
                                <a:chExt cx="229235" cy="229235"/>
                              </a:xfrm>
                            </wpg:grpSpPr>
                            <wps:wsp>
                              <wps:cNvPr id="92" name="Oval 92"/>
                              <wps:cNvSpPr/>
                              <wps:spPr>
                                <a:xfrm>
                                  <a:off x="0" y="0"/>
                                  <a:ext cx="229235" cy="22923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2" name="Picture 789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0" cstate="print"/>
                                <a:srcRect l="4651" t="1833" r="13109" b="6583"/>
                                <a:stretch/>
                              </pic:blipFill>
                              <pic:spPr bwMode="auto">
                                <a:xfrm>
                                  <a:off x="33556" y="36353"/>
                                  <a:ext cx="162560" cy="1619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305F0B0" id="Group 93" o:spid="_x0000_s1026" style="position:absolute;margin-left:-.6pt;margin-top:5.05pt;width:18.05pt;height:18.05pt;z-index:251879424;mso-width-relative:margin;mso-height-relative:margin" coordsize="229235,2292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">
                      <v:oval id="Oval 92" o:spid="_x0000_s1027" style="position:absolute;width:229235;height:229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" fillcolor="white [3212]" stroked="f" strokeweight="2pt"/>
                      <v:shape id="Picture 789" o:spid="_x0000_s1028" type="#_x0000_t75" style="position:absolute;left:33556;top:36353;width:162560;height:161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">
                        <v:imagedata r:id="rId41" o:title="" croptop="1201f" cropbottom="4314f" cropleft="3048f" cropright="8591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Pick One – Multi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One – Multi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 series of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Pick One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questions sharing the same scale points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Please rate your satisfaction with the following airlines:</w:t>
            </w:r>
          </w:p>
          <w:p w:rsidR="00DB45B1" w:rsidRPr="00012AD9" w:rsidRDefault="00DB45B1" w:rsidP="00DB45B1">
            <w:pPr>
              <w:keepLines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>Low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>Med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>High</w:t>
            </w:r>
          </w:p>
          <w:p w:rsidR="00DB45B1" w:rsidRPr="00012AD9" w:rsidRDefault="00DB45B1" w:rsidP="00DB45B1">
            <w:pPr>
              <w:keepLines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United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</w:p>
          <w:p w:rsidR="00DB45B1" w:rsidRPr="00012AD9" w:rsidRDefault="00DB45B1" w:rsidP="00DB45B1">
            <w:pPr>
              <w:keepLines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British Airways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</w:p>
          <w:p w:rsidR="00DB45B1" w:rsidRPr="00012AD9" w:rsidRDefault="00DB45B1" w:rsidP="00DB45B1">
            <w:pPr>
              <w:keepLines/>
              <w:spacing w:before="0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Qantas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        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  <w:t xml:space="preserve">  </w:t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403598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83520" behindDoc="0" locked="0" layoutInCell="1" allowOverlap="1">
                      <wp:simplePos x="0" y="0"/>
                      <wp:positionH relativeFrom="column">
                        <wp:posOffset>26035</wp:posOffset>
                      </wp:positionH>
                      <wp:positionV relativeFrom="paragraph">
                        <wp:posOffset>52705</wp:posOffset>
                      </wp:positionV>
                      <wp:extent cx="160655" cy="160655"/>
                      <wp:effectExtent l="0" t="0" r="4445" b="4445"/>
                      <wp:wrapNone/>
                      <wp:docPr id="95" name="Group 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0655" cy="160655"/>
                                <a:chOff x="12700" y="12700"/>
                                <a:chExt cx="160655" cy="160655"/>
                              </a:xfrm>
                            </wpg:grpSpPr>
                            <wps:wsp>
                              <wps:cNvPr id="94" name="Oval 94"/>
                              <wps:cNvSpPr/>
                              <wps:spPr>
                                <a:xfrm>
                                  <a:off x="12700" y="12700"/>
                                  <a:ext cx="160655" cy="16065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3" name="Picture 784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2" cstate="print"/>
                                <a:srcRect l="23554" t="10607" r="26477" b="11778"/>
                                <a:stretch/>
                              </pic:blipFill>
                              <pic:spPr bwMode="auto">
                                <a:xfrm>
                                  <a:off x="50804" y="38099"/>
                                  <a:ext cx="86680" cy="11508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DB2BA50" id="Group 95" o:spid="_x0000_s1026" style="position:absolute;margin-left:2.05pt;margin-top:4.15pt;width:12.65pt;height:12.65pt;z-index:251883520;mso-width-relative:margin;mso-height-relative:margin" coordorigin="12700,12700" coordsize="160655,1606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">
                      <v:oval id="Oval 94" o:spid="_x0000_s1027" style="position:absolute;left:12700;top:12700;width:160655;height:160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" fillcolor="white [3212]" stroked="f" strokeweight="2pt"/>
                      <v:shape id="Picture 784" o:spid="_x0000_s1028" type="#_x0000_t75" style="position:absolute;left:50804;top:38099;width:86680;height:1150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">
                        <v:imagedata r:id="rId43" o:title="" croptop="6951f" cropbottom="7719f" cropleft="15436f" cropright="17352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Number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Number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 numeric variable (i.e., 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interval 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or 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ratio </w:t>
            </w:r>
            <w:r w:rsidRPr="00012AD9">
              <w:rPr>
                <w:rFonts w:ascii="Arial" w:hAnsi="Arial" w:cs="Arial"/>
                <w:sz w:val="15"/>
                <w:szCs w:val="15"/>
              </w:rPr>
              <w:t>scale).</w:t>
            </w:r>
          </w:p>
        </w:tc>
        <w:tc>
          <w:tcPr>
            <w:tcW w:w="4985" w:type="dxa"/>
            <w:shd w:val="clear" w:color="auto" w:fill="F2F4FA"/>
          </w:tcPr>
          <w:p w:rsidR="00390D16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How many glasses of wine did you drink last night?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 ____</w:t>
            </w:r>
            <w:r w:rsidR="00390D16" w:rsidRPr="00012AD9">
              <w:rPr>
                <w:rFonts w:ascii="Arial" w:hAnsi="Arial" w:cs="Arial"/>
                <w:sz w:val="15"/>
                <w:szCs w:val="15"/>
              </w:rPr>
              <w:t xml:space="preserve"> glasses</w:t>
            </w:r>
          </w:p>
        </w:tc>
      </w:tr>
      <w:tr w:rsidR="00012AD9" w:rsidRPr="00715E95" w:rsidTr="00012AD9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A14E7C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904000" behindDoc="0" locked="0" layoutInCell="1" allowOverlap="1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83185</wp:posOffset>
                      </wp:positionV>
                      <wp:extent cx="203835" cy="203835"/>
                      <wp:effectExtent l="0" t="0" r="0" b="0"/>
                      <wp:wrapNone/>
                      <wp:docPr id="142" name="Group 1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835" cy="203835"/>
                                <a:chOff x="0" y="0"/>
                                <a:chExt cx="203835" cy="203835"/>
                              </a:xfrm>
                            </wpg:grpSpPr>
                            <wps:wsp>
                              <wps:cNvPr id="109" name="Oval 109"/>
                              <wps:cNvSpPr/>
                              <wps:spPr>
                                <a:xfrm>
                                  <a:off x="0" y="0"/>
                                  <a:ext cx="203835" cy="20383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41" name="Picture 14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5548" y="16386"/>
                                  <a:ext cx="74295" cy="1638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B5BEC0" id="Group 142" o:spid="_x0000_s1026" style="position:absolute;margin-left:.45pt;margin-top:6.55pt;width:16.05pt;height:16.05pt;z-index:251904000;mso-width-relative:margin;mso-height-relative:margin" coordsize="203835,203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">
                      <v:oval id="Oval 109" o:spid="_x0000_s1027" style="position:absolute;width:203835;height:2038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" fillcolor="white [3212]" stroked="f" strokeweight="2pt"/>
                      <v:shape id="Picture 141" o:spid="_x0000_s1028" type="#_x0000_t75" style="position:absolute;left:65548;top:16386;width:74295;height:1638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">
                        <v:imagedata r:id="rId45" o:title="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Number – Multi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Number – Multi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A series of numeric variables measured on the same scale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Next to the brands below, please indicate how many times you have purchased them in the past week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Coke ___ Pepsi ___ Fanta ___</w:t>
            </w:r>
          </w:p>
        </w:tc>
      </w:tr>
      <w:tr w:rsidR="00012AD9" w:rsidRPr="00715E95" w:rsidTr="00972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972FC3" w:rsidRDefault="001309A7" w:rsidP="00972FC3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b w:val="0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91712" behindDoc="0" locked="0" layoutInCell="1" allowOverlap="1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11430</wp:posOffset>
                      </wp:positionV>
                      <wp:extent cx="203835" cy="203835"/>
                      <wp:effectExtent l="0" t="0" r="0" b="0"/>
                      <wp:wrapNone/>
                      <wp:docPr id="100" name="Group 1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835" cy="203835"/>
                                <a:chOff x="0" y="0"/>
                                <a:chExt cx="203835" cy="203835"/>
                              </a:xfrm>
                            </wpg:grpSpPr>
                            <wps:wsp>
                              <wps:cNvPr id="99" name="Oval 99"/>
                              <wps:cNvSpPr/>
                              <wps:spPr>
                                <a:xfrm>
                                  <a:off x="0" y="0"/>
                                  <a:ext cx="203835" cy="20383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5" name="Picture 79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6" cstate="print"/>
                                <a:srcRect l="27129" t="2" r="31145" b="-2"/>
                                <a:stretch/>
                              </pic:blipFill>
                              <pic:spPr bwMode="auto">
                                <a:xfrm>
                                  <a:off x="66136" y="20128"/>
                                  <a:ext cx="74295" cy="1746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B4BF95" id="Group 100" o:spid="_x0000_s1026" style="position:absolute;margin-left:.45pt;margin-top:.9pt;width:16.05pt;height:16.05pt;z-index:251891712;mso-width-relative:margin;mso-height-relative:margin" coordsize="203835,203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">
                      <v:oval id="Oval 99" o:spid="_x0000_s1027" style="position:absolute;width:203835;height:2038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" fillcolor="white [3212]" stroked="f" strokeweight="2pt"/>
                      <v:shape id="Picture 796" o:spid="_x0000_s1028" type="#_x0000_t75" style="position:absolute;left:66136;top:20128;width:74295;height:174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">
                        <v:imagedata r:id="rId47" o:title="" croptop="1f" cropbottom="-1f" cropleft="17779f" cropright="20411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Pick Any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Any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autoSpaceDE w:val="0"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What is usually referred to in market research as a multiple response or multi question.  Respondents are asked to pick all that apply from a list of options.  </w:t>
            </w:r>
          </w:p>
        </w:tc>
        <w:tc>
          <w:tcPr>
            <w:tcW w:w="4985" w:type="dxa"/>
            <w:shd w:val="clear" w:color="auto" w:fill="F2F4FA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Which of the following have you bought in the past week?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Cok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Pepsi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Fanta</w:t>
            </w:r>
          </w:p>
        </w:tc>
      </w:tr>
      <w:tr w:rsidR="00012AD9" w:rsidRPr="00715E95" w:rsidTr="00012AD9">
        <w:trPr>
          <w:trHeight w:val="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1309A7" w:rsidP="00403598">
            <w:pPr>
              <w:autoSpaceDE w:val="0"/>
              <w:spacing w:beforeLines="40" w:before="96" w:afterLines="40" w:after="96" w:line="240" w:lineRule="auto"/>
              <w:ind w:left="425" w:right="-288"/>
              <w:rPr>
                <w:rFonts w:ascii="Arial" w:hAnsi="Arial" w:cs="Arial"/>
                <w:b w:val="0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93760" behindDoc="0" locked="0" layoutInCell="1" allowOverlap="1" wp14:anchorId="341180E2" wp14:editId="1E8A3086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0010</wp:posOffset>
                      </wp:positionV>
                      <wp:extent cx="203835" cy="203835"/>
                      <wp:effectExtent l="0" t="0" r="0" b="0"/>
                      <wp:wrapNone/>
                      <wp:docPr id="101" name="Group 1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835" cy="203835"/>
                                <a:chOff x="0" y="0"/>
                                <a:chExt cx="203835" cy="203835"/>
                              </a:xfrm>
                            </wpg:grpSpPr>
                            <wps:wsp>
                              <wps:cNvPr id="102" name="Oval 102"/>
                              <wps:cNvSpPr/>
                              <wps:spPr>
                                <a:xfrm>
                                  <a:off x="0" y="0"/>
                                  <a:ext cx="203835" cy="20383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03" name="Picture 79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6" cstate="print"/>
                                <a:srcRect l="27129" t="2" r="31145" b="-2"/>
                                <a:stretch/>
                              </pic:blipFill>
                              <pic:spPr bwMode="auto">
                                <a:xfrm>
                                  <a:off x="66136" y="20128"/>
                                  <a:ext cx="74295" cy="1746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4DF560B" id="Group 101" o:spid="_x0000_s1026" style="position:absolute;margin-left:.6pt;margin-top:6.3pt;width:16.05pt;height:16.05pt;z-index:251893760;mso-width-relative:margin;mso-height-relative:margin" coordsize="203835,203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">
                      <v:oval id="Oval 102" o:spid="_x0000_s1027" style="position:absolute;width:203835;height:2038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" fillcolor="white [3212]" stroked="f" strokeweight="2pt"/>
                      <v:shape id="Picture 796" o:spid="_x0000_s1028" type="#_x0000_t75" style="position:absolute;left:66136;top:20128;width:74295;height:174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">
                        <v:imagedata r:id="rId47" o:title="" croptop="1f" cropbottom="-1f" cropleft="17779f" cropright="20411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 xml:space="preserve">Pick Any – Compact 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Any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Same as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 xml:space="preserve">Pick Any </w:t>
            </w:r>
            <w:r w:rsidRPr="00012AD9">
              <w:rPr>
                <w:rFonts w:ascii="Arial" w:hAnsi="Arial" w:cs="Arial"/>
                <w:sz w:val="15"/>
                <w:szCs w:val="15"/>
              </w:rPr>
              <w:t>but stored in a more compact format (see the Q Reference Manual)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Same as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 xml:space="preserve">Pick Any </w:t>
            </w:r>
            <w:r w:rsidRPr="00012AD9">
              <w:rPr>
                <w:rFonts w:ascii="Arial" w:hAnsi="Arial" w:cs="Arial"/>
                <w:sz w:val="15"/>
                <w:szCs w:val="15"/>
              </w:rPr>
              <w:t>but stored in a more compact format (see the Q Reference Manual).</w:t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1309A7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901952" behindDoc="0" locked="0" layoutInCell="1" allowOverlap="1">
                      <wp:simplePos x="0" y="0"/>
                      <wp:positionH relativeFrom="column">
                        <wp:posOffset>-25400</wp:posOffset>
                      </wp:positionH>
                      <wp:positionV relativeFrom="paragraph">
                        <wp:posOffset>50800</wp:posOffset>
                      </wp:positionV>
                      <wp:extent cx="264160" cy="264160"/>
                      <wp:effectExtent l="0" t="0" r="2540" b="2540"/>
                      <wp:wrapNone/>
                      <wp:docPr id="126" name="Group 1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4160" cy="264160"/>
                                <a:chOff x="0" y="0"/>
                                <a:chExt cx="264160" cy="264160"/>
                              </a:xfrm>
                            </wpg:grpSpPr>
                            <wps:wsp>
                              <wps:cNvPr id="122" name="Oval 122"/>
                              <wps:cNvSpPr/>
                              <wps:spPr>
                                <a:xfrm>
                                  <a:off x="0" y="0"/>
                                  <a:ext cx="264160" cy="26416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7" name="Picture 794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8" cstate="print"/>
                                <a:srcRect l="-2" t="3" r="7215" b="-4"/>
                                <a:stretch/>
                              </pic:blipFill>
                              <pic:spPr bwMode="auto">
                                <a:xfrm>
                                  <a:off x="43132" y="40256"/>
                                  <a:ext cx="179705" cy="1860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28BCEE7" id="Group 126" o:spid="_x0000_s1026" style="position:absolute;margin-left:-2pt;margin-top:4pt;width:20.8pt;height:20.8pt;z-index:251901952;mso-width-relative:margin;mso-height-relative:margin" coordsize="264160,264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">
                      <v:oval id="Oval 122" o:spid="_x0000_s1027" style="position:absolute;width:264160;height:264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" fillcolor="white [3212]" stroked="f" strokeweight="2pt"/>
                      <v:shape id="Picture 794" o:spid="_x0000_s1028" type="#_x0000_t75" style="position:absolute;left:43132;top:40256;width:179705;height:186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">
                        <v:imagedata r:id="rId49" o:title="" croptop="2f" cropbottom="-3f" cropleft="-1f" cropright="4728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Pick Any – Grid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Pick Any – </w:instrText>
            </w:r>
            <w:r w:rsidR="00DB45B1" w:rsidRPr="00012AD9">
              <w:rPr>
                <w:rFonts w:ascii="Arial" w:hAnsi="Arial" w:cs="Arial"/>
                <w:noProof/>
                <w:sz w:val="15"/>
                <w:szCs w:val="15"/>
              </w:rPr>
              <w:drawing>
                <wp:anchor distT="0" distB="0" distL="114300" distR="114300" simplePos="0" relativeHeight="251855872" behindDoc="0" locked="0" layoutInCell="1" allowOverlap="1" wp14:anchorId="3F8EF248" wp14:editId="69F19303">
                  <wp:simplePos x="0" y="0"/>
                  <wp:positionH relativeFrom="column">
                    <wp:posOffset>-78105</wp:posOffset>
                  </wp:positionH>
                  <wp:positionV relativeFrom="line">
                    <wp:posOffset>1433195</wp:posOffset>
                  </wp:positionV>
                  <wp:extent cx="265430" cy="297180"/>
                  <wp:effectExtent l="0" t="0" r="0" b="0"/>
                  <wp:wrapNone/>
                  <wp:docPr id="7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430" cy="2971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Grid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autoSpaceDE w:val="0"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A set of binary variables that can be thought of as being ordered in two dimensions (e.g., a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Pick Any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question asked in a loop).</w:t>
            </w:r>
          </w:p>
        </w:tc>
        <w:tc>
          <w:tcPr>
            <w:tcW w:w="4985" w:type="dxa"/>
            <w:shd w:val="clear" w:color="auto" w:fill="F2F4FA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Which of these brands are cool?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br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Cok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Pepsi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Fanta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Which of these brands are young?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br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Cok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Pepsi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Fanta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Which of these brands are sexy?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br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Coke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Pepsi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  <w:r w:rsidRPr="00012AD9">
              <w:rPr>
                <w:rFonts w:ascii="Arial" w:hAnsi="Arial" w:cs="Arial"/>
                <w:sz w:val="15"/>
                <w:szCs w:val="15"/>
              </w:rPr>
              <w:sym w:font="Webdings" w:char="0031"/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Fanta</w:t>
            </w:r>
          </w:p>
        </w:tc>
      </w:tr>
      <w:tr w:rsidR="00012AD9" w:rsidRPr="00715E95" w:rsidTr="00012AD9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1309A7" w:rsidP="00403598">
            <w:pPr>
              <w:autoSpaceDE w:val="0"/>
              <w:spacing w:beforeLines="40" w:before="96" w:afterLines="40" w:after="96" w:line="240" w:lineRule="auto"/>
              <w:ind w:left="425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</w:rPr>
              <mc:AlternateContent>
                <mc:Choice Requires="wpg">
                  <w:drawing>
                    <wp:anchor distT="0" distB="0" distL="114300" distR="114300" simplePos="0" relativeHeight="251857920" behindDoc="0" locked="0" layoutInCell="1" allowOverlap="1">
                      <wp:simplePos x="0" y="0"/>
                      <wp:positionH relativeFrom="column">
                        <wp:posOffset>-24130</wp:posOffset>
                      </wp:positionH>
                      <wp:positionV relativeFrom="paragraph">
                        <wp:posOffset>41910</wp:posOffset>
                      </wp:positionV>
                      <wp:extent cx="264160" cy="264160"/>
                      <wp:effectExtent l="0" t="0" r="2540" b="2540"/>
                      <wp:wrapNone/>
                      <wp:docPr id="134" name="Group 1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4160" cy="264160"/>
                                <a:chOff x="0" y="0"/>
                                <a:chExt cx="264160" cy="264160"/>
                              </a:xfrm>
                            </wpg:grpSpPr>
                            <wps:wsp>
                              <wps:cNvPr id="131" name="Oval 131"/>
                              <wps:cNvSpPr/>
                              <wps:spPr>
                                <a:xfrm>
                                  <a:off x="0" y="0"/>
                                  <a:ext cx="264160" cy="26416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9" name="Picture 79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51" cstate="print"/>
                                <a:srcRect l="7164" t="6828" r="9855" b="-3"/>
                                <a:stretch/>
                              </pic:blipFill>
                              <pic:spPr bwMode="auto">
                                <a:xfrm>
                                  <a:off x="49161" y="45884"/>
                                  <a:ext cx="176530" cy="1733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595D1E" id="Group 134" o:spid="_x0000_s1026" style="position:absolute;margin-left:-1.9pt;margin-top:3.3pt;width:20.8pt;height:20.8pt;z-index:251857920;mso-width-relative:margin;mso-height-relative:margin" coordsize="264160,264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">
                      <v:oval id="Oval 131" o:spid="_x0000_s1027" style="position:absolute;width:264160;height:264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" fillcolor="white [3212]" stroked="f" strokeweight="2pt"/>
                      <v:shape id="Picture 795" o:spid="_x0000_s1028" type="#_x0000_t75" style="position:absolute;left:49161;top:45884;width:176530;height:1733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">
                        <v:imagedata r:id="rId52" o:title="" croptop="4475f" cropbottom="-2f" cropleft="4695f" cropright="6459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Style w:val="MenuChar"/>
                <w:rFonts w:eastAsia="Calibri" w:cs="Arial"/>
                <w:sz w:val="15"/>
                <w:szCs w:val="15"/>
              </w:rPr>
              <w:t>Number – Grid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Number – Grid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autoSpaceDE w:val="0"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A question requiring numeric responses, where the variables can be thought of as being ordered in two dimensions (e.g., a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Number – Multi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 xml:space="preserve"> question asked in a loop).</w:t>
            </w:r>
            <w:r w:rsidRPr="00012AD9" w:rsidDel="005B7F34">
              <w:rPr>
                <w:rFonts w:ascii="Arial" w:hAnsi="Arial" w:cs="Arial"/>
                <w:iCs/>
                <w:sz w:val="15"/>
                <w:szCs w:val="15"/>
              </w:rPr>
              <w:t xml:space="preserve"> 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In the past month, how many economy flights did you take on...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Qantas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  <w:t xml:space="preserve"> United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  <w:t>Delta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…and how many business class flights did you take on...</w:t>
            </w:r>
          </w:p>
          <w:p w:rsidR="00DB45B1" w:rsidRPr="00012AD9" w:rsidRDefault="00DB45B1" w:rsidP="00DB45B1">
            <w:pPr>
              <w:keepNext/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15"/>
                <w:szCs w:val="15"/>
              </w:rPr>
            </w:pPr>
            <w:r w:rsidRPr="00012AD9">
              <w:rPr>
                <w:rFonts w:ascii="Arial" w:hAnsi="Arial" w:cs="Arial"/>
                <w:iCs/>
                <w:sz w:val="15"/>
                <w:szCs w:val="15"/>
              </w:rPr>
              <w:t>Qantas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  <w:t xml:space="preserve"> United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  <w:r w:rsidRPr="00012AD9">
              <w:rPr>
                <w:rFonts w:ascii="Arial" w:hAnsi="Arial" w:cs="Arial"/>
                <w:iCs/>
                <w:sz w:val="15"/>
                <w:szCs w:val="15"/>
              </w:rPr>
              <w:tab/>
              <w:t>Delta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___</w:t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1309A7" w:rsidP="00403598">
            <w:pPr>
              <w:autoSpaceDE w:val="0"/>
              <w:spacing w:beforeLines="40" w:before="96" w:afterLines="40" w:after="96" w:line="240" w:lineRule="auto"/>
              <w:ind w:left="426"/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  <w:lang w:eastAsia="en-AU"/>
              </w:rPr>
              <mc:AlternateContent>
                <mc:Choice Requires="wpg">
                  <w:drawing>
                    <wp:anchor distT="0" distB="0" distL="114300" distR="114300" simplePos="0" relativeHeight="251859968" behindDoc="0" locked="0" layoutInCell="1" allowOverlap="1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20955</wp:posOffset>
                      </wp:positionV>
                      <wp:extent cx="212090" cy="212090"/>
                      <wp:effectExtent l="0" t="0" r="3810" b="3810"/>
                      <wp:wrapNone/>
                      <wp:docPr id="136" name="Group 1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2090" cy="212090"/>
                                <a:chOff x="0" y="0"/>
                                <a:chExt cx="212090" cy="212090"/>
                              </a:xfrm>
                            </wpg:grpSpPr>
                            <wps:wsp>
                              <wps:cNvPr id="135" name="Oval 135"/>
                              <wps:cNvSpPr/>
                              <wps:spPr>
                                <a:xfrm>
                                  <a:off x="0" y="0"/>
                                  <a:ext cx="212090" cy="21209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80" name="Picture 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5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848" t="5127" r="12008" b="9672"/>
                                <a:stretch/>
                              </pic:blipFill>
                              <pic:spPr bwMode="auto">
                                <a:xfrm>
                                  <a:off x="36051" y="22941"/>
                                  <a:ext cx="139700" cy="1631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18CC3D" id="Group 136" o:spid="_x0000_s1026" style="position:absolute;margin-left:.15pt;margin-top:1.65pt;width:16.7pt;height:16.7pt;z-index:251859968;mso-width-relative:margin;mso-height-relative:margin" coordsize="212090,2120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">
                      <v:oval id="Oval 135" o:spid="_x0000_s1027" style="position:absolute;width:212090;height:2120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" fillcolor="white [3212]" stroked="f" strokeweight="2pt"/>
                      <v:shape id="Picture 3" o:spid="_x0000_s1028" type="#_x0000_t75" style="position:absolute;left:36051;top:22941;width:139700;height:163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">
                        <v:imagedata r:id="rId53" o:title="" croptop="3360f" cropbottom="6339f" cropleft="3833f" cropright="7870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  <w:t>Date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Date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  <w:r w:rsidR="00DB45B1" w:rsidRPr="00012AD9">
              <w:rPr>
                <w:rFonts w:ascii="Arial" w:hAnsi="Arial" w:cs="Arial"/>
                <w:noProof/>
                <w:sz w:val="15"/>
                <w:szCs w:val="15"/>
                <w:lang w:eastAsia="en-AU"/>
              </w:rPr>
              <w:t xml:space="preserve"> </w:t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A question containing a date.</w:t>
            </w:r>
          </w:p>
        </w:tc>
        <w:tc>
          <w:tcPr>
            <w:tcW w:w="4985" w:type="dxa"/>
            <w:shd w:val="clear" w:color="auto" w:fill="F2F4FA"/>
          </w:tcPr>
          <w:p w:rsidR="00390D16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What is your date of birth?              </w:t>
            </w:r>
            <w:r w:rsidRPr="00012AD9">
              <w:rPr>
                <w:rFonts w:ascii="Arial" w:hAnsi="Arial" w:cs="Arial"/>
                <w:sz w:val="15"/>
                <w:szCs w:val="15"/>
              </w:rPr>
              <w:tab/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 ____ / ____ / 19____</w:t>
            </w:r>
          </w:p>
        </w:tc>
      </w:tr>
      <w:tr w:rsidR="00012AD9" w:rsidRPr="00715E95" w:rsidTr="00012AD9">
        <w:trPr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B2EEEE"/>
            <w:vAlign w:val="center"/>
          </w:tcPr>
          <w:p w:rsidR="00DB45B1" w:rsidRPr="00012AD9" w:rsidRDefault="00DC52C6" w:rsidP="00403598">
            <w:pPr>
              <w:autoSpaceDE w:val="0"/>
              <w:spacing w:beforeLines="40" w:before="96" w:afterLines="40" w:after="96" w:line="240" w:lineRule="auto"/>
              <w:ind w:left="426"/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  <w:lang w:eastAsia="en-AU"/>
              </w:rPr>
              <mc:AlternateContent>
                <mc:Choice Requires="wpg">
                  <w:drawing>
                    <wp:anchor distT="0" distB="0" distL="114300" distR="114300" simplePos="0" relativeHeight="251862016" behindDoc="0" locked="0" layoutInCell="1" allowOverlap="1">
                      <wp:simplePos x="0" y="0"/>
                      <wp:positionH relativeFrom="column">
                        <wp:posOffset>-21590</wp:posOffset>
                      </wp:positionH>
                      <wp:positionV relativeFrom="paragraph">
                        <wp:posOffset>-18415</wp:posOffset>
                      </wp:positionV>
                      <wp:extent cx="256540" cy="256540"/>
                      <wp:effectExtent l="0" t="0" r="0" b="0"/>
                      <wp:wrapNone/>
                      <wp:docPr id="138" name="Group 1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6540" cy="256540"/>
                                <a:chOff x="0" y="0"/>
                                <a:chExt cx="256540" cy="256540"/>
                              </a:xfrm>
                            </wpg:grpSpPr>
                            <wps:wsp>
                              <wps:cNvPr id="137" name="Oval 137"/>
                              <wps:cNvSpPr/>
                              <wps:spPr>
                                <a:xfrm>
                                  <a:off x="0" y="0"/>
                                  <a:ext cx="256540" cy="2565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81" name="Picture 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5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273" r="10111" b="9304"/>
                                <a:stretch/>
                              </pic:blipFill>
                              <pic:spPr bwMode="auto">
                                <a:xfrm>
                                  <a:off x="29497" y="45884"/>
                                  <a:ext cx="186055" cy="1631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D103D4" id="Group 138" o:spid="_x0000_s1026" style="position:absolute;margin-left:-1.7pt;margin-top:-1.45pt;width:20.2pt;height:20.2pt;z-index:251862016;mso-width-relative:margin;mso-height-relative:margin" coordsize="256540,2565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">
                      <v:oval id="Oval 137" o:spid="_x0000_s1027" style="position:absolute;width:256540;height:256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" fillcolor="white [3212]" stroked="f" strokeweight="2pt"/>
                      <v:shape id="Picture 2" o:spid="_x0000_s1028" type="#_x0000_t75" style="position:absolute;left:29497;top:45884;width:186055;height:163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">
                        <v:imagedata r:id="rId55" o:title="" croptop="5422f" cropbottom="6097f" cropright="6626f"/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  <w:t>Ranking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Ranking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B2EEEE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Multiple numeric variables that represent a ranking, where the highest number is most </w:t>
            </w:r>
            <w:proofErr w:type="gramStart"/>
            <w:r w:rsidRPr="00012AD9">
              <w:rPr>
                <w:rFonts w:ascii="Arial" w:hAnsi="Arial" w:cs="Arial"/>
                <w:sz w:val="15"/>
                <w:szCs w:val="15"/>
              </w:rPr>
              <w:t>preferred</w:t>
            </w:r>
            <w:proofErr w:type="gramEnd"/>
            <w:r w:rsidRPr="00012AD9">
              <w:rPr>
                <w:rFonts w:ascii="Arial" w:hAnsi="Arial" w:cs="Arial"/>
                <w:sz w:val="15"/>
                <w:szCs w:val="15"/>
              </w:rPr>
              <w:t xml:space="preserve"> and ties are permitted.</w:t>
            </w:r>
          </w:p>
        </w:tc>
        <w:tc>
          <w:tcPr>
            <w:tcW w:w="4985" w:type="dxa"/>
            <w:shd w:val="clear" w:color="auto" w:fill="B2EEEE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Rank the following brands according to how much you like them...</w:t>
            </w:r>
          </w:p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Coke ____   Pepsi ____   Fanta ____</w:t>
            </w:r>
          </w:p>
        </w:tc>
      </w:tr>
      <w:tr w:rsidR="00012AD9" w:rsidRPr="00715E95" w:rsidTr="00012A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shd w:val="clear" w:color="auto" w:fill="F2F4FA"/>
            <w:vAlign w:val="center"/>
          </w:tcPr>
          <w:p w:rsidR="00DB45B1" w:rsidRPr="00012AD9" w:rsidRDefault="00DC52C6" w:rsidP="00403598">
            <w:pPr>
              <w:autoSpaceDE w:val="0"/>
              <w:spacing w:beforeLines="40" w:before="96" w:afterLines="40" w:after="96" w:line="240" w:lineRule="auto"/>
              <w:ind w:left="426"/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</w:pPr>
            <w:r w:rsidRPr="00012AD9">
              <w:rPr>
                <w:rFonts w:ascii="Arial" w:hAnsi="Arial" w:cs="Arial"/>
                <w:noProof/>
                <w:sz w:val="15"/>
                <w:szCs w:val="15"/>
                <w:lang w:eastAsia="en-AU"/>
              </w:rPr>
              <mc:AlternateContent>
                <mc:Choice Requires="wpg">
                  <w:drawing>
                    <wp:anchor distT="0" distB="0" distL="114300" distR="114300" simplePos="0" relativeHeight="251864064" behindDoc="0" locked="0" layoutInCell="1" allowOverlap="1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26035</wp:posOffset>
                      </wp:positionV>
                      <wp:extent cx="203200" cy="203200"/>
                      <wp:effectExtent l="0" t="0" r="0" b="0"/>
                      <wp:wrapNone/>
                      <wp:docPr id="140" name="Group 1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3200" cy="203200"/>
                                <a:chOff x="0" y="0"/>
                                <a:chExt cx="203200" cy="203200"/>
                              </a:xfrm>
                            </wpg:grpSpPr>
                            <wps:wsp>
                              <wps:cNvPr id="139" name="Oval 139"/>
                              <wps:cNvSpPr/>
                              <wps:spPr>
                                <a:xfrm>
                                  <a:off x="0" y="0"/>
                                  <a:ext cx="203200" cy="2032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8" name="Text Box 68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42607" y="13109"/>
                                  <a:ext cx="120650" cy="1835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/>
                              </wps:spPr>
                              <wps:txbx>
                                <w:txbxContent>
                                  <w:p w:rsidR="00DB45B1" w:rsidRPr="00DC52C6" w:rsidRDefault="00DB45B1" w:rsidP="00DC52C6">
                                    <w:pPr>
                                      <w:spacing w:before="0"/>
                                      <w:jc w:val="center"/>
                                      <w:rPr>
                                        <w:rFonts w:ascii="Times New Roman" w:hAnsi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DC52C6">
                                      <w:rPr>
                                        <w:rFonts w:ascii="Times New Roman" w:hAnsi="Times New Roman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140" o:spid="_x0000_s1026" style="position:absolute;left:0;text-align:left;margin-left:.5pt;margin-top:2.05pt;width:16pt;height:16pt;z-index:251864064;mso-width-relative:margin;mso-height-relative:margin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">
                      <v:oval id="Oval 139" o:spid="_x0000_s1027" style="position:absolute;width:203200;height:20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" fillcolor="white [3212]" stroked="f" strokeweight="2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68" o:spid="_x0000_s1028" type="#_x0000_t202" style="position:absolute;left:42607;top:13109;width:120650;height:183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" filled="f" stroked="f">
                        <v:textbox inset="0,0,0,0">
                          <w:txbxContent>
                            <w:p w:rsidR="00DB45B1" w:rsidRPr="00DC52C6" w:rsidRDefault="00DB45B1" w:rsidP="00DC52C6">
                              <w:pPr>
                                <w:spacing w:before="0"/>
                                <w:jc w:val="center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 w:rsidRPr="00DC52C6"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DB45B1" w:rsidRPr="00012AD9">
              <w:rPr>
                <w:rFonts w:ascii="Arial" w:hAnsi="Arial" w:cs="Arial"/>
                <w:b w:val="0"/>
                <w:noProof/>
                <w:sz w:val="15"/>
                <w:szCs w:val="15"/>
                <w:lang w:eastAsia="en-AU"/>
              </w:rPr>
              <w:t>Experiment</w: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begin"/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instrText xml:space="preserve"> XE "Experiment" </w:instrText>
            </w:r>
            <w:r w:rsidR="00DB45B1" w:rsidRPr="00012AD9">
              <w:rPr>
                <w:rFonts w:ascii="Arial" w:hAnsi="Arial" w:cs="Arial"/>
                <w:sz w:val="15"/>
                <w:szCs w:val="15"/>
              </w:rPr>
              <w:fldChar w:fldCharType="end"/>
            </w:r>
          </w:p>
        </w:tc>
        <w:tc>
          <w:tcPr>
            <w:tcW w:w="4074" w:type="dxa"/>
            <w:shd w:val="clear" w:color="auto" w:fill="F2F4FA"/>
            <w:vAlign w:val="center"/>
          </w:tcPr>
          <w:p w:rsidR="00DB45B1" w:rsidRPr="00012AD9" w:rsidRDefault="00DB45B1" w:rsidP="00012AD9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E36C0A" w:themeColor="accent6" w:themeShade="BF"/>
                <w:spacing w:val="-35"/>
                <w:kern w:val="28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 xml:space="preserve">A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Number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,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Number – Multi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,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Ranking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,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Pick One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or </w:t>
            </w:r>
            <w:r w:rsidRPr="00012AD9">
              <w:rPr>
                <w:rStyle w:val="MenuChar"/>
                <w:rFonts w:eastAsia="Calibri" w:cs="Arial"/>
                <w:sz w:val="15"/>
                <w:szCs w:val="15"/>
              </w:rPr>
              <w:t>Pick One – Multi</w:t>
            </w:r>
            <w:r w:rsidRPr="00012AD9">
              <w:rPr>
                <w:rFonts w:ascii="Arial" w:hAnsi="Arial" w:cs="Arial"/>
                <w:sz w:val="15"/>
                <w:szCs w:val="15"/>
              </w:rPr>
              <w:t xml:space="preserve"> question, where the alternatives presented were varied using an experimental design.</w:t>
            </w:r>
          </w:p>
        </w:tc>
        <w:tc>
          <w:tcPr>
            <w:tcW w:w="4985" w:type="dxa"/>
            <w:shd w:val="clear" w:color="auto" w:fill="F2F4FA"/>
          </w:tcPr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5"/>
                <w:szCs w:val="15"/>
              </w:rPr>
            </w:pPr>
            <w:r w:rsidRPr="00012AD9">
              <w:rPr>
                <w:rFonts w:ascii="Arial" w:hAnsi="Arial" w:cs="Arial"/>
                <w:sz w:val="15"/>
                <w:szCs w:val="15"/>
              </w:rPr>
              <w:t>Which of these would you buy?</w:t>
            </w:r>
          </w:p>
          <w:tbl>
            <w:tblPr>
              <w:tblW w:w="2403" w:type="dxa"/>
              <w:tblBorders>
                <w:insideH w:val="single" w:sz="4" w:space="0" w:color="FFFFFF" w:themeColor="background1"/>
                <w:insideV w:val="single" w:sz="4" w:space="0" w:color="FFFFFF" w:themeColor="background1"/>
              </w:tblBorders>
              <w:tblCellMar>
                <w:left w:w="0" w:type="dxa"/>
                <w:right w:w="0" w:type="dxa"/>
              </w:tblCellMar>
              <w:tblLook w:val="0420" w:firstRow="1" w:lastRow="0" w:firstColumn="0" w:lastColumn="0" w:noHBand="0" w:noVBand="1"/>
            </w:tblPr>
            <w:tblGrid>
              <w:gridCol w:w="801"/>
              <w:gridCol w:w="801"/>
              <w:gridCol w:w="801"/>
            </w:tblGrid>
            <w:tr w:rsidR="00DB45B1" w:rsidRPr="00012AD9" w:rsidTr="008F5788">
              <w:trPr>
                <w:trHeight w:val="472"/>
              </w:trPr>
              <w:tc>
                <w:tcPr>
                  <w:tcW w:w="801" w:type="dxa"/>
                  <w:shd w:val="clear" w:color="auto" w:fill="D7DDEB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Coke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$2.00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Can</w:t>
                  </w:r>
                </w:p>
              </w:tc>
              <w:tc>
                <w:tcPr>
                  <w:tcW w:w="801" w:type="dxa"/>
                  <w:shd w:val="clear" w:color="auto" w:fill="D7DDEB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Pepsi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$4.20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Bottle</w:t>
                  </w:r>
                </w:p>
              </w:tc>
              <w:tc>
                <w:tcPr>
                  <w:tcW w:w="801" w:type="dxa"/>
                  <w:shd w:val="clear" w:color="auto" w:fill="D7DDEB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Fanta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$3.20</w:t>
                  </w:r>
                </w:p>
                <w:p w:rsidR="00DB45B1" w:rsidRPr="00012AD9" w:rsidRDefault="00DB45B1" w:rsidP="00DB45B1">
                  <w:pPr>
                    <w:keepLines/>
                    <w:spacing w:before="0" w:after="0" w:line="240" w:lineRule="auto"/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012AD9">
                    <w:rPr>
                      <w:rFonts w:ascii="Arial" w:hAnsi="Arial" w:cs="Arial"/>
                      <w:sz w:val="15"/>
                      <w:szCs w:val="15"/>
                    </w:rPr>
                    <w:t>Flask</w:t>
                  </w:r>
                </w:p>
              </w:tc>
            </w:tr>
          </w:tbl>
          <w:p w:rsidR="00DB45B1" w:rsidRPr="00012AD9" w:rsidRDefault="00DB45B1" w:rsidP="00DB45B1">
            <w:pPr>
              <w:keepLines/>
              <w:spacing w:beforeLines="40" w:before="96" w:afterLines="40" w:after="96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aps/>
                <w:spacing w:val="60"/>
                <w:sz w:val="15"/>
                <w:szCs w:val="15"/>
              </w:rPr>
            </w:pPr>
          </w:p>
        </w:tc>
      </w:tr>
    </w:tbl>
    <w:p w:rsidR="00DB45B1" w:rsidRPr="00CC6798" w:rsidRDefault="00DB45B1" w:rsidP="00CC6798">
      <w:pPr>
        <w:rPr>
          <w:rFonts w:ascii="Arial" w:hAnsi="Arial" w:cs="Arial"/>
          <w:sz w:val="2"/>
          <w:szCs w:val="2"/>
        </w:rPr>
      </w:pPr>
    </w:p>
    <w:sectPr w:rsidR="00DB45B1" w:rsidRPr="00CC6798" w:rsidSect="003A690F">
      <w:headerReference w:type="even" r:id="rId56"/>
      <w:headerReference w:type="default" r:id="rId57"/>
      <w:footerReference w:type="even" r:id="rId58"/>
      <w:footerReference w:type="default" r:id="rId59"/>
      <w:headerReference w:type="first" r:id="rId60"/>
      <w:footerReference w:type="first" r:id="rId61"/>
      <w:pgSz w:w="11907" w:h="16839" w:code="9"/>
      <w:pgMar w:top="720" w:right="720" w:bottom="720" w:left="720" w:header="706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793E" w:rsidRDefault="000C793E" w:rsidP="00651DED">
      <w:pPr>
        <w:spacing w:before="0" w:after="0" w:line="240" w:lineRule="auto"/>
      </w:pPr>
      <w:r>
        <w:separator/>
      </w:r>
    </w:p>
  </w:endnote>
  <w:endnote w:type="continuationSeparator" w:id="0">
    <w:p w:rsidR="000C793E" w:rsidRDefault="000C793E" w:rsidP="00651DE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3">
    <w:charset w:val="02"/>
    <w:family w:val="decorative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0491" w:rsidRPr="002C1C39" w:rsidRDefault="00E70491" w:rsidP="004E3280">
    <w:pPr>
      <w:pStyle w:val="Footer"/>
      <w:jc w:val="right"/>
      <w:rPr>
        <w:i/>
      </w:rPr>
    </w:pPr>
    <w:r w:rsidRPr="00B264C2">
      <w:rPr>
        <w:i/>
      </w:rPr>
      <w:t xml:space="preserve">© </w:t>
    </w:r>
    <w:r>
      <w:rPr>
        <w:i/>
      </w:rPr>
      <w:t>Displayr Australia</w:t>
    </w:r>
    <w:r w:rsidRPr="00B264C2">
      <w:rPr>
        <w:i/>
      </w:rPr>
      <w:t xml:space="preserve"> Pty Ltd 20</w:t>
    </w:r>
    <w:r>
      <w:rPr>
        <w:i/>
      </w:rPr>
      <w:t>1</w:t>
    </w:r>
    <w:r w:rsidR="004E3280">
      <w:rPr>
        <w:i/>
      </w:rPr>
      <w:t>9</w:t>
    </w:r>
    <w:r>
      <w:rPr>
        <w:i/>
      </w:rPr>
      <w:t xml:space="preserve">                </w:t>
    </w:r>
  </w:p>
  <w:p w:rsidR="00E70491" w:rsidRPr="00651DED" w:rsidRDefault="00E70491">
    <w:pPr>
      <w:pStyle w:val="Footer"/>
      <w:rPr>
        <w:color w:val="0070C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793E" w:rsidRDefault="000C793E" w:rsidP="00651DED">
      <w:pPr>
        <w:spacing w:before="0" w:after="0" w:line="240" w:lineRule="auto"/>
      </w:pPr>
      <w:r>
        <w:separator/>
      </w:r>
    </w:p>
  </w:footnote>
  <w:footnote w:type="continuationSeparator" w:id="0">
    <w:p w:rsidR="000C793E" w:rsidRDefault="000C793E" w:rsidP="00651DE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280" w:rsidRDefault="004E3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multilevel"/>
    <w:tmpl w:val="E5A4845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CE7351"/>
    <w:multiLevelType w:val="hybridMultilevel"/>
    <w:tmpl w:val="96BE89EC"/>
    <w:lvl w:ilvl="0" w:tplc="2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BD425B"/>
    <w:multiLevelType w:val="hybridMultilevel"/>
    <w:tmpl w:val="4E464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E7CD7"/>
    <w:multiLevelType w:val="hybridMultilevel"/>
    <w:tmpl w:val="13E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F2263"/>
    <w:multiLevelType w:val="hybridMultilevel"/>
    <w:tmpl w:val="B8A64888"/>
    <w:lvl w:ilvl="0" w:tplc="0409000F">
      <w:start w:val="1"/>
      <w:numFmt w:val="decimal"/>
      <w:lvlText w:val="%1."/>
      <w:lvlJc w:val="left"/>
      <w:pPr>
        <w:ind w:left="688" w:hanging="360"/>
      </w:pPr>
    </w:lvl>
    <w:lvl w:ilvl="1" w:tplc="04090019" w:tentative="1">
      <w:start w:val="1"/>
      <w:numFmt w:val="lowerLetter"/>
      <w:lvlText w:val="%2."/>
      <w:lvlJc w:val="left"/>
      <w:pPr>
        <w:ind w:left="1408" w:hanging="360"/>
      </w:pPr>
    </w:lvl>
    <w:lvl w:ilvl="2" w:tplc="0409001B" w:tentative="1">
      <w:start w:val="1"/>
      <w:numFmt w:val="lowerRoman"/>
      <w:lvlText w:val="%3."/>
      <w:lvlJc w:val="right"/>
      <w:pPr>
        <w:ind w:left="2128" w:hanging="180"/>
      </w:pPr>
    </w:lvl>
    <w:lvl w:ilvl="3" w:tplc="0409000F" w:tentative="1">
      <w:start w:val="1"/>
      <w:numFmt w:val="decimal"/>
      <w:lvlText w:val="%4."/>
      <w:lvlJc w:val="left"/>
      <w:pPr>
        <w:ind w:left="2848" w:hanging="360"/>
      </w:pPr>
    </w:lvl>
    <w:lvl w:ilvl="4" w:tplc="04090019" w:tentative="1">
      <w:start w:val="1"/>
      <w:numFmt w:val="lowerLetter"/>
      <w:lvlText w:val="%5."/>
      <w:lvlJc w:val="left"/>
      <w:pPr>
        <w:ind w:left="3568" w:hanging="360"/>
      </w:pPr>
    </w:lvl>
    <w:lvl w:ilvl="5" w:tplc="0409001B" w:tentative="1">
      <w:start w:val="1"/>
      <w:numFmt w:val="lowerRoman"/>
      <w:lvlText w:val="%6."/>
      <w:lvlJc w:val="right"/>
      <w:pPr>
        <w:ind w:left="4288" w:hanging="180"/>
      </w:pPr>
    </w:lvl>
    <w:lvl w:ilvl="6" w:tplc="0409000F" w:tentative="1">
      <w:start w:val="1"/>
      <w:numFmt w:val="decimal"/>
      <w:lvlText w:val="%7."/>
      <w:lvlJc w:val="left"/>
      <w:pPr>
        <w:ind w:left="5008" w:hanging="360"/>
      </w:pPr>
    </w:lvl>
    <w:lvl w:ilvl="7" w:tplc="04090019" w:tentative="1">
      <w:start w:val="1"/>
      <w:numFmt w:val="lowerLetter"/>
      <w:lvlText w:val="%8."/>
      <w:lvlJc w:val="left"/>
      <w:pPr>
        <w:ind w:left="5728" w:hanging="360"/>
      </w:pPr>
    </w:lvl>
    <w:lvl w:ilvl="8" w:tplc="0409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5" w15:restartNumberingAfterBreak="0">
    <w:nsid w:val="258F0A2C"/>
    <w:multiLevelType w:val="hybridMultilevel"/>
    <w:tmpl w:val="C1BCE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E6C85"/>
    <w:multiLevelType w:val="hybridMultilevel"/>
    <w:tmpl w:val="2800C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A34BB7"/>
    <w:multiLevelType w:val="hybridMultilevel"/>
    <w:tmpl w:val="2DD84106"/>
    <w:lvl w:ilvl="0" w:tplc="4830DFC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37C07"/>
    <w:multiLevelType w:val="hybridMultilevel"/>
    <w:tmpl w:val="A1CCABE0"/>
    <w:lvl w:ilvl="0" w:tplc="8F509806">
      <w:start w:val="1"/>
      <w:numFmt w:val="bullet"/>
      <w:suff w:val="space"/>
      <w:lvlText w:val=""/>
      <w:lvlJc w:val="left"/>
      <w:pPr>
        <w:ind w:left="57" w:hanging="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F05583"/>
    <w:multiLevelType w:val="hybridMultilevel"/>
    <w:tmpl w:val="BA887D62"/>
    <w:lvl w:ilvl="0" w:tplc="2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D7ADE"/>
    <w:multiLevelType w:val="hybridMultilevel"/>
    <w:tmpl w:val="6DACC3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241864"/>
    <w:multiLevelType w:val="hybridMultilevel"/>
    <w:tmpl w:val="B0F4FD86"/>
    <w:lvl w:ilvl="0" w:tplc="2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5D7CDF"/>
    <w:multiLevelType w:val="hybridMultilevel"/>
    <w:tmpl w:val="CA469CF6"/>
    <w:lvl w:ilvl="0" w:tplc="D6D8B3A2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B25936"/>
    <w:multiLevelType w:val="hybridMultilevel"/>
    <w:tmpl w:val="732A9768"/>
    <w:lvl w:ilvl="0" w:tplc="C8C0E8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F771D1"/>
    <w:multiLevelType w:val="hybridMultilevel"/>
    <w:tmpl w:val="03760BA8"/>
    <w:lvl w:ilvl="0" w:tplc="C8C0E8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CA55CB"/>
    <w:multiLevelType w:val="hybridMultilevel"/>
    <w:tmpl w:val="88D24680"/>
    <w:lvl w:ilvl="0" w:tplc="0262A80C">
      <w:start w:val="1"/>
      <w:numFmt w:val="decimal"/>
      <w:suff w:val="space"/>
      <w:lvlText w:val="%1."/>
      <w:lvlJc w:val="left"/>
      <w:pPr>
        <w:ind w:left="85" w:hanging="8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33D77"/>
    <w:multiLevelType w:val="hybridMultilevel"/>
    <w:tmpl w:val="616ABF34"/>
    <w:lvl w:ilvl="0" w:tplc="2C09000F">
      <w:start w:val="1"/>
      <w:numFmt w:val="decimal"/>
      <w:lvlText w:val="%1."/>
      <w:lvlJc w:val="left"/>
      <w:pPr>
        <w:ind w:left="360" w:hanging="360"/>
      </w:pPr>
    </w:lvl>
    <w:lvl w:ilvl="1" w:tplc="2C090019" w:tentative="1">
      <w:start w:val="1"/>
      <w:numFmt w:val="lowerLetter"/>
      <w:lvlText w:val="%2."/>
      <w:lvlJc w:val="left"/>
      <w:pPr>
        <w:ind w:left="1080" w:hanging="360"/>
      </w:pPr>
    </w:lvl>
    <w:lvl w:ilvl="2" w:tplc="2C09001B" w:tentative="1">
      <w:start w:val="1"/>
      <w:numFmt w:val="lowerRoman"/>
      <w:lvlText w:val="%3."/>
      <w:lvlJc w:val="right"/>
      <w:pPr>
        <w:ind w:left="1800" w:hanging="180"/>
      </w:pPr>
    </w:lvl>
    <w:lvl w:ilvl="3" w:tplc="2C09000F" w:tentative="1">
      <w:start w:val="1"/>
      <w:numFmt w:val="decimal"/>
      <w:lvlText w:val="%4."/>
      <w:lvlJc w:val="left"/>
      <w:pPr>
        <w:ind w:left="2520" w:hanging="360"/>
      </w:pPr>
    </w:lvl>
    <w:lvl w:ilvl="4" w:tplc="2C090019" w:tentative="1">
      <w:start w:val="1"/>
      <w:numFmt w:val="lowerLetter"/>
      <w:lvlText w:val="%5."/>
      <w:lvlJc w:val="left"/>
      <w:pPr>
        <w:ind w:left="3240" w:hanging="360"/>
      </w:pPr>
    </w:lvl>
    <w:lvl w:ilvl="5" w:tplc="2C09001B" w:tentative="1">
      <w:start w:val="1"/>
      <w:numFmt w:val="lowerRoman"/>
      <w:lvlText w:val="%6."/>
      <w:lvlJc w:val="right"/>
      <w:pPr>
        <w:ind w:left="3960" w:hanging="180"/>
      </w:pPr>
    </w:lvl>
    <w:lvl w:ilvl="6" w:tplc="2C09000F" w:tentative="1">
      <w:start w:val="1"/>
      <w:numFmt w:val="decimal"/>
      <w:lvlText w:val="%7."/>
      <w:lvlJc w:val="left"/>
      <w:pPr>
        <w:ind w:left="4680" w:hanging="360"/>
      </w:pPr>
    </w:lvl>
    <w:lvl w:ilvl="7" w:tplc="2C090019" w:tentative="1">
      <w:start w:val="1"/>
      <w:numFmt w:val="lowerLetter"/>
      <w:lvlText w:val="%8."/>
      <w:lvlJc w:val="left"/>
      <w:pPr>
        <w:ind w:left="5400" w:hanging="360"/>
      </w:pPr>
    </w:lvl>
    <w:lvl w:ilvl="8" w:tplc="2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AFA22C5"/>
    <w:multiLevelType w:val="hybridMultilevel"/>
    <w:tmpl w:val="4F284426"/>
    <w:lvl w:ilvl="0" w:tplc="E6D2C662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09483B"/>
    <w:multiLevelType w:val="hybridMultilevel"/>
    <w:tmpl w:val="678E4280"/>
    <w:lvl w:ilvl="0" w:tplc="2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BE6543"/>
    <w:multiLevelType w:val="hybridMultilevel"/>
    <w:tmpl w:val="164A6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7"/>
  </w:num>
  <w:num w:numId="3">
    <w:abstractNumId w:val="7"/>
  </w:num>
  <w:num w:numId="4">
    <w:abstractNumId w:val="3"/>
  </w:num>
  <w:num w:numId="5">
    <w:abstractNumId w:val="5"/>
  </w:num>
  <w:num w:numId="6">
    <w:abstractNumId w:val="13"/>
  </w:num>
  <w:num w:numId="7">
    <w:abstractNumId w:val="14"/>
  </w:num>
  <w:num w:numId="8">
    <w:abstractNumId w:val="6"/>
  </w:num>
  <w:num w:numId="9">
    <w:abstractNumId w:val="10"/>
  </w:num>
  <w:num w:numId="10">
    <w:abstractNumId w:val="2"/>
  </w:num>
  <w:num w:numId="11">
    <w:abstractNumId w:val="4"/>
  </w:num>
  <w:num w:numId="12">
    <w:abstractNumId w:val="19"/>
  </w:num>
  <w:num w:numId="13">
    <w:abstractNumId w:val="8"/>
  </w:num>
  <w:num w:numId="14">
    <w:abstractNumId w:val="15"/>
  </w:num>
  <w:num w:numId="15">
    <w:abstractNumId w:val="12"/>
  </w:num>
  <w:num w:numId="16">
    <w:abstractNumId w:val="16"/>
  </w:num>
  <w:num w:numId="17">
    <w:abstractNumId w:val="1"/>
  </w:num>
  <w:num w:numId="18">
    <w:abstractNumId w:val="18"/>
  </w:num>
  <w:num w:numId="19">
    <w:abstractNumId w:val="9"/>
  </w:num>
  <w:num w:numId="20">
    <w:abstractNumId w:val="1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jexNDU1sjQxtDBS0lEKTi0uzszPAykwrAUAgGeNsywAAAA="/>
  </w:docVars>
  <w:rsids>
    <w:rsidRoot w:val="00D06826"/>
    <w:rsid w:val="00002329"/>
    <w:rsid w:val="0000348E"/>
    <w:rsid w:val="00006931"/>
    <w:rsid w:val="00012AD9"/>
    <w:rsid w:val="00023409"/>
    <w:rsid w:val="00035EFB"/>
    <w:rsid w:val="000400FA"/>
    <w:rsid w:val="00044089"/>
    <w:rsid w:val="00044C9C"/>
    <w:rsid w:val="000545CE"/>
    <w:rsid w:val="00054C95"/>
    <w:rsid w:val="00063058"/>
    <w:rsid w:val="00067D43"/>
    <w:rsid w:val="00085C65"/>
    <w:rsid w:val="00085FF6"/>
    <w:rsid w:val="000972C0"/>
    <w:rsid w:val="000C360B"/>
    <w:rsid w:val="000C67A5"/>
    <w:rsid w:val="000C793E"/>
    <w:rsid w:val="000E3D61"/>
    <w:rsid w:val="000E4FFE"/>
    <w:rsid w:val="00103FE8"/>
    <w:rsid w:val="0011245F"/>
    <w:rsid w:val="001173B6"/>
    <w:rsid w:val="001309A7"/>
    <w:rsid w:val="00135CED"/>
    <w:rsid w:val="00137A62"/>
    <w:rsid w:val="00150C55"/>
    <w:rsid w:val="00172225"/>
    <w:rsid w:val="0018094E"/>
    <w:rsid w:val="00187277"/>
    <w:rsid w:val="0019443E"/>
    <w:rsid w:val="001A5AA3"/>
    <w:rsid w:val="001B4CCC"/>
    <w:rsid w:val="001B5955"/>
    <w:rsid w:val="001C4B78"/>
    <w:rsid w:val="001D7E6D"/>
    <w:rsid w:val="002037FB"/>
    <w:rsid w:val="00210D4C"/>
    <w:rsid w:val="00217081"/>
    <w:rsid w:val="002238B2"/>
    <w:rsid w:val="00224275"/>
    <w:rsid w:val="00224F50"/>
    <w:rsid w:val="00224F8E"/>
    <w:rsid w:val="002401E2"/>
    <w:rsid w:val="002454F1"/>
    <w:rsid w:val="0024555F"/>
    <w:rsid w:val="00245D87"/>
    <w:rsid w:val="00253B9A"/>
    <w:rsid w:val="00277467"/>
    <w:rsid w:val="002776FE"/>
    <w:rsid w:val="002807D9"/>
    <w:rsid w:val="0028372C"/>
    <w:rsid w:val="002A4F32"/>
    <w:rsid w:val="002A540F"/>
    <w:rsid w:val="002A6FAE"/>
    <w:rsid w:val="002C08BC"/>
    <w:rsid w:val="002C1C39"/>
    <w:rsid w:val="002C537D"/>
    <w:rsid w:val="002D198A"/>
    <w:rsid w:val="002D5C52"/>
    <w:rsid w:val="002D63A1"/>
    <w:rsid w:val="002E202A"/>
    <w:rsid w:val="002E6F81"/>
    <w:rsid w:val="002F18BA"/>
    <w:rsid w:val="002F29A9"/>
    <w:rsid w:val="002F5338"/>
    <w:rsid w:val="002F7776"/>
    <w:rsid w:val="0031334B"/>
    <w:rsid w:val="00322B37"/>
    <w:rsid w:val="00334911"/>
    <w:rsid w:val="00341D9C"/>
    <w:rsid w:val="00346B5F"/>
    <w:rsid w:val="00351C04"/>
    <w:rsid w:val="003564F5"/>
    <w:rsid w:val="00361427"/>
    <w:rsid w:val="00370AFB"/>
    <w:rsid w:val="0037408A"/>
    <w:rsid w:val="003848FB"/>
    <w:rsid w:val="00390D16"/>
    <w:rsid w:val="00396187"/>
    <w:rsid w:val="003A0336"/>
    <w:rsid w:val="003A1954"/>
    <w:rsid w:val="003A5DF1"/>
    <w:rsid w:val="003A690F"/>
    <w:rsid w:val="003B355C"/>
    <w:rsid w:val="003B3E86"/>
    <w:rsid w:val="003B473D"/>
    <w:rsid w:val="003C0A98"/>
    <w:rsid w:val="003D5BB1"/>
    <w:rsid w:val="003F00FF"/>
    <w:rsid w:val="00403598"/>
    <w:rsid w:val="00405922"/>
    <w:rsid w:val="00410C51"/>
    <w:rsid w:val="00421F66"/>
    <w:rsid w:val="0042477A"/>
    <w:rsid w:val="00441F04"/>
    <w:rsid w:val="00442C82"/>
    <w:rsid w:val="004513AE"/>
    <w:rsid w:val="004514F2"/>
    <w:rsid w:val="00462192"/>
    <w:rsid w:val="004648EF"/>
    <w:rsid w:val="00470945"/>
    <w:rsid w:val="00480278"/>
    <w:rsid w:val="004810EB"/>
    <w:rsid w:val="0048558E"/>
    <w:rsid w:val="00487F1A"/>
    <w:rsid w:val="0049048A"/>
    <w:rsid w:val="004B2B8D"/>
    <w:rsid w:val="004D7010"/>
    <w:rsid w:val="004E2124"/>
    <w:rsid w:val="004E3280"/>
    <w:rsid w:val="004E5D02"/>
    <w:rsid w:val="004E61F0"/>
    <w:rsid w:val="004F470C"/>
    <w:rsid w:val="004F4C3D"/>
    <w:rsid w:val="0050682C"/>
    <w:rsid w:val="00510CBB"/>
    <w:rsid w:val="0051128E"/>
    <w:rsid w:val="0052011D"/>
    <w:rsid w:val="00527A39"/>
    <w:rsid w:val="00553C9B"/>
    <w:rsid w:val="005617FE"/>
    <w:rsid w:val="00575C6E"/>
    <w:rsid w:val="0058444E"/>
    <w:rsid w:val="005A2540"/>
    <w:rsid w:val="005A5E17"/>
    <w:rsid w:val="005A6A77"/>
    <w:rsid w:val="005C74B8"/>
    <w:rsid w:val="005C7737"/>
    <w:rsid w:val="005E0331"/>
    <w:rsid w:val="005E6028"/>
    <w:rsid w:val="005E751B"/>
    <w:rsid w:val="005F3D32"/>
    <w:rsid w:val="005F58CE"/>
    <w:rsid w:val="005F6BF1"/>
    <w:rsid w:val="006064E7"/>
    <w:rsid w:val="006127E0"/>
    <w:rsid w:val="00622996"/>
    <w:rsid w:val="00625866"/>
    <w:rsid w:val="006264E7"/>
    <w:rsid w:val="0062658E"/>
    <w:rsid w:val="006277F3"/>
    <w:rsid w:val="00635B3E"/>
    <w:rsid w:val="0063708C"/>
    <w:rsid w:val="00642D91"/>
    <w:rsid w:val="006470CD"/>
    <w:rsid w:val="00651DED"/>
    <w:rsid w:val="00653751"/>
    <w:rsid w:val="00654A62"/>
    <w:rsid w:val="00671BF5"/>
    <w:rsid w:val="00674495"/>
    <w:rsid w:val="00682B41"/>
    <w:rsid w:val="00686FDC"/>
    <w:rsid w:val="006911F0"/>
    <w:rsid w:val="00695DAB"/>
    <w:rsid w:val="006A0E5F"/>
    <w:rsid w:val="006A1A9D"/>
    <w:rsid w:val="006A2AB3"/>
    <w:rsid w:val="006B6387"/>
    <w:rsid w:val="006B7711"/>
    <w:rsid w:val="006E72F6"/>
    <w:rsid w:val="006F2D7B"/>
    <w:rsid w:val="00702F6D"/>
    <w:rsid w:val="00715E95"/>
    <w:rsid w:val="00730DED"/>
    <w:rsid w:val="00741A2F"/>
    <w:rsid w:val="007423DF"/>
    <w:rsid w:val="007515E3"/>
    <w:rsid w:val="00751D9C"/>
    <w:rsid w:val="00756014"/>
    <w:rsid w:val="00765139"/>
    <w:rsid w:val="00771D40"/>
    <w:rsid w:val="007745B9"/>
    <w:rsid w:val="00774C5E"/>
    <w:rsid w:val="00774FB6"/>
    <w:rsid w:val="00782286"/>
    <w:rsid w:val="00787C48"/>
    <w:rsid w:val="007914E0"/>
    <w:rsid w:val="00795AB2"/>
    <w:rsid w:val="007A32D0"/>
    <w:rsid w:val="007B461F"/>
    <w:rsid w:val="007B5B5C"/>
    <w:rsid w:val="007C05FD"/>
    <w:rsid w:val="007D240B"/>
    <w:rsid w:val="007E20E0"/>
    <w:rsid w:val="007E52C3"/>
    <w:rsid w:val="007E632B"/>
    <w:rsid w:val="007F6174"/>
    <w:rsid w:val="007F68BF"/>
    <w:rsid w:val="00825E71"/>
    <w:rsid w:val="00835516"/>
    <w:rsid w:val="008368B7"/>
    <w:rsid w:val="00843B16"/>
    <w:rsid w:val="0084661C"/>
    <w:rsid w:val="00852AD5"/>
    <w:rsid w:val="008532CC"/>
    <w:rsid w:val="0085395C"/>
    <w:rsid w:val="00860140"/>
    <w:rsid w:val="00861CDE"/>
    <w:rsid w:val="00870A4C"/>
    <w:rsid w:val="008719FE"/>
    <w:rsid w:val="00876E4F"/>
    <w:rsid w:val="00890EB1"/>
    <w:rsid w:val="008A190D"/>
    <w:rsid w:val="008B3B09"/>
    <w:rsid w:val="008B538A"/>
    <w:rsid w:val="008B7C86"/>
    <w:rsid w:val="008C0B77"/>
    <w:rsid w:val="008E715F"/>
    <w:rsid w:val="008F1B81"/>
    <w:rsid w:val="008F45FC"/>
    <w:rsid w:val="008F4BB3"/>
    <w:rsid w:val="008F5788"/>
    <w:rsid w:val="00905825"/>
    <w:rsid w:val="00910E79"/>
    <w:rsid w:val="0091392E"/>
    <w:rsid w:val="009144BC"/>
    <w:rsid w:val="00915F94"/>
    <w:rsid w:val="00922812"/>
    <w:rsid w:val="009315B0"/>
    <w:rsid w:val="00931EFC"/>
    <w:rsid w:val="009321AF"/>
    <w:rsid w:val="00934D73"/>
    <w:rsid w:val="00947805"/>
    <w:rsid w:val="00953AF2"/>
    <w:rsid w:val="00960FE1"/>
    <w:rsid w:val="00967D72"/>
    <w:rsid w:val="00972FC3"/>
    <w:rsid w:val="009806CD"/>
    <w:rsid w:val="009916FF"/>
    <w:rsid w:val="00992D53"/>
    <w:rsid w:val="009A7B5B"/>
    <w:rsid w:val="009B0B0A"/>
    <w:rsid w:val="009B6221"/>
    <w:rsid w:val="009C0487"/>
    <w:rsid w:val="009C40E2"/>
    <w:rsid w:val="009E0D52"/>
    <w:rsid w:val="009E274C"/>
    <w:rsid w:val="009E2E9F"/>
    <w:rsid w:val="009E475A"/>
    <w:rsid w:val="009F2075"/>
    <w:rsid w:val="009F2C42"/>
    <w:rsid w:val="00A01CF0"/>
    <w:rsid w:val="00A11E40"/>
    <w:rsid w:val="00A14E7C"/>
    <w:rsid w:val="00A41B06"/>
    <w:rsid w:val="00A45DE4"/>
    <w:rsid w:val="00A527CA"/>
    <w:rsid w:val="00A532D7"/>
    <w:rsid w:val="00A62121"/>
    <w:rsid w:val="00A72330"/>
    <w:rsid w:val="00A7258D"/>
    <w:rsid w:val="00A75A84"/>
    <w:rsid w:val="00A77CAD"/>
    <w:rsid w:val="00A84C03"/>
    <w:rsid w:val="00A86D6E"/>
    <w:rsid w:val="00A90FAA"/>
    <w:rsid w:val="00AA091A"/>
    <w:rsid w:val="00AA7D59"/>
    <w:rsid w:val="00AB24E1"/>
    <w:rsid w:val="00AB3F16"/>
    <w:rsid w:val="00AB605E"/>
    <w:rsid w:val="00AC01CC"/>
    <w:rsid w:val="00AC3AED"/>
    <w:rsid w:val="00AD24D0"/>
    <w:rsid w:val="00AE0232"/>
    <w:rsid w:val="00AE0832"/>
    <w:rsid w:val="00AE6343"/>
    <w:rsid w:val="00AF2D1F"/>
    <w:rsid w:val="00AF3CEC"/>
    <w:rsid w:val="00B03BFD"/>
    <w:rsid w:val="00B154F5"/>
    <w:rsid w:val="00B15B35"/>
    <w:rsid w:val="00B264C2"/>
    <w:rsid w:val="00B33A46"/>
    <w:rsid w:val="00B45793"/>
    <w:rsid w:val="00B5165D"/>
    <w:rsid w:val="00B5334A"/>
    <w:rsid w:val="00B62BE4"/>
    <w:rsid w:val="00B62FE9"/>
    <w:rsid w:val="00B716EA"/>
    <w:rsid w:val="00B746D9"/>
    <w:rsid w:val="00B75EE4"/>
    <w:rsid w:val="00B956AA"/>
    <w:rsid w:val="00B96E4E"/>
    <w:rsid w:val="00BA3C78"/>
    <w:rsid w:val="00BA3C9A"/>
    <w:rsid w:val="00BA5564"/>
    <w:rsid w:val="00BA5E50"/>
    <w:rsid w:val="00BA628A"/>
    <w:rsid w:val="00BA7625"/>
    <w:rsid w:val="00BB1EC6"/>
    <w:rsid w:val="00BB63F3"/>
    <w:rsid w:val="00BC464D"/>
    <w:rsid w:val="00BC6049"/>
    <w:rsid w:val="00BC7B55"/>
    <w:rsid w:val="00BE3BB2"/>
    <w:rsid w:val="00C071DD"/>
    <w:rsid w:val="00C077AA"/>
    <w:rsid w:val="00C13DF1"/>
    <w:rsid w:val="00C21236"/>
    <w:rsid w:val="00C32DBD"/>
    <w:rsid w:val="00C45971"/>
    <w:rsid w:val="00C5784C"/>
    <w:rsid w:val="00C61718"/>
    <w:rsid w:val="00C8048B"/>
    <w:rsid w:val="00C95554"/>
    <w:rsid w:val="00C958E7"/>
    <w:rsid w:val="00CA50A2"/>
    <w:rsid w:val="00CA7ECC"/>
    <w:rsid w:val="00CB2BBD"/>
    <w:rsid w:val="00CB361F"/>
    <w:rsid w:val="00CC43DD"/>
    <w:rsid w:val="00CC6798"/>
    <w:rsid w:val="00CC6B01"/>
    <w:rsid w:val="00CD1320"/>
    <w:rsid w:val="00CF6174"/>
    <w:rsid w:val="00CF7AD4"/>
    <w:rsid w:val="00D04A72"/>
    <w:rsid w:val="00D06826"/>
    <w:rsid w:val="00D07538"/>
    <w:rsid w:val="00D153C3"/>
    <w:rsid w:val="00D22131"/>
    <w:rsid w:val="00D41CBC"/>
    <w:rsid w:val="00D43353"/>
    <w:rsid w:val="00D45010"/>
    <w:rsid w:val="00D55DE5"/>
    <w:rsid w:val="00D644BE"/>
    <w:rsid w:val="00D71093"/>
    <w:rsid w:val="00D725CE"/>
    <w:rsid w:val="00D73226"/>
    <w:rsid w:val="00D74EB4"/>
    <w:rsid w:val="00D829B8"/>
    <w:rsid w:val="00D82D24"/>
    <w:rsid w:val="00D8555B"/>
    <w:rsid w:val="00D91D18"/>
    <w:rsid w:val="00D92B49"/>
    <w:rsid w:val="00DA610C"/>
    <w:rsid w:val="00DB45B1"/>
    <w:rsid w:val="00DC04BC"/>
    <w:rsid w:val="00DC1584"/>
    <w:rsid w:val="00DC52C6"/>
    <w:rsid w:val="00DC56F1"/>
    <w:rsid w:val="00DC6A5C"/>
    <w:rsid w:val="00DD43AB"/>
    <w:rsid w:val="00DF1B38"/>
    <w:rsid w:val="00E0296C"/>
    <w:rsid w:val="00E10471"/>
    <w:rsid w:val="00E14414"/>
    <w:rsid w:val="00E155B5"/>
    <w:rsid w:val="00E16E85"/>
    <w:rsid w:val="00E27161"/>
    <w:rsid w:val="00E351FC"/>
    <w:rsid w:val="00E45B7F"/>
    <w:rsid w:val="00E54293"/>
    <w:rsid w:val="00E55578"/>
    <w:rsid w:val="00E5639C"/>
    <w:rsid w:val="00E56EC6"/>
    <w:rsid w:val="00E70491"/>
    <w:rsid w:val="00E819E1"/>
    <w:rsid w:val="00E82F3C"/>
    <w:rsid w:val="00E861B4"/>
    <w:rsid w:val="00E8626D"/>
    <w:rsid w:val="00E963AA"/>
    <w:rsid w:val="00EA30F7"/>
    <w:rsid w:val="00EA6086"/>
    <w:rsid w:val="00EB044C"/>
    <w:rsid w:val="00EB4B10"/>
    <w:rsid w:val="00EB6DCC"/>
    <w:rsid w:val="00EC4179"/>
    <w:rsid w:val="00EC514F"/>
    <w:rsid w:val="00ED35F2"/>
    <w:rsid w:val="00ED6843"/>
    <w:rsid w:val="00ED6C14"/>
    <w:rsid w:val="00ED74B8"/>
    <w:rsid w:val="00EF09E6"/>
    <w:rsid w:val="00EF41F7"/>
    <w:rsid w:val="00F07ABD"/>
    <w:rsid w:val="00F13DC5"/>
    <w:rsid w:val="00F24BFA"/>
    <w:rsid w:val="00F346C1"/>
    <w:rsid w:val="00F46D1F"/>
    <w:rsid w:val="00F54A5A"/>
    <w:rsid w:val="00F6523F"/>
    <w:rsid w:val="00F67CF9"/>
    <w:rsid w:val="00F950C0"/>
    <w:rsid w:val="00FA047D"/>
    <w:rsid w:val="00FA1A98"/>
    <w:rsid w:val="00FA3D9C"/>
    <w:rsid w:val="00FB4EBF"/>
    <w:rsid w:val="00FD325C"/>
    <w:rsid w:val="00FD7EA4"/>
    <w:rsid w:val="00FE3638"/>
    <w:rsid w:val="00FE510D"/>
    <w:rsid w:val="00FE648E"/>
    <w:rsid w:val="00FF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C87A67"/>
  <w15:docId w15:val="{E12D545F-2E71-D649-A127-80DC16719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226"/>
    <w:pPr>
      <w:spacing w:before="60" w:after="60" w:line="276" w:lineRule="auto"/>
    </w:pPr>
    <w:rPr>
      <w:sz w:val="16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6826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82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0682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06826"/>
    <w:pPr>
      <w:ind w:left="720"/>
      <w:contextualSpacing/>
    </w:pPr>
  </w:style>
  <w:style w:type="paragraph" w:customStyle="1" w:styleId="Menu">
    <w:name w:val="Menu"/>
    <w:basedOn w:val="Normal"/>
    <w:link w:val="MenuChar"/>
    <w:qFormat/>
    <w:rsid w:val="00A532D7"/>
    <w:pPr>
      <w:spacing w:before="0" w:after="240" w:line="312" w:lineRule="auto"/>
    </w:pPr>
    <w:rPr>
      <w:rFonts w:ascii="Arial" w:eastAsia="Times New Roman" w:hAnsi="Arial"/>
      <w:b/>
      <w:sz w:val="14"/>
    </w:rPr>
  </w:style>
  <w:style w:type="character" w:customStyle="1" w:styleId="MenuChar">
    <w:name w:val="Menu Char"/>
    <w:basedOn w:val="DefaultParagraphFont"/>
    <w:link w:val="Menu"/>
    <w:rsid w:val="00A532D7"/>
    <w:rPr>
      <w:rFonts w:ascii="Arial" w:eastAsia="Times New Roman" w:hAnsi="Arial"/>
      <w:b/>
      <w:sz w:val="14"/>
      <w:szCs w:val="22"/>
      <w:lang w:val="en-US" w:eastAsia="en-US"/>
    </w:rPr>
  </w:style>
  <w:style w:type="paragraph" w:customStyle="1" w:styleId="FileName">
    <w:name w:val="FileName"/>
    <w:basedOn w:val="Normal"/>
    <w:link w:val="FileNameChar"/>
    <w:qFormat/>
    <w:rsid w:val="002C537D"/>
    <w:pPr>
      <w:spacing w:after="0" w:line="240" w:lineRule="auto"/>
    </w:pPr>
    <w:rPr>
      <w:rFonts w:ascii="Courier New" w:hAnsi="Courier New" w:cs="Courier New"/>
      <w:sz w:val="18"/>
    </w:rPr>
  </w:style>
  <w:style w:type="character" w:customStyle="1" w:styleId="FileNameChar">
    <w:name w:val="FileName Char"/>
    <w:basedOn w:val="DefaultParagraphFont"/>
    <w:link w:val="FileName"/>
    <w:rsid w:val="002C537D"/>
    <w:rPr>
      <w:rFonts w:ascii="Courier New" w:hAnsi="Courier New" w:cs="Courier New"/>
      <w:sz w:val="18"/>
      <w:szCs w:val="22"/>
      <w:lang w:eastAsia="en-US"/>
    </w:rPr>
  </w:style>
  <w:style w:type="paragraph" w:styleId="ListNumber">
    <w:name w:val="List Number"/>
    <w:basedOn w:val="Normal"/>
    <w:link w:val="ListNumberChar"/>
    <w:rsid w:val="006A0E5F"/>
    <w:pPr>
      <w:numPr>
        <w:numId w:val="1"/>
      </w:numPr>
      <w:spacing w:before="120" w:after="120" w:line="264" w:lineRule="auto"/>
      <w:ind w:left="357" w:hanging="357"/>
    </w:pPr>
    <w:rPr>
      <w:rFonts w:eastAsia="Times New Roman"/>
    </w:rPr>
  </w:style>
  <w:style w:type="paragraph" w:customStyle="1" w:styleId="TextOnTablesTab">
    <w:name w:val="Text On Tables Tab"/>
    <w:basedOn w:val="Normal"/>
    <w:link w:val="TextOnTablesTabChar"/>
    <w:qFormat/>
    <w:rsid w:val="00DC04BC"/>
    <w:pPr>
      <w:spacing w:before="0" w:after="240" w:line="264" w:lineRule="auto"/>
    </w:pPr>
    <w:rPr>
      <w:rFonts w:eastAsia="Times New Roman"/>
      <w:sz w:val="24"/>
    </w:rPr>
  </w:style>
  <w:style w:type="character" w:customStyle="1" w:styleId="TextOnTablesTabChar">
    <w:name w:val="Text On Tables Tab Char"/>
    <w:basedOn w:val="DefaultParagraphFont"/>
    <w:link w:val="TextOnTablesTab"/>
    <w:rsid w:val="00DC04BC"/>
    <w:rPr>
      <w:rFonts w:eastAsia="Times New Roman"/>
      <w:sz w:val="24"/>
      <w:szCs w:val="22"/>
      <w:lang w:val="en-US" w:eastAsia="en-US"/>
    </w:rPr>
  </w:style>
  <w:style w:type="paragraph" w:customStyle="1" w:styleId="Technicalterm">
    <w:name w:val="Technical term"/>
    <w:basedOn w:val="ListNumber"/>
    <w:link w:val="TechnicaltermChar1"/>
    <w:qFormat/>
    <w:rsid w:val="00DC04BC"/>
    <w:rPr>
      <w:i/>
    </w:rPr>
  </w:style>
  <w:style w:type="character" w:customStyle="1" w:styleId="TechnicaltermChar1">
    <w:name w:val="Technical term Char1"/>
    <w:basedOn w:val="ListNumberChar"/>
    <w:link w:val="Technicalterm"/>
    <w:rsid w:val="00DC04BC"/>
    <w:rPr>
      <w:rFonts w:eastAsia="Times New Roman"/>
      <w:i/>
      <w:sz w:val="16"/>
      <w:szCs w:val="22"/>
      <w:lang w:val="en-US" w:eastAsia="en-US"/>
    </w:rPr>
  </w:style>
  <w:style w:type="character" w:customStyle="1" w:styleId="ListNumberChar">
    <w:name w:val="List Number Char"/>
    <w:basedOn w:val="DefaultParagraphFont"/>
    <w:link w:val="ListNumber"/>
    <w:rsid w:val="006A0E5F"/>
    <w:rPr>
      <w:rFonts w:eastAsia="Times New Roman"/>
      <w:sz w:val="16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DA610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A610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58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5825"/>
    <w:rPr>
      <w:rFonts w:ascii="Courier New" w:eastAsia="Times New Roman" w:hAnsi="Courier New" w:cs="Courier New"/>
      <w:lang w:val="en-US" w:eastAsia="en-US"/>
    </w:rPr>
  </w:style>
  <w:style w:type="character" w:customStyle="1" w:styleId="kw1">
    <w:name w:val="kw1"/>
    <w:basedOn w:val="DefaultParagraphFont"/>
    <w:rsid w:val="00905825"/>
  </w:style>
  <w:style w:type="character" w:customStyle="1" w:styleId="br0">
    <w:name w:val="br0"/>
    <w:basedOn w:val="DefaultParagraphFont"/>
    <w:rsid w:val="00905825"/>
  </w:style>
  <w:style w:type="character" w:customStyle="1" w:styleId="sy0">
    <w:name w:val="sy0"/>
    <w:basedOn w:val="DefaultParagraphFont"/>
    <w:rsid w:val="00905825"/>
  </w:style>
  <w:style w:type="character" w:customStyle="1" w:styleId="nu0">
    <w:name w:val="nu0"/>
    <w:basedOn w:val="DefaultParagraphFont"/>
    <w:rsid w:val="00905825"/>
  </w:style>
  <w:style w:type="paragraph" w:styleId="Header">
    <w:name w:val="header"/>
    <w:basedOn w:val="Normal"/>
    <w:link w:val="HeaderChar"/>
    <w:uiPriority w:val="99"/>
    <w:unhideWhenUsed/>
    <w:rsid w:val="00651DE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DED"/>
    <w:rPr>
      <w:sz w:val="16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51DE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DED"/>
    <w:rPr>
      <w:sz w:val="16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03BFD"/>
    <w:rPr>
      <w:color w:val="808080"/>
      <w:shd w:val="clear" w:color="auto" w:fill="E6E6E6"/>
    </w:rPr>
  </w:style>
  <w:style w:type="table" w:styleId="GridTable1Light-Accent1">
    <w:name w:val="Grid Table 1 Light Accent 1"/>
    <w:basedOn w:val="TableNormal"/>
    <w:uiPriority w:val="46"/>
    <w:rsid w:val="007B5B5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Theme">
    <w:name w:val="Table Theme"/>
    <w:basedOn w:val="TableNormal"/>
    <w:uiPriority w:val="99"/>
    <w:rsid w:val="009321AF"/>
    <w:pPr>
      <w:spacing w:before="60" w:after="6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EA30F7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Q">
    <w:name w:val="Q"/>
    <w:basedOn w:val="TableNormal"/>
    <w:uiPriority w:val="99"/>
    <w:rsid w:val="00396187"/>
    <w:tblPr/>
  </w:style>
  <w:style w:type="character" w:styleId="FollowedHyperlink">
    <w:name w:val="FollowedHyperlink"/>
    <w:basedOn w:val="DefaultParagraphFont"/>
    <w:uiPriority w:val="99"/>
    <w:semiHidden/>
    <w:unhideWhenUsed/>
    <w:rsid w:val="00B746D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8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upport@q-researchsoftware.com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29.png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hyperlink" Target="http://wiki.q-researchsoftware.com" TargetMode="External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eader" Target="header2.xml"/><Relationship Id="rId61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jp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://www.displayr.com/blog" TargetMode="Externa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929106-CC82-454D-9B85-BF6D44008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2250</Words>
  <Characters>12826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</dc:creator>
  <cp:keywords/>
  <dc:description/>
  <cp:lastModifiedBy>Kris Tonthat</cp:lastModifiedBy>
  <cp:revision>14</cp:revision>
  <cp:lastPrinted>2019-05-14T07:09:00Z</cp:lastPrinted>
  <dcterms:created xsi:type="dcterms:W3CDTF">2019-05-15T00:05:00Z</dcterms:created>
  <dcterms:modified xsi:type="dcterms:W3CDTF">2019-05-31T00:52:00Z</dcterms:modified>
</cp:coreProperties>
</file>